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96F13" w14:textId="3537E76F" w:rsidR="0053750C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Hello. In this tutorial, we will </w:t>
      </w:r>
      <w:r w:rsidR="00E81100" w:rsidRPr="0053750C">
        <w:rPr>
          <w:rFonts w:ascii="Segoe UI" w:hAnsi="Segoe UI" w:cs="Segoe UI"/>
          <w:color w:val="000000" w:themeColor="text1"/>
          <w:sz w:val="18"/>
          <w:szCs w:val="18"/>
        </w:rPr>
        <w:t>learn</w:t>
      </w:r>
      <w:r w:rsidR="00A804F4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 w:rsidR="00D4241A">
        <w:rPr>
          <w:rFonts w:ascii="Segoe UI" w:hAnsi="Segoe UI" w:cs="Segoe UI"/>
          <w:color w:val="000000" w:themeColor="text1"/>
          <w:sz w:val="18"/>
          <w:szCs w:val="18"/>
        </w:rPr>
        <w:t xml:space="preserve">the </w:t>
      </w:r>
      <w:r w:rsidR="00AF4F4F">
        <w:rPr>
          <w:rFonts w:ascii="Segoe UI" w:hAnsi="Segoe UI" w:cs="Segoe UI"/>
          <w:color w:val="000000" w:themeColor="text1"/>
          <w:sz w:val="18"/>
          <w:szCs w:val="18"/>
        </w:rPr>
        <w:t>&lt;code&gt;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INTERSECT</w:t>
      </w:r>
      <w:r w:rsidR="00AF4F4F">
        <w:rPr>
          <w:rFonts w:ascii="Segoe UI" w:hAnsi="Segoe UI" w:cs="Segoe UI"/>
          <w:color w:val="000000" w:themeColor="text1"/>
          <w:sz w:val="18"/>
          <w:szCs w:val="18"/>
        </w:rPr>
        <w:t>&lt;/code&gt;</w:t>
      </w:r>
      <w:r w:rsidR="0053750C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operator in </w:t>
      </w:r>
      <w:proofErr w:type="spellStart"/>
      <w:r w:rsidR="00AF4F4F"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 w:rsidR="0053750C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and will use the </w:t>
      </w:r>
      <w:proofErr w:type="spellStart"/>
      <w:r w:rsidR="0053750C" w:rsidRPr="0053750C">
        <w:rPr>
          <w:rFonts w:ascii="Segoe UI" w:hAnsi="Segoe UI" w:cs="Segoe UI"/>
          <w:color w:val="000000" w:themeColor="text1"/>
          <w:sz w:val="18"/>
          <w:szCs w:val="18"/>
        </w:rPr>
        <w:t>postgresql</w:t>
      </w:r>
      <w:proofErr w:type="spellEnd"/>
      <w:r w:rsidR="0053750C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database running on Docker.</w:t>
      </w:r>
    </w:p>
    <w:p w14:paraId="7500427F" w14:textId="77777777" w:rsidR="00320E23" w:rsidRPr="0053750C" w:rsidRDefault="00320E23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30C33235" w14:textId="47BEC2EC" w:rsidR="000E31B8" w:rsidRPr="0053750C" w:rsidRDefault="000E31B8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h2&gt;1. Introduction&lt;/h2&gt;</w:t>
      </w:r>
    </w:p>
    <w:p w14:paraId="7C48AB80" w14:textId="53FE972B" w:rsidR="00271AD1" w:rsidRPr="0053750C" w:rsidRDefault="00271AD1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68FA1F7D" w14:textId="46F48BF5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strong&gt;SQL&lt;/strong&gt; stands for 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Structured Query Language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 and is used to extract and organize data stored in relational databases like MySQL, PostgreSQL, Oracle, etc. A relational database consists of rows and columns that allow fetching specific information from databases that can be used later for analysis. In real-time SQL manages a large amount of data that is written and read simultaneously and any query that reaches the SQL server is processed into three parts –</w:t>
      </w:r>
    </w:p>
    <w:p w14:paraId="48B5FCE2" w14:textId="2EAA1BE8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4EFD6E52" w14:textId="18D9571A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ul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</w:p>
    <w:p w14:paraId="64EF32F2" w14:textId="5D393908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>&lt;li&gt;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Parsing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 – Process to check the SQL query syntax&lt;/li&gt;</w:t>
      </w:r>
    </w:p>
    <w:p w14:paraId="3E205431" w14:textId="5169E387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>&lt;li&gt;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Binding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 – Process to check the SQL query sem</w:t>
      </w:r>
      <w:r w:rsidR="004D6A56" w:rsidRPr="0053750C">
        <w:rPr>
          <w:rFonts w:ascii="Segoe UI" w:hAnsi="Segoe UI" w:cs="Segoe UI"/>
          <w:color w:val="000000" w:themeColor="text1"/>
          <w:sz w:val="18"/>
          <w:szCs w:val="18"/>
        </w:rPr>
        <w:t>a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ntics&lt;/li&gt;</w:t>
      </w:r>
    </w:p>
    <w:p w14:paraId="15AD2926" w14:textId="58A263B5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>&lt;li&gt;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Optimi</w:t>
      </w:r>
      <w:r w:rsidR="004D6A56" w:rsidRPr="0053750C">
        <w:rPr>
          <w:rFonts w:ascii="Segoe UI" w:hAnsi="Segoe UI" w:cs="Segoe UI"/>
          <w:color w:val="000000" w:themeColor="text1"/>
          <w:sz w:val="18"/>
          <w:szCs w:val="18"/>
        </w:rPr>
        <w:t>z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ation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 – Process to generate the SQL query execution plan&lt;/li&gt;</w:t>
      </w:r>
    </w:p>
    <w:p w14:paraId="272F404D" w14:textId="595F65A5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ul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</w:p>
    <w:p w14:paraId="6AB72FA8" w14:textId="77777777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528003BE" w14:textId="47EC9A35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h3&gt;1.1 Usage of SQL&lt;/h3&gt;</w:t>
      </w:r>
    </w:p>
    <w:p w14:paraId="5AE4B466" w14:textId="12E9A265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5E096756" w14:textId="40D03817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Structured Query Language (popularly known as </w:t>
      </w:r>
      <w:r w:rsidR="00D8069D" w:rsidRPr="0053750C">
        <w:rPr>
          <w:rFonts w:ascii="Segoe UI" w:hAnsi="Segoe UI" w:cs="Segoe UI"/>
          <w:color w:val="000000" w:themeColor="text1"/>
          <w:sz w:val="18"/>
          <w:szCs w:val="18"/>
        </w:rPr>
        <w:t>&lt;</w:t>
      </w:r>
      <w:proofErr w:type="spellStart"/>
      <w:r w:rsidR="00D8069D"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="00D8069D"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SQL</w:t>
      </w:r>
      <w:r w:rsidR="00D8069D" w:rsidRPr="0053750C">
        <w:rPr>
          <w:rFonts w:ascii="Segoe UI" w:hAnsi="Segoe UI" w:cs="Segoe UI"/>
          <w:color w:val="000000" w:themeColor="text1"/>
          <w:sz w:val="18"/>
          <w:szCs w:val="18"/>
        </w:rPr>
        <w:t>&lt;/</w:t>
      </w:r>
      <w:proofErr w:type="spellStart"/>
      <w:r w:rsidR="00D8069D"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="00D8069D"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) is commonly used by data analysts and data science professionals and is helpful too –</w:t>
      </w:r>
    </w:p>
    <w:p w14:paraId="4AB822AE" w14:textId="44E0AF1F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7AAB1565" w14:textId="6EDEEF5D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ul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</w:p>
    <w:p w14:paraId="7991A251" w14:textId="10B89865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>&lt;li&gt;Execute queries against the database&lt;/li&gt;</w:t>
      </w:r>
    </w:p>
    <w:p w14:paraId="173EFA61" w14:textId="685A6AF0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>&lt;li&gt;Retrieve data from the database&lt;/li&gt;</w:t>
      </w:r>
    </w:p>
    <w:p w14:paraId="490DD74C" w14:textId="006DE0F4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>&lt;li&gt;Insert new records into the database&lt;/li&gt;</w:t>
      </w:r>
    </w:p>
    <w:p w14:paraId="3A3D1E14" w14:textId="6809F544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 xml:space="preserve">&lt;li&gt;Update existing records </w:t>
      </w:r>
      <w:r w:rsidR="0053750C">
        <w:rPr>
          <w:rFonts w:ascii="Segoe UI" w:hAnsi="Segoe UI" w:cs="Segoe UI"/>
          <w:color w:val="000000" w:themeColor="text1"/>
          <w:sz w:val="18"/>
          <w:szCs w:val="18"/>
        </w:rPr>
        <w:t>in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the database&lt;/li&gt;</w:t>
      </w:r>
    </w:p>
    <w:p w14:paraId="4A5DB35A" w14:textId="5688C4E4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>&lt;li&gt;Created stored procedures, functions, and materialized views in the database&lt;/li&gt;</w:t>
      </w:r>
    </w:p>
    <w:p w14:paraId="4FF922C9" w14:textId="3F57D169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>&lt;li&gt;Create users and grant permissions&lt;/li&gt;</w:t>
      </w:r>
    </w:p>
    <w:p w14:paraId="27098DC6" w14:textId="4DEB981E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>&lt;li&gt;Set permissions on tables, stored procedures, functions, and materialized views&lt;/li&gt;</w:t>
      </w:r>
    </w:p>
    <w:p w14:paraId="62378379" w14:textId="7C42BC8C" w:rsidR="009A2B3F" w:rsidRPr="0053750C" w:rsidRDefault="009A2B3F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ul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</w:p>
    <w:p w14:paraId="2748548D" w14:textId="2DD72115" w:rsidR="00B15ECE" w:rsidRPr="0053750C" w:rsidRDefault="00B15ECE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15CB7035" w14:textId="59EA960F" w:rsidR="00203E8D" w:rsidRDefault="0053750C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&lt;h3&gt;1.2 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INTERSECT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 xml:space="preserve">operator 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in SQL&lt;/h3&gt;</w:t>
      </w:r>
    </w:p>
    <w:p w14:paraId="61D86B2E" w14:textId="77777777" w:rsidR="00203E8D" w:rsidRDefault="00203E8D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46A1F093" w14:textId="389C5E3F" w:rsidR="0053750C" w:rsidRPr="0053750C" w:rsidRDefault="0053750C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ul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</w:p>
    <w:p w14:paraId="29DF3C5D" w14:textId="235FBCBC" w:rsidR="00203E8D" w:rsidRDefault="0053750C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ab/>
        <w:t>&lt;li&gt;</w:t>
      </w:r>
      <w:r>
        <w:rPr>
          <w:rFonts w:ascii="Segoe UI" w:hAnsi="Segoe UI" w:cs="Segoe UI"/>
          <w:color w:val="000000" w:themeColor="text1"/>
          <w:sz w:val="18"/>
          <w:szCs w:val="18"/>
        </w:rPr>
        <w:t>The &lt;code&gt;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INTERSECT</w:t>
      </w:r>
      <w:r>
        <w:rPr>
          <w:rFonts w:ascii="Segoe UI" w:hAnsi="Segoe UI" w:cs="Segoe UI"/>
          <w:color w:val="000000" w:themeColor="text1"/>
          <w:sz w:val="18"/>
          <w:szCs w:val="18"/>
        </w:rPr>
        <w:t>&lt;/code&gt;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operator 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 xml:space="preserve">in </w:t>
      </w:r>
      <w:proofErr w:type="spellStart"/>
      <w:r w:rsidR="00203E8D"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 w:rsidR="00203E8D">
        <w:rPr>
          <w:rFonts w:ascii="Segoe UI" w:hAnsi="Segoe UI" w:cs="Segoe UI"/>
          <w:color w:val="000000" w:themeColor="text1"/>
          <w:sz w:val="18"/>
          <w:szCs w:val="18"/>
        </w:rPr>
        <w:t xml:space="preserve"> combines two &lt;code&gt;SELECT&lt;/code&gt; statements and returns only the dataset common in both statements&lt;/li&gt;</w:t>
      </w:r>
    </w:p>
    <w:p w14:paraId="44C0E700" w14:textId="792E7BC3" w:rsidR="00203E8D" w:rsidRDefault="00203E8D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ab/>
        <w:t>&lt;li&gt;Follow the two rules –</w:t>
      </w:r>
    </w:p>
    <w:p w14:paraId="16E2A415" w14:textId="448D42FF" w:rsidR="00203E8D" w:rsidRDefault="00203E8D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ab/>
      </w:r>
      <w:r>
        <w:rPr>
          <w:rFonts w:ascii="Segoe UI" w:hAnsi="Segoe UI" w:cs="Segoe UI"/>
          <w:color w:val="000000" w:themeColor="text1"/>
          <w:sz w:val="18"/>
          <w:szCs w:val="18"/>
        </w:rPr>
        <w:tab/>
        <w:t>&lt;</w:t>
      </w:r>
      <w:proofErr w:type="spellStart"/>
      <w:r>
        <w:rPr>
          <w:rFonts w:ascii="Segoe UI" w:hAnsi="Segoe UI" w:cs="Segoe UI"/>
          <w:color w:val="000000" w:themeColor="text1"/>
          <w:sz w:val="18"/>
          <w:szCs w:val="18"/>
        </w:rPr>
        <w:t>ul</w:t>
      </w:r>
      <w:proofErr w:type="spellEnd"/>
      <w:r>
        <w:rPr>
          <w:rFonts w:ascii="Segoe UI" w:hAnsi="Segoe UI" w:cs="Segoe UI"/>
          <w:color w:val="000000" w:themeColor="text1"/>
          <w:sz w:val="18"/>
          <w:szCs w:val="18"/>
        </w:rPr>
        <w:t>&gt;</w:t>
      </w:r>
    </w:p>
    <w:p w14:paraId="7A4FFB43" w14:textId="6B511D1A" w:rsidR="00203E8D" w:rsidRDefault="00203E8D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ab/>
      </w:r>
      <w:r>
        <w:rPr>
          <w:rFonts w:ascii="Segoe UI" w:hAnsi="Segoe UI" w:cs="Segoe UI"/>
          <w:color w:val="000000" w:themeColor="text1"/>
          <w:sz w:val="18"/>
          <w:szCs w:val="18"/>
        </w:rPr>
        <w:tab/>
      </w:r>
      <w:r>
        <w:rPr>
          <w:rFonts w:ascii="Segoe UI" w:hAnsi="Segoe UI" w:cs="Segoe UI"/>
          <w:color w:val="000000" w:themeColor="text1"/>
          <w:sz w:val="18"/>
          <w:szCs w:val="18"/>
        </w:rPr>
        <w:tab/>
        <w:t xml:space="preserve">&lt;li&gt;The number and order of columns in both queries </w:t>
      </w:r>
      <w:proofErr w:type="gramStart"/>
      <w:r>
        <w:rPr>
          <w:rFonts w:ascii="Segoe UI" w:hAnsi="Segoe UI" w:cs="Segoe UI"/>
          <w:color w:val="000000" w:themeColor="text1"/>
          <w:sz w:val="18"/>
          <w:szCs w:val="18"/>
        </w:rPr>
        <w:t>have to</w:t>
      </w:r>
      <w:proofErr w:type="gramEnd"/>
      <w:r>
        <w:rPr>
          <w:rFonts w:ascii="Segoe UI" w:hAnsi="Segoe UI" w:cs="Segoe UI"/>
          <w:color w:val="000000" w:themeColor="text1"/>
          <w:sz w:val="18"/>
          <w:szCs w:val="18"/>
        </w:rPr>
        <w:t xml:space="preserve"> be the same&lt;/li&gt;</w:t>
      </w:r>
    </w:p>
    <w:p w14:paraId="2B603938" w14:textId="1F090CA3" w:rsidR="00203E8D" w:rsidRDefault="00203E8D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ab/>
      </w:r>
      <w:r>
        <w:rPr>
          <w:rFonts w:ascii="Segoe UI" w:hAnsi="Segoe UI" w:cs="Segoe UI"/>
          <w:color w:val="000000" w:themeColor="text1"/>
          <w:sz w:val="18"/>
          <w:szCs w:val="18"/>
        </w:rPr>
        <w:tab/>
      </w:r>
      <w:r>
        <w:rPr>
          <w:rFonts w:ascii="Segoe UI" w:hAnsi="Segoe UI" w:cs="Segoe UI"/>
          <w:color w:val="000000" w:themeColor="text1"/>
          <w:sz w:val="18"/>
          <w:szCs w:val="18"/>
        </w:rPr>
        <w:tab/>
        <w:t>&lt;li&gt;Data types of corresponding columns from both the &lt;code&gt;SELECT&lt;/code&gt; statements must be compatible with each other&lt;/li&gt;</w:t>
      </w:r>
    </w:p>
    <w:p w14:paraId="746602F1" w14:textId="0D6DB389" w:rsidR="00203E8D" w:rsidRDefault="00203E8D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ab/>
      </w:r>
      <w:r>
        <w:rPr>
          <w:rFonts w:ascii="Segoe UI" w:hAnsi="Segoe UI" w:cs="Segoe UI"/>
          <w:color w:val="000000" w:themeColor="text1"/>
          <w:sz w:val="18"/>
          <w:szCs w:val="18"/>
        </w:rPr>
        <w:tab/>
        <w:t>&lt;/</w:t>
      </w:r>
      <w:proofErr w:type="spellStart"/>
      <w:r>
        <w:rPr>
          <w:rFonts w:ascii="Segoe UI" w:hAnsi="Segoe UI" w:cs="Segoe UI"/>
          <w:color w:val="000000" w:themeColor="text1"/>
          <w:sz w:val="18"/>
          <w:szCs w:val="18"/>
        </w:rPr>
        <w:t>ul</w:t>
      </w:r>
      <w:proofErr w:type="spellEnd"/>
      <w:r>
        <w:rPr>
          <w:rFonts w:ascii="Segoe UI" w:hAnsi="Segoe UI" w:cs="Segoe UI"/>
          <w:color w:val="000000" w:themeColor="text1"/>
          <w:sz w:val="18"/>
          <w:szCs w:val="18"/>
        </w:rPr>
        <w:t>&gt;</w:t>
      </w:r>
    </w:p>
    <w:p w14:paraId="0C636EB0" w14:textId="40DA6F0A" w:rsidR="00203E8D" w:rsidRDefault="00203E8D" w:rsidP="00203E8D">
      <w:pPr>
        <w:pStyle w:val="NoSpacing"/>
        <w:ind w:firstLine="720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>&lt;/li&gt;</w:t>
      </w:r>
    </w:p>
    <w:p w14:paraId="5D355967" w14:textId="01025AAD" w:rsidR="0053750C" w:rsidRDefault="0053750C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ul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</w:p>
    <w:p w14:paraId="525D4AC1" w14:textId="6009B8E3" w:rsidR="00203E8D" w:rsidRDefault="00203E8D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5E5243F0" w14:textId="46BC49E3" w:rsidR="00203E8D" w:rsidRDefault="00203E8D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 xml:space="preserve">The </w:t>
      </w:r>
      <w:r>
        <w:rPr>
          <w:rFonts w:ascii="Segoe UI" w:hAnsi="Segoe UI" w:cs="Segoe UI"/>
          <w:color w:val="000000" w:themeColor="text1"/>
          <w:sz w:val="18"/>
          <w:szCs w:val="18"/>
        </w:rPr>
        <w:t>&lt;code&gt;INTERSECT&lt;/code&gt;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operator</w:t>
      </w:r>
      <w:r>
        <w:rPr>
          <w:rFonts w:ascii="Segoe UI" w:hAnsi="Segoe UI" w:cs="Segoe UI"/>
          <w:color w:val="000000" w:themeColor="text1"/>
          <w:sz w:val="18"/>
          <w:szCs w:val="18"/>
        </w:rPr>
        <w:t xml:space="preserve"> is represented by the below syntax.</w:t>
      </w:r>
    </w:p>
    <w:p w14:paraId="06DE5782" w14:textId="1ACFB77F" w:rsidR="00203E8D" w:rsidRDefault="00203E8D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1F594BC6" w14:textId="3996711B" w:rsidR="00203E8D" w:rsidRPr="0053750C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span style="text-decoration: underline;"&gt;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  <w:r>
        <w:rPr>
          <w:rFonts w:ascii="Segoe UI" w:hAnsi="Segoe UI" w:cs="Segoe UI"/>
          <w:color w:val="000000" w:themeColor="text1"/>
          <w:sz w:val="18"/>
          <w:szCs w:val="18"/>
        </w:rPr>
        <w:t>Query Syntax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&lt;/span&gt;</w:t>
      </w:r>
    </w:p>
    <w:p w14:paraId="3FBCAAD8" w14:textId="77777777" w:rsidR="00203E8D" w:rsidRPr="0053750C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679A8C87" w14:textId="77777777" w:rsid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pre class="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brush:</w:t>
      </w:r>
      <w:r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;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wrap-</w:t>
      </w:r>
      <w:proofErr w:type="gram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lines:false</w:t>
      </w:r>
      <w:proofErr w:type="spellEnd"/>
      <w:proofErr w:type="gramEnd"/>
      <w:r w:rsidRPr="0053750C">
        <w:rPr>
          <w:rFonts w:ascii="Segoe UI" w:hAnsi="Segoe UI" w:cs="Segoe UI"/>
          <w:color w:val="000000" w:themeColor="text1"/>
          <w:sz w:val="18"/>
          <w:szCs w:val="18"/>
        </w:rPr>
        <w:t>;"&gt;</w:t>
      </w:r>
    </w:p>
    <w:p w14:paraId="242D9F0C" w14:textId="53470BBF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SELECT column1 [, column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2 ]</w:t>
      </w:r>
      <w:proofErr w:type="gramEnd"/>
    </w:p>
    <w:p w14:paraId="053B5B6A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 FROM table1 [, table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2 ]</w:t>
      </w:r>
      <w:proofErr w:type="gramEnd"/>
    </w:p>
    <w:p w14:paraId="512EB2FF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 [WHERE condition]</w:t>
      </w:r>
    </w:p>
    <w:p w14:paraId="0795B10A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lastRenderedPageBreak/>
        <w:t xml:space="preserve">  INTERSECT</w:t>
      </w:r>
    </w:p>
    <w:p w14:paraId="14B57C4A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 SELECT column1 [, column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2 ]</w:t>
      </w:r>
      <w:proofErr w:type="gramEnd"/>
    </w:p>
    <w:p w14:paraId="116DEA71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 FROM table1 [, table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2 ]</w:t>
      </w:r>
      <w:proofErr w:type="gramEnd"/>
    </w:p>
    <w:p w14:paraId="68139C7D" w14:textId="48AEA1CE" w:rsid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 [WHERE condition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];</w:t>
      </w:r>
      <w:proofErr w:type="gramEnd"/>
    </w:p>
    <w:p w14:paraId="6E8241BC" w14:textId="6061F78E" w:rsid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>&lt;/pre&gt;</w:t>
      </w:r>
    </w:p>
    <w:p w14:paraId="5D518161" w14:textId="1ADD6159" w:rsidR="00B15ECE" w:rsidRPr="0053750C" w:rsidRDefault="00B15ECE" w:rsidP="000E31B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1FED37D3" w14:textId="70A015E0" w:rsidR="009E6B61" w:rsidRPr="0053750C" w:rsidRDefault="009E6B61" w:rsidP="009E6B61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&lt;h2&gt;2. </w:t>
      </w:r>
      <w:r w:rsidR="0053750C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SQL 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INTEREST operator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&lt;/h2&gt;</w:t>
      </w:r>
    </w:p>
    <w:p w14:paraId="0E20879D" w14:textId="10FF4E48" w:rsidR="009E6B61" w:rsidRPr="0053750C" w:rsidRDefault="009E6B61" w:rsidP="009E6B61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2D6AD522" w14:textId="4DA8D48A" w:rsidR="009E6B61" w:rsidRPr="0053750C" w:rsidRDefault="009E6B61" w:rsidP="009E6B61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Let us dive into some practice implementation</w:t>
      </w:r>
      <w:r w:rsidR="00511080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on the </w:t>
      </w:r>
      <w:proofErr w:type="spellStart"/>
      <w:r w:rsidR="00511080" w:rsidRPr="0053750C">
        <w:rPr>
          <w:rFonts w:ascii="Segoe UI" w:hAnsi="Segoe UI" w:cs="Segoe UI"/>
          <w:color w:val="000000" w:themeColor="text1"/>
          <w:sz w:val="18"/>
          <w:szCs w:val="18"/>
        </w:rPr>
        <w:t>postgresql</w:t>
      </w:r>
      <w:proofErr w:type="spellEnd"/>
      <w:r w:rsidR="00511080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database.</w:t>
      </w:r>
    </w:p>
    <w:p w14:paraId="042C172F" w14:textId="77777777" w:rsidR="009E6B61" w:rsidRPr="0053750C" w:rsidRDefault="009E6B61" w:rsidP="009E6B61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611CC091" w14:textId="5EFCAAB7" w:rsidR="009E6B61" w:rsidRPr="0053750C" w:rsidRDefault="009E6B61" w:rsidP="009E6B61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&lt;h3&gt;2.1 </w:t>
      </w:r>
      <w:r w:rsidR="00511080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Pre-requirement - 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Postgres Setup&lt;/h3&gt;</w:t>
      </w:r>
    </w:p>
    <w:p w14:paraId="1B3157D0" w14:textId="4F028F3E" w:rsidR="009E6B61" w:rsidRPr="0053750C" w:rsidRDefault="009E6B61" w:rsidP="009E6B61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2EF3E665" w14:textId="6D517019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Usually, set</w:t>
      </w:r>
      <w:r w:rsidR="005E0C29" w:rsidRPr="0053750C">
        <w:rPr>
          <w:rFonts w:ascii="Segoe UI" w:hAnsi="Segoe UI" w:cs="Segoe UI"/>
          <w:color w:val="000000" w:themeColor="text1"/>
          <w:sz w:val="18"/>
          <w:szCs w:val="18"/>
        </w:rPr>
        <w:t>ting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up the database is a tedious step but </w:t>
      </w:r>
      <w:r w:rsidR="003D2F96" w:rsidRPr="0053750C">
        <w:rPr>
          <w:rFonts w:ascii="Segoe UI" w:hAnsi="Segoe UI" w:cs="Segoe UI"/>
          <w:color w:val="000000" w:themeColor="text1"/>
          <w:sz w:val="18"/>
          <w:szCs w:val="18"/>
        </w:rPr>
        <w:t>with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&lt;a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href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="https://www.docker.com/" target="_blank"&gt;Docker&lt;/a&gt;</w:t>
      </w:r>
      <w:r w:rsidR="007D43BE" w:rsidRPr="0053750C">
        <w:rPr>
          <w:rFonts w:ascii="Segoe UI" w:hAnsi="Segoe UI" w:cs="Segoe UI"/>
          <w:color w:val="000000" w:themeColor="text1"/>
          <w:sz w:val="18"/>
          <w:szCs w:val="18"/>
        </w:rPr>
        <w:t>,</w:t>
      </w:r>
      <w:r w:rsidR="003D2F96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it is </w:t>
      </w:r>
      <w:r w:rsidR="007D43BE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a </w:t>
      </w:r>
      <w:r w:rsidR="003D2F96" w:rsidRPr="0053750C">
        <w:rPr>
          <w:rFonts w:ascii="Segoe UI" w:hAnsi="Segoe UI" w:cs="Segoe UI"/>
          <w:color w:val="000000" w:themeColor="text1"/>
          <w:sz w:val="18"/>
          <w:szCs w:val="18"/>
        </w:rPr>
        <w:t>simple process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. </w:t>
      </w:r>
      <w:r w:rsidR="003D2F96" w:rsidRPr="0053750C">
        <w:rPr>
          <w:rFonts w:ascii="Segoe UI" w:hAnsi="Segoe UI" w:cs="Segoe UI"/>
          <w:color w:val="000000" w:themeColor="text1"/>
          <w:sz w:val="18"/>
          <w:szCs w:val="18"/>
        </w:rPr>
        <w:t>You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can watch the video available at this &lt;a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href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="</w:t>
      </w:r>
      <w:hyperlink r:id="rId7" w:history="1">
        <w:r w:rsidRPr="0053750C">
          <w:rPr>
            <w:rFonts w:ascii="Segoe UI" w:hAnsi="Segoe UI" w:cs="Segoe UI"/>
            <w:color w:val="000000" w:themeColor="text1"/>
            <w:sz w:val="18"/>
            <w:szCs w:val="18"/>
          </w:rPr>
          <w:t>https://www.youtube.com/watch?v=S7NVloq0EBc</w:t>
        </w:r>
      </w:hyperlink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" target="_blank"&gt;link&lt;/a&gt; to understand the Docker installation on Windows OS.  </w:t>
      </w:r>
      <w:r w:rsidR="003D2F96" w:rsidRPr="0053750C">
        <w:rPr>
          <w:rFonts w:ascii="Segoe UI" w:hAnsi="Segoe UI" w:cs="Segoe UI"/>
          <w:color w:val="000000" w:themeColor="text1"/>
          <w:sz w:val="18"/>
          <w:szCs w:val="18"/>
        </w:rPr>
        <w:t>Once done o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pen the terminal and trigger the</w:t>
      </w:r>
      <w:r w:rsidR="003D2F96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below command to set and run </w:t>
      </w:r>
      <w:proofErr w:type="spellStart"/>
      <w:r w:rsidR="003D2F96" w:rsidRPr="0053750C">
        <w:rPr>
          <w:rFonts w:ascii="Segoe UI" w:hAnsi="Segoe UI" w:cs="Segoe UI"/>
          <w:color w:val="000000" w:themeColor="text1"/>
          <w:sz w:val="18"/>
          <w:szCs w:val="18"/>
        </w:rPr>
        <w:t>postgresql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.</w:t>
      </w:r>
    </w:p>
    <w:p w14:paraId="5DDA86B5" w14:textId="6FCA3A44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3CB18BE4" w14:textId="2F3FB7C6" w:rsidR="00627B1F" w:rsidRPr="0053750C" w:rsidRDefault="00627B1F" w:rsidP="00627B1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span style="text-decoration: underline;"&gt;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Docker commands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&lt;/span&gt;</w:t>
      </w:r>
    </w:p>
    <w:p w14:paraId="3C2A454E" w14:textId="77777777" w:rsidR="00627B1F" w:rsidRPr="0053750C" w:rsidRDefault="00627B1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61C4C130" w14:textId="77777777" w:rsid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pre class="</w:t>
      </w:r>
      <w:proofErr w:type="spellStart"/>
      <w:proofErr w:type="gram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brush:plain</w:t>
      </w:r>
      <w:proofErr w:type="spellEnd"/>
      <w:proofErr w:type="gramEnd"/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;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wrap-lines:false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;"&gt;</w:t>
      </w:r>
    </w:p>
    <w:p w14:paraId="2581CC09" w14:textId="75995D05" w:rsidR="0015161E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-- command to run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postgres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on docker</w:t>
      </w:r>
      <w:r w:rsidR="00075D93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 w:rsidR="0053750C">
        <w:rPr>
          <w:rFonts w:ascii="Segoe UI" w:hAnsi="Segoe UI" w:cs="Segoe UI"/>
          <w:color w:val="000000" w:themeColor="text1"/>
          <w:sz w:val="18"/>
          <w:szCs w:val="18"/>
        </w:rPr>
        <w:t>–</w:t>
      </w:r>
    </w:p>
    <w:p w14:paraId="73D3D53C" w14:textId="77777777" w:rsidR="0053750C" w:rsidRP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7F3CF6A2" w14:textId="78F68CBB" w:rsidR="00075D93" w:rsidRPr="0053750C" w:rsidRDefault="00075D93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-- remember to change the password --</w:t>
      </w:r>
    </w:p>
    <w:p w14:paraId="2208E607" w14:textId="77777777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docker run -d -p 5433:5432 -e POSTGRES_PASSWORD=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your_password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&gt; --name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postgres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postgres</w:t>
      </w:r>
      <w:proofErr w:type="spellEnd"/>
    </w:p>
    <w:p w14:paraId="4A6D51D7" w14:textId="77777777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5EE980E4" w14:textId="5A00EF16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-- command to stop the Postgres docker container</w:t>
      </w:r>
      <w:r w:rsidR="003376CC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--</w:t>
      </w:r>
    </w:p>
    <w:p w14:paraId="3F029839" w14:textId="77777777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docker stop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postgres</w:t>
      </w:r>
      <w:proofErr w:type="spellEnd"/>
    </w:p>
    <w:p w14:paraId="6196A40A" w14:textId="77777777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6B1FEB99" w14:textId="41C41CB9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-- command to remove the Postgres docker container</w:t>
      </w:r>
      <w:r w:rsidR="003376CC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--</w:t>
      </w:r>
    </w:p>
    <w:p w14:paraId="0E48E86B" w14:textId="77777777" w:rsid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docker rm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postgres</w:t>
      </w:r>
      <w:proofErr w:type="spellEnd"/>
    </w:p>
    <w:p w14:paraId="7FB09801" w14:textId="1A9CD94C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/pre&gt;</w:t>
      </w:r>
    </w:p>
    <w:p w14:paraId="44EC06F4" w14:textId="2DD39CD4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2A3430DB" w14:textId="6E2A41BB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Remember to enter the password of your choice. If everything goes well the </w:t>
      </w:r>
      <w:proofErr w:type="spellStart"/>
      <w:r w:rsidR="003074CA" w:rsidRPr="0053750C">
        <w:rPr>
          <w:rFonts w:ascii="Segoe UI" w:hAnsi="Segoe UI" w:cs="Segoe UI"/>
          <w:color w:val="000000" w:themeColor="text1"/>
          <w:sz w:val="18"/>
          <w:szCs w:val="18"/>
        </w:rPr>
        <w:t>postgresql</w:t>
      </w:r>
      <w:proofErr w:type="spellEnd"/>
      <w:r w:rsidR="003074CA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database server would be up and running on a port number – </w:t>
      </w:r>
      <w:r w:rsidR="004D6A56" w:rsidRPr="0053750C">
        <w:rPr>
          <w:rFonts w:ascii="Segoe UI" w:hAnsi="Segoe UI" w:cs="Segoe UI"/>
          <w:color w:val="000000" w:themeColor="text1"/>
          <w:sz w:val="18"/>
          <w:szCs w:val="18"/>
        </w:rPr>
        <w:t>&lt;code&gt;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5433</w:t>
      </w:r>
      <w:r w:rsidR="004D6A56" w:rsidRPr="0053750C">
        <w:rPr>
          <w:rFonts w:ascii="Segoe UI" w:hAnsi="Segoe UI" w:cs="Segoe UI"/>
          <w:color w:val="000000" w:themeColor="text1"/>
          <w:sz w:val="18"/>
          <w:szCs w:val="18"/>
        </w:rPr>
        <w:t>&lt;/code&gt;</w:t>
      </w:r>
      <w:r w:rsidR="00075D93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and you can connect with the &lt;a </w:t>
      </w:r>
      <w:proofErr w:type="spellStart"/>
      <w:r w:rsidR="00075D93" w:rsidRPr="0053750C">
        <w:rPr>
          <w:rFonts w:ascii="Segoe UI" w:hAnsi="Segoe UI" w:cs="Segoe UI"/>
          <w:color w:val="000000" w:themeColor="text1"/>
          <w:sz w:val="18"/>
          <w:szCs w:val="18"/>
        </w:rPr>
        <w:t>href</w:t>
      </w:r>
      <w:proofErr w:type="spellEnd"/>
      <w:r w:rsidR="00075D93" w:rsidRPr="0053750C">
        <w:rPr>
          <w:rFonts w:ascii="Segoe UI" w:hAnsi="Segoe UI" w:cs="Segoe UI"/>
          <w:color w:val="000000" w:themeColor="text1"/>
          <w:sz w:val="18"/>
          <w:szCs w:val="18"/>
        </w:rPr>
        <w:t>="</w:t>
      </w:r>
      <w:r w:rsidR="003D2F96" w:rsidRPr="0053750C">
        <w:rPr>
          <w:rFonts w:ascii="Segoe UI" w:hAnsi="Segoe UI" w:cs="Segoe UI"/>
          <w:color w:val="000000" w:themeColor="text1"/>
          <w:sz w:val="18"/>
          <w:szCs w:val="18"/>
        </w:rPr>
        <w:t>https://dbeaver.io/</w:t>
      </w:r>
      <w:r w:rsidR="00075D93" w:rsidRPr="0053750C">
        <w:rPr>
          <w:rFonts w:ascii="Segoe UI" w:hAnsi="Segoe UI" w:cs="Segoe UI"/>
          <w:color w:val="000000" w:themeColor="text1"/>
          <w:sz w:val="18"/>
          <w:szCs w:val="18"/>
        </w:rPr>
        <w:t>" target="_blank"&gt;</w:t>
      </w:r>
      <w:proofErr w:type="spellStart"/>
      <w:r w:rsidR="003D2F96" w:rsidRPr="0053750C">
        <w:rPr>
          <w:rFonts w:ascii="Segoe UI" w:hAnsi="Segoe UI" w:cs="Segoe UI"/>
          <w:color w:val="000000" w:themeColor="text1"/>
          <w:sz w:val="18"/>
          <w:szCs w:val="18"/>
        </w:rPr>
        <w:t>Dbeaver</w:t>
      </w:r>
      <w:proofErr w:type="spellEnd"/>
      <w:r w:rsidR="00075D93" w:rsidRPr="0053750C">
        <w:rPr>
          <w:rFonts w:ascii="Segoe UI" w:hAnsi="Segoe UI" w:cs="Segoe UI"/>
          <w:color w:val="000000" w:themeColor="text1"/>
          <w:sz w:val="18"/>
          <w:szCs w:val="18"/>
        </w:rPr>
        <w:t>&lt;/a&gt;</w:t>
      </w:r>
      <w:r w:rsidR="007D43BE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GUI</w:t>
      </w:r>
      <w:r w:rsidR="00075D93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tool for connecting to the server.</w:t>
      </w:r>
    </w:p>
    <w:p w14:paraId="09E63342" w14:textId="5F493408" w:rsidR="0034204A" w:rsidRPr="0053750C" w:rsidRDefault="0034204A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165DF492" w14:textId="37E8818B" w:rsidR="0034204A" w:rsidRDefault="0034204A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// Fig. </w:t>
      </w:r>
      <w:r w:rsidR="00343734" w:rsidRPr="0053750C">
        <w:rPr>
          <w:rFonts w:ascii="Segoe UI" w:hAnsi="Segoe UI" w:cs="Segoe UI"/>
          <w:color w:val="000000" w:themeColor="text1"/>
          <w:sz w:val="18"/>
          <w:szCs w:val="18"/>
        </w:rPr>
        <w:t>1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. Postgres on Docker</w:t>
      </w:r>
    </w:p>
    <w:p w14:paraId="6DBE82F1" w14:textId="40B24266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11AA1DCC" w14:textId="3968354A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>&lt;h3&gt;2.2 Setting up pre-requisite data&lt;/h3&gt;</w:t>
      </w:r>
    </w:p>
    <w:p w14:paraId="29D4E8EF" w14:textId="67F8D597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5026E79C" w14:textId="33A83BA2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 xml:space="preserve">Create the database named 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&lt;code&gt;learning&lt;/code&gt;</w:t>
      </w:r>
      <w:r>
        <w:rPr>
          <w:rFonts w:ascii="Segoe UI" w:hAnsi="Segoe UI" w:cs="Segoe UI"/>
          <w:color w:val="000000" w:themeColor="text1"/>
          <w:sz w:val="18"/>
          <w:szCs w:val="18"/>
        </w:rPr>
        <w:t xml:space="preserve"> and add the following table and data to the tables with the help of the below </w:t>
      </w:r>
      <w:proofErr w:type="spellStart"/>
      <w:r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>
        <w:rPr>
          <w:rFonts w:ascii="Segoe UI" w:hAnsi="Segoe UI" w:cs="Segoe UI"/>
          <w:color w:val="000000" w:themeColor="text1"/>
          <w:sz w:val="18"/>
          <w:szCs w:val="18"/>
        </w:rPr>
        <w:t xml:space="preserve"> script.</w:t>
      </w:r>
    </w:p>
    <w:p w14:paraId="485A3615" w14:textId="47D9AA81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5F09A8DE" w14:textId="1D99F4FA" w:rsidR="0053750C" w:rsidRPr="0053750C" w:rsidRDefault="0053750C" w:rsidP="0053750C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span style="text-decoration: underline;"&gt;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  <w:r>
        <w:rPr>
          <w:rFonts w:ascii="Segoe UI" w:hAnsi="Segoe UI" w:cs="Segoe UI"/>
          <w:color w:val="000000" w:themeColor="text1"/>
          <w:sz w:val="18"/>
          <w:szCs w:val="18"/>
        </w:rPr>
        <w:t xml:space="preserve">Pre-requisite </w:t>
      </w:r>
      <w:proofErr w:type="spellStart"/>
      <w:r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>
        <w:rPr>
          <w:rFonts w:ascii="Segoe UI" w:hAnsi="Segoe UI" w:cs="Segoe UI"/>
          <w:color w:val="000000" w:themeColor="text1"/>
          <w:sz w:val="18"/>
          <w:szCs w:val="18"/>
        </w:rPr>
        <w:t xml:space="preserve"> script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&lt;/span&gt;</w:t>
      </w:r>
    </w:p>
    <w:p w14:paraId="10A03DB8" w14:textId="77777777" w:rsidR="0053750C" w:rsidRPr="0053750C" w:rsidRDefault="0053750C" w:rsidP="0053750C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21860369" w14:textId="77777777" w:rsidR="00203E8D" w:rsidRDefault="0053750C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pre class="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brush:sql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;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wrap-</w:t>
      </w:r>
      <w:proofErr w:type="gram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lines:false</w:t>
      </w:r>
      <w:proofErr w:type="spellEnd"/>
      <w:proofErr w:type="gramEnd"/>
      <w:r w:rsidRPr="0053750C">
        <w:rPr>
          <w:rFonts w:ascii="Segoe UI" w:hAnsi="Segoe UI" w:cs="Segoe UI"/>
          <w:color w:val="000000" w:themeColor="text1"/>
          <w:sz w:val="18"/>
          <w:szCs w:val="18"/>
        </w:rPr>
        <w:t>;"&gt;</w:t>
      </w:r>
    </w:p>
    <w:p w14:paraId="776BAB5C" w14:textId="3165980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-- customers</w:t>
      </w:r>
    </w:p>
    <w:p w14:paraId="7899D8BC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create table 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customers(</w:t>
      </w:r>
      <w:proofErr w:type="gramEnd"/>
      <w:r w:rsidRPr="00203E8D">
        <w:rPr>
          <w:rFonts w:ascii="Segoe UI" w:hAnsi="Segoe UI" w:cs="Segoe UI"/>
          <w:color w:val="000000" w:themeColor="text1"/>
          <w:sz w:val="18"/>
          <w:szCs w:val="18"/>
        </w:rPr>
        <w:t>id serial primary key, name varchar, country varchar, city varchar);</w:t>
      </w:r>
    </w:p>
    <w:p w14:paraId="411CAF4A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047D81A1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insert into customers (name, country, city)</w:t>
      </w:r>
    </w:p>
    <w:p w14:paraId="5DE2A580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values</w:t>
      </w:r>
    </w:p>
    <w:p w14:paraId="5AF3F930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('raltofts0', 'Thailand', 'Nang Rong'),('fgariff1', 'Chin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Yuefeng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csilcock2', 'France', 'Lacroix-Saint-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Ouen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mhasluck3', 'Indonesi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Cibaregbeg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Dua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bmerrall4', 'Russi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Ust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’-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Uda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'),('scuddon5', 'Greece', </w:t>
      </w:r>
      <w:r w:rsidRPr="00203E8D">
        <w:rPr>
          <w:rFonts w:ascii="Segoe UI" w:hAnsi="Segoe UI" w:cs="Segoe UI"/>
          <w:color w:val="000000" w:themeColor="text1"/>
          <w:sz w:val="18"/>
          <w:szCs w:val="18"/>
        </w:rPr>
        <w:lastRenderedPageBreak/>
        <w:t>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Nestório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amichelet6', 'Vietnam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Quán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Hành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hpoon7', 'Colombia', 'Sevilla'),('rchugg8', 'Madagascar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Sakaraha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pleyland9', 'Seychelles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Anse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Boileau');</w:t>
      </w:r>
    </w:p>
    <w:p w14:paraId="5CAB9089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47D971E5" w14:textId="384CD6D4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select id, name, country, city</w:t>
      </w:r>
      <w:r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from 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customers;</w:t>
      </w:r>
      <w:proofErr w:type="gramEnd"/>
    </w:p>
    <w:p w14:paraId="7BF330FC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3BAB28BC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-- branches</w:t>
      </w:r>
    </w:p>
    <w:p w14:paraId="3046916F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create table 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branches(</w:t>
      </w:r>
      <w:proofErr w:type="gramEnd"/>
      <w:r w:rsidRPr="00203E8D">
        <w:rPr>
          <w:rFonts w:ascii="Segoe UI" w:hAnsi="Segoe UI" w:cs="Segoe UI"/>
          <w:color w:val="000000" w:themeColor="text1"/>
          <w:sz w:val="18"/>
          <w:szCs w:val="18"/>
        </w:rPr>
        <w:t>id serial primary key, country varchar, city varchar);</w:t>
      </w:r>
    </w:p>
    <w:p w14:paraId="1E4620B3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0361308C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insert into branches (country, city)</w:t>
      </w:r>
    </w:p>
    <w:p w14:paraId="42902335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values</w:t>
      </w:r>
    </w:p>
    <w:p w14:paraId="2EA37282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('Russi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Neftegorsk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Indonesi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Krajan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Dua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Dawuan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Wetan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Russia', 'Perm'),('Chin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Daxing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Chin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Bianzhuang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Argentin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Apóstoles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Chin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Jianrao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'),('Yemen', 'Al 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Jabīn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Finland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Muhos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Philippines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Kaytitinga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Chin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Tekes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Indonesi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Nanger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Russi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Podol’sk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Russi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Lensk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Finland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Orimattila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Vietnam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Phước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An'),('China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Dadamtu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Poland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Potęgowo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),('Thailand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Fao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Rai'),('Pakistan', '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Jhumra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>'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);</w:t>
      </w:r>
      <w:proofErr w:type="gramEnd"/>
    </w:p>
    <w:p w14:paraId="4F6CBF4A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69DA4518" w14:textId="77777777" w:rsidR="006056D6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select id, country, city</w:t>
      </w:r>
      <w:r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from 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branches;</w:t>
      </w:r>
      <w:proofErr w:type="gramEnd"/>
    </w:p>
    <w:p w14:paraId="65270206" w14:textId="3FE5B194" w:rsidR="0053750C" w:rsidRDefault="0053750C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>&lt;/pre&gt;</w:t>
      </w:r>
    </w:p>
    <w:p w14:paraId="7DE6B3C5" w14:textId="168B8AD3" w:rsidR="00341F64" w:rsidRDefault="00341F64" w:rsidP="0053750C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025976AE" w14:textId="37BD0F81" w:rsidR="00341F64" w:rsidRPr="0053750C" w:rsidRDefault="00341F64" w:rsidP="0053750C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 xml:space="preserve">Once the </w:t>
      </w:r>
      <w:proofErr w:type="spellStart"/>
      <w:r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>
        <w:rPr>
          <w:rFonts w:ascii="Segoe UI" w:hAnsi="Segoe UI" w:cs="Segoe UI"/>
          <w:color w:val="000000" w:themeColor="text1"/>
          <w:sz w:val="18"/>
          <w:szCs w:val="18"/>
        </w:rPr>
        <w:t xml:space="preserve"> script is executed the mock data will be successfully added to the &lt;code&gt;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customers</w:t>
      </w:r>
      <w:r>
        <w:rPr>
          <w:rFonts w:ascii="Segoe UI" w:hAnsi="Segoe UI" w:cs="Segoe UI"/>
          <w:color w:val="000000" w:themeColor="text1"/>
          <w:sz w:val="18"/>
          <w:szCs w:val="18"/>
        </w:rPr>
        <w:t>&lt;/code&gt; and &lt;code&gt;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branches</w:t>
      </w:r>
      <w:r>
        <w:rPr>
          <w:rFonts w:ascii="Segoe UI" w:hAnsi="Segoe UI" w:cs="Segoe UI"/>
          <w:color w:val="000000" w:themeColor="text1"/>
          <w:sz w:val="18"/>
          <w:szCs w:val="18"/>
        </w:rPr>
        <w:t>&lt;/code&gt; tables respectively.</w:t>
      </w:r>
    </w:p>
    <w:p w14:paraId="046EFFC4" w14:textId="219A19BB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2FD9EEC8" w14:textId="3A81F050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 xml:space="preserve">&lt;h3&gt;2.3 Playing with </w:t>
      </w:r>
      <w:r w:rsidR="00341F64">
        <w:rPr>
          <w:rFonts w:ascii="Segoe UI" w:hAnsi="Segoe UI" w:cs="Segoe UI"/>
          <w:color w:val="000000" w:themeColor="text1"/>
          <w:sz w:val="18"/>
          <w:szCs w:val="18"/>
        </w:rPr>
        <w:t xml:space="preserve">the 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INTERSECT</w:t>
      </w:r>
      <w:r>
        <w:rPr>
          <w:rFonts w:ascii="Segoe UI" w:hAnsi="Segoe UI" w:cs="Segoe UI"/>
          <w:color w:val="000000" w:themeColor="text1"/>
          <w:sz w:val="18"/>
          <w:szCs w:val="18"/>
        </w:rPr>
        <w:t xml:space="preserve"> operator&lt;/h3&gt;</w:t>
      </w:r>
    </w:p>
    <w:p w14:paraId="77FC551A" w14:textId="2659D077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0E214A28" w14:textId="36074A90" w:rsidR="00AF4F4F" w:rsidRDefault="00AF4F4F" w:rsidP="00AF4F4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>Use the below &lt;code&gt;SELECT&lt;/code&gt; keyword to understand the &lt;code&gt;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INTERSECT</w:t>
      </w:r>
      <w:r>
        <w:rPr>
          <w:rFonts w:ascii="Segoe UI" w:hAnsi="Segoe UI" w:cs="Segoe UI"/>
          <w:color w:val="000000" w:themeColor="text1"/>
          <w:sz w:val="18"/>
          <w:szCs w:val="18"/>
        </w:rPr>
        <w:t xml:space="preserve">&lt;/code&gt; </w:t>
      </w:r>
      <w:proofErr w:type="spellStart"/>
      <w:r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>
        <w:rPr>
          <w:rFonts w:ascii="Segoe UI" w:hAnsi="Segoe UI" w:cs="Segoe UI"/>
          <w:color w:val="000000" w:themeColor="text1"/>
          <w:sz w:val="18"/>
          <w:szCs w:val="18"/>
        </w:rPr>
        <w:t xml:space="preserve"> operator.</w:t>
      </w:r>
    </w:p>
    <w:p w14:paraId="52061984" w14:textId="4F0DC94D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71D1D55A" w14:textId="4107FBEC" w:rsidR="0053750C" w:rsidRPr="0053750C" w:rsidRDefault="0053750C" w:rsidP="0053750C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span style="text-decoration: underline;"&gt;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</w:t>
      </w:r>
      <w:r>
        <w:rPr>
          <w:rFonts w:ascii="Segoe UI" w:hAnsi="Segoe UI" w:cs="Segoe UI"/>
          <w:color w:val="000000" w:themeColor="text1"/>
          <w:sz w:val="18"/>
          <w:szCs w:val="18"/>
        </w:rPr>
        <w:t>UNION operator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&lt;/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em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&gt;&lt;/span&gt;</w:t>
      </w:r>
    </w:p>
    <w:p w14:paraId="19F2D1D6" w14:textId="77777777" w:rsidR="0053750C" w:rsidRPr="0053750C" w:rsidRDefault="0053750C" w:rsidP="0053750C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1368C733" w14:textId="6A58763B" w:rsidR="0053750C" w:rsidRDefault="0053750C" w:rsidP="0053750C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pre class="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brush:sql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;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wrap-</w:t>
      </w:r>
      <w:proofErr w:type="gram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lines:false</w:t>
      </w:r>
      <w:proofErr w:type="spellEnd"/>
      <w:proofErr w:type="gramEnd"/>
      <w:r w:rsidRPr="0053750C">
        <w:rPr>
          <w:rFonts w:ascii="Segoe UI" w:hAnsi="Segoe UI" w:cs="Segoe UI"/>
          <w:color w:val="000000" w:themeColor="text1"/>
          <w:sz w:val="18"/>
          <w:szCs w:val="18"/>
        </w:rPr>
        <w:t>;"&gt;</w:t>
      </w:r>
    </w:p>
    <w:p w14:paraId="5C82CED0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-- </w:t>
      </w:r>
      <w:proofErr w:type="spell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 intersect</w:t>
      </w:r>
    </w:p>
    <w:p w14:paraId="2144EC43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-- select query will display the common country records from both tables</w:t>
      </w:r>
    </w:p>
    <w:p w14:paraId="6C2892FD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select country</w:t>
      </w:r>
    </w:p>
    <w:p w14:paraId="6B9BED24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from customers</w:t>
      </w:r>
    </w:p>
    <w:p w14:paraId="57E57A62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intersect select country</w:t>
      </w:r>
    </w:p>
    <w:p w14:paraId="1994E8A1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from branches</w:t>
      </w:r>
    </w:p>
    <w:p w14:paraId="00AD38F7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order by 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country;</w:t>
      </w:r>
      <w:proofErr w:type="gramEnd"/>
    </w:p>
    <w:p w14:paraId="106F125B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101FF080" w14:textId="70755899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-- select query will display the common country</w:t>
      </w:r>
      <w:r w:rsidR="006056D6">
        <w:rPr>
          <w:rFonts w:ascii="Segoe UI" w:hAnsi="Segoe UI" w:cs="Segoe UI"/>
          <w:color w:val="000000" w:themeColor="text1"/>
          <w:sz w:val="18"/>
          <w:szCs w:val="18"/>
        </w:rPr>
        <w:t xml:space="preserve"> and </w:t>
      </w:r>
      <w:r w:rsidRPr="00203E8D">
        <w:rPr>
          <w:rFonts w:ascii="Segoe UI" w:hAnsi="Segoe UI" w:cs="Segoe UI"/>
          <w:color w:val="000000" w:themeColor="text1"/>
          <w:sz w:val="18"/>
          <w:szCs w:val="18"/>
        </w:rPr>
        <w:t>city records from both tables</w:t>
      </w:r>
    </w:p>
    <w:p w14:paraId="345A0966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select country, city</w:t>
      </w:r>
    </w:p>
    <w:p w14:paraId="7D27544C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from customers</w:t>
      </w:r>
    </w:p>
    <w:p w14:paraId="68D9DFAE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intersect select country, city</w:t>
      </w:r>
    </w:p>
    <w:p w14:paraId="09670662" w14:textId="77777777" w:rsidR="00203E8D" w:rsidRP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>from branches</w:t>
      </w:r>
    </w:p>
    <w:p w14:paraId="233CE318" w14:textId="77777777" w:rsidR="00203E8D" w:rsidRDefault="00203E8D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203E8D">
        <w:rPr>
          <w:rFonts w:ascii="Segoe UI" w:hAnsi="Segoe UI" w:cs="Segoe UI"/>
          <w:color w:val="000000" w:themeColor="text1"/>
          <w:sz w:val="18"/>
          <w:szCs w:val="18"/>
        </w:rPr>
        <w:t xml:space="preserve">order by </w:t>
      </w:r>
      <w:proofErr w:type="gramStart"/>
      <w:r w:rsidRPr="00203E8D">
        <w:rPr>
          <w:rFonts w:ascii="Segoe UI" w:hAnsi="Segoe UI" w:cs="Segoe UI"/>
          <w:color w:val="000000" w:themeColor="text1"/>
          <w:sz w:val="18"/>
          <w:szCs w:val="18"/>
        </w:rPr>
        <w:t>city;</w:t>
      </w:r>
      <w:proofErr w:type="gramEnd"/>
    </w:p>
    <w:p w14:paraId="5EBCAC0B" w14:textId="65CDCCF6" w:rsidR="0053750C" w:rsidRDefault="0053750C" w:rsidP="00203E8D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>&lt;/pre&gt;</w:t>
      </w:r>
    </w:p>
    <w:p w14:paraId="5EF05B79" w14:textId="77777777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5964D315" w14:textId="2D34DA34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 xml:space="preserve">If everything goes well the result of the </w:t>
      </w:r>
      <w:proofErr w:type="spellStart"/>
      <w:r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>
        <w:rPr>
          <w:rFonts w:ascii="Segoe UI" w:hAnsi="Segoe UI" w:cs="Segoe UI"/>
          <w:color w:val="000000" w:themeColor="text1"/>
          <w:sz w:val="18"/>
          <w:szCs w:val="18"/>
        </w:rPr>
        <w:t xml:space="preserve"> query will be shown on the console</w:t>
      </w:r>
      <w:r w:rsidR="00AF4F4F">
        <w:rPr>
          <w:rFonts w:ascii="Segoe UI" w:hAnsi="Segoe UI" w:cs="Segoe UI"/>
          <w:color w:val="000000" w:themeColor="text1"/>
          <w:sz w:val="18"/>
          <w:szCs w:val="18"/>
        </w:rPr>
        <w:t xml:space="preserve"> and the usage of the &lt;code&gt;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INTERSECT</w:t>
      </w:r>
      <w:r w:rsidR="00AF4F4F">
        <w:rPr>
          <w:rFonts w:ascii="Segoe UI" w:hAnsi="Segoe UI" w:cs="Segoe UI"/>
          <w:color w:val="000000" w:themeColor="text1"/>
          <w:sz w:val="18"/>
          <w:szCs w:val="18"/>
        </w:rPr>
        <w:t>&lt;/code&gt; operator can be practically understood.</w:t>
      </w:r>
    </w:p>
    <w:p w14:paraId="4D4BDB26" w14:textId="722329A0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4A00E3BF" w14:textId="3B3219B3" w:rsidR="0053750C" w:rsidRDefault="0053750C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 xml:space="preserve">// Fig. 2: 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INTERSECT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>
        <w:rPr>
          <w:rFonts w:ascii="Segoe UI" w:hAnsi="Segoe UI" w:cs="Segoe UI"/>
          <w:color w:val="000000" w:themeColor="text1"/>
          <w:sz w:val="18"/>
          <w:szCs w:val="18"/>
        </w:rPr>
        <w:t>operator</w:t>
      </w:r>
    </w:p>
    <w:p w14:paraId="48F70EFC" w14:textId="77777777" w:rsidR="0015161E" w:rsidRPr="0053750C" w:rsidRDefault="0015161E" w:rsidP="0015161E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1835B555" w14:textId="33B52D6D" w:rsidR="009A2B3F" w:rsidRPr="0053750C" w:rsidRDefault="009A2B3F" w:rsidP="00E76D4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h2&gt;</w:t>
      </w:r>
      <w:r w:rsidR="009E6B61" w:rsidRPr="0053750C">
        <w:rPr>
          <w:rFonts w:ascii="Segoe UI" w:hAnsi="Segoe UI" w:cs="Segoe UI"/>
          <w:color w:val="000000" w:themeColor="text1"/>
          <w:sz w:val="18"/>
          <w:szCs w:val="18"/>
        </w:rPr>
        <w:t>3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. Summary&lt;/h2&gt;</w:t>
      </w:r>
    </w:p>
    <w:p w14:paraId="1AD640F1" w14:textId="28861A9E" w:rsidR="009A2B3F" w:rsidRPr="0053750C" w:rsidRDefault="009A2B3F" w:rsidP="00E76D4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28801C37" w14:textId="4162C90B" w:rsidR="005F58A5" w:rsidRPr="0053750C" w:rsidRDefault="009A2B3F" w:rsidP="005F58A5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In this tutorial, we learned the</w:t>
      </w:r>
      <w:r w:rsidR="007E19DC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brief </w:t>
      </w:r>
      <w:r w:rsidR="007D43BE" w:rsidRPr="0053750C">
        <w:rPr>
          <w:rFonts w:ascii="Segoe UI" w:hAnsi="Segoe UI" w:cs="Segoe UI"/>
          <w:color w:val="000000" w:themeColor="text1"/>
          <w:sz w:val="18"/>
          <w:szCs w:val="18"/>
        </w:rPr>
        <w:t>of</w:t>
      </w:r>
      <w:r w:rsidR="007E19DC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proofErr w:type="spellStart"/>
      <w:r w:rsidR="00E81100" w:rsidRPr="0053750C"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 w:rsidR="00203E8D">
        <w:rPr>
          <w:rFonts w:ascii="Segoe UI" w:hAnsi="Segoe UI" w:cs="Segoe UI"/>
          <w:color w:val="000000" w:themeColor="text1"/>
          <w:sz w:val="18"/>
          <w:szCs w:val="18"/>
        </w:rPr>
        <w:t xml:space="preserve"> and </w:t>
      </w:r>
      <w:proofErr w:type="spellStart"/>
      <w:r w:rsidR="00203E8D"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 w:rsidR="00203E8D">
        <w:rPr>
          <w:rFonts w:ascii="Segoe UI" w:hAnsi="Segoe UI" w:cs="Segoe UI"/>
          <w:color w:val="000000" w:themeColor="text1"/>
          <w:sz w:val="18"/>
          <w:szCs w:val="18"/>
        </w:rPr>
        <w:t xml:space="preserve"> &lt;code&gt;INTERSECT&lt;/code&gt; operator </w:t>
      </w:r>
      <w:r w:rsidR="0053750C">
        <w:rPr>
          <w:rFonts w:ascii="Segoe UI" w:hAnsi="Segoe UI" w:cs="Segoe UI"/>
          <w:color w:val="000000" w:themeColor="text1"/>
          <w:sz w:val="18"/>
          <w:szCs w:val="18"/>
        </w:rPr>
        <w:t>via different example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s</w:t>
      </w:r>
      <w:r w:rsidR="0053750C">
        <w:rPr>
          <w:rFonts w:ascii="Segoe UI" w:hAnsi="Segoe UI" w:cs="Segoe UI"/>
          <w:color w:val="000000" w:themeColor="text1"/>
          <w:sz w:val="18"/>
          <w:szCs w:val="18"/>
        </w:rPr>
        <w:t xml:space="preserve">. </w:t>
      </w:r>
      <w:r w:rsidR="005F58A5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You can download the </w:t>
      </w:r>
      <w:proofErr w:type="spellStart"/>
      <w:r w:rsidR="005F58A5" w:rsidRPr="0053750C"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 w:rsidR="005F58A5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scripts used in this tutorial from the &lt;a </w:t>
      </w:r>
      <w:proofErr w:type="spellStart"/>
      <w:r w:rsidR="005F58A5" w:rsidRPr="0053750C">
        <w:rPr>
          <w:rFonts w:ascii="Segoe UI" w:hAnsi="Segoe UI" w:cs="Segoe UI"/>
          <w:color w:val="000000" w:themeColor="text1"/>
          <w:sz w:val="18"/>
          <w:szCs w:val="18"/>
        </w:rPr>
        <w:t>href</w:t>
      </w:r>
      <w:proofErr w:type="spellEnd"/>
      <w:r w:rsidR="005F58A5" w:rsidRPr="0053750C">
        <w:rPr>
          <w:rFonts w:ascii="Segoe UI" w:hAnsi="Segoe UI" w:cs="Segoe UI"/>
          <w:color w:val="000000" w:themeColor="text1"/>
          <w:sz w:val="18"/>
          <w:szCs w:val="18"/>
        </w:rPr>
        <w:t>="#</w:t>
      </w:r>
      <w:proofErr w:type="spellStart"/>
      <w:r w:rsidR="005F58A5" w:rsidRPr="0053750C">
        <w:rPr>
          <w:rFonts w:ascii="Segoe UI" w:hAnsi="Segoe UI" w:cs="Segoe UI"/>
          <w:color w:val="000000" w:themeColor="text1"/>
          <w:sz w:val="18"/>
          <w:szCs w:val="18"/>
        </w:rPr>
        <w:t>projectDownload</w:t>
      </w:r>
      <w:proofErr w:type="spellEnd"/>
      <w:r w:rsidR="005F58A5" w:rsidRPr="0053750C">
        <w:rPr>
          <w:rFonts w:ascii="Segoe UI" w:hAnsi="Segoe UI" w:cs="Segoe UI"/>
          <w:color w:val="000000" w:themeColor="text1"/>
          <w:sz w:val="18"/>
          <w:szCs w:val="18"/>
        </w:rPr>
        <w:t>"&gt;Downloads&lt;/a&gt; section.</w:t>
      </w:r>
    </w:p>
    <w:p w14:paraId="6E217D64" w14:textId="77777777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15D44996" w14:textId="6281716D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h2&gt;&lt;a name="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projectDownload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>"&gt;&lt;/a&gt;</w:t>
      </w:r>
      <w:r w:rsidR="009E6B61" w:rsidRPr="0053750C">
        <w:rPr>
          <w:rFonts w:ascii="Segoe UI" w:hAnsi="Segoe UI" w:cs="Segoe UI"/>
          <w:color w:val="000000" w:themeColor="text1"/>
          <w:sz w:val="18"/>
          <w:szCs w:val="18"/>
        </w:rPr>
        <w:t>4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. Download the 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S</w:t>
      </w:r>
      <w:r w:rsidR="0027554A" w:rsidRPr="0053750C">
        <w:rPr>
          <w:rFonts w:ascii="Segoe UI" w:hAnsi="Segoe UI" w:cs="Segoe UI"/>
          <w:color w:val="000000" w:themeColor="text1"/>
          <w:sz w:val="18"/>
          <w:szCs w:val="18"/>
        </w:rPr>
        <w:t>ql</w:t>
      </w:r>
      <w:proofErr w:type="spellEnd"/>
      <w:r w:rsidR="0027554A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s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cripts&lt;/h2&gt;</w:t>
      </w:r>
    </w:p>
    <w:p w14:paraId="0C17B478" w14:textId="77777777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0473232F" w14:textId="7BBF9585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This was a tutorial </w:t>
      </w:r>
      <w:r w:rsidR="0009751F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to </w:t>
      </w:r>
      <w:r w:rsidR="007D43BE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understand 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 xml:space="preserve">the 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&lt;code&gt;INTERSECT&lt;/code&gt;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 xml:space="preserve"> operator </w:t>
      </w:r>
      <w:r w:rsidR="007D43BE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in </w:t>
      </w:r>
      <w:proofErr w:type="spellStart"/>
      <w:r w:rsidR="007D43BE" w:rsidRPr="0053750C">
        <w:rPr>
          <w:rFonts w:ascii="Segoe UI" w:hAnsi="Segoe UI" w:cs="Segoe UI"/>
          <w:color w:val="000000" w:themeColor="text1"/>
          <w:sz w:val="18"/>
          <w:szCs w:val="18"/>
        </w:rPr>
        <w:t>sql</w:t>
      </w:r>
      <w:proofErr w:type="spellEnd"/>
      <w:r w:rsidR="00415DAE" w:rsidRPr="0053750C">
        <w:rPr>
          <w:rFonts w:ascii="Segoe UI" w:hAnsi="Segoe UI" w:cs="Segoe UI"/>
          <w:color w:val="000000" w:themeColor="text1"/>
          <w:sz w:val="18"/>
          <w:szCs w:val="18"/>
        </w:rPr>
        <w:t>.</w:t>
      </w:r>
    </w:p>
    <w:p w14:paraId="50196F68" w14:textId="77777777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7AD3BE7F" w14:textId="77777777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&lt;div class="download"&gt;&lt;strong&gt;Download&lt;/strong&gt;&lt;</w:t>
      </w:r>
      <w:proofErr w:type="spellStart"/>
      <w:r w:rsidRPr="0053750C">
        <w:rPr>
          <w:rFonts w:ascii="Segoe UI" w:hAnsi="Segoe UI" w:cs="Segoe UI"/>
          <w:color w:val="000000" w:themeColor="text1"/>
          <w:sz w:val="18"/>
          <w:szCs w:val="18"/>
        </w:rPr>
        <w:t>br</w:t>
      </w:r>
      <w:proofErr w:type="spellEnd"/>
      <w:r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/&gt;You can download the full source code of this example here: &lt;/div&gt;</w:t>
      </w:r>
    </w:p>
    <w:p w14:paraId="2840068C" w14:textId="77777777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3B47FECE" w14:textId="1E090001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---------------------------------------------------------------------------------------------------------------------</w:t>
      </w:r>
      <w:r w:rsidR="00415DAE" w:rsidRPr="0053750C">
        <w:rPr>
          <w:rFonts w:ascii="Segoe UI" w:hAnsi="Segoe UI" w:cs="Segoe UI"/>
          <w:color w:val="000000" w:themeColor="text1"/>
          <w:sz w:val="18"/>
          <w:szCs w:val="18"/>
        </w:rPr>
        <w:t>-------------</w:t>
      </w:r>
    </w:p>
    <w:p w14:paraId="5406E56C" w14:textId="77777777" w:rsidR="009A2B3F" w:rsidRPr="0053750C" w:rsidRDefault="009A2B3F" w:rsidP="009A2B3F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</w:p>
    <w:p w14:paraId="2FE9C208" w14:textId="1064A500" w:rsidR="009A2B3F" w:rsidRPr="0053750C" w:rsidRDefault="009A2B3F" w:rsidP="00E76D48">
      <w:pPr>
        <w:pStyle w:val="NoSpacing"/>
        <w:rPr>
          <w:rFonts w:ascii="Segoe UI" w:hAnsi="Segoe UI" w:cs="Segoe UI"/>
          <w:color w:val="000000" w:themeColor="text1"/>
          <w:sz w:val="18"/>
          <w:szCs w:val="18"/>
        </w:rPr>
      </w:pPr>
      <w:r w:rsidRPr="0053750C">
        <w:rPr>
          <w:rFonts w:ascii="Segoe UI" w:hAnsi="Segoe UI" w:cs="Segoe UI"/>
          <w:color w:val="000000" w:themeColor="text1"/>
          <w:sz w:val="18"/>
          <w:szCs w:val="18"/>
        </w:rPr>
        <w:t>Download link name – &lt;strong&gt;</w:t>
      </w:r>
      <w:r w:rsidR="0053750C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SQL </w:t>
      </w:r>
      <w:r w:rsidR="00203E8D">
        <w:rPr>
          <w:rFonts w:ascii="Segoe UI" w:hAnsi="Segoe UI" w:cs="Segoe UI"/>
          <w:color w:val="000000" w:themeColor="text1"/>
          <w:sz w:val="18"/>
          <w:szCs w:val="18"/>
        </w:rPr>
        <w:t>INTERSECT</w:t>
      </w:r>
      <w:r w:rsidR="00203E8D" w:rsidRPr="0053750C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 w:rsidR="0053750C" w:rsidRPr="0053750C">
        <w:rPr>
          <w:rFonts w:ascii="Segoe UI" w:hAnsi="Segoe UI" w:cs="Segoe UI"/>
          <w:color w:val="000000" w:themeColor="text1"/>
          <w:sz w:val="18"/>
          <w:szCs w:val="18"/>
        </w:rPr>
        <w:t>operator</w:t>
      </w:r>
      <w:r w:rsidRPr="0053750C">
        <w:rPr>
          <w:rFonts w:ascii="Segoe UI" w:hAnsi="Segoe UI" w:cs="Segoe UI"/>
          <w:color w:val="000000" w:themeColor="text1"/>
          <w:sz w:val="18"/>
          <w:szCs w:val="18"/>
        </w:rPr>
        <w:t>&lt;/strong&gt;</w:t>
      </w:r>
    </w:p>
    <w:sectPr w:rsidR="009A2B3F" w:rsidRPr="005375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6FAF2" w14:textId="77777777" w:rsidR="00ED40DD" w:rsidRDefault="00ED40DD" w:rsidP="00E63218">
      <w:pPr>
        <w:spacing w:after="0" w:line="240" w:lineRule="auto"/>
      </w:pPr>
      <w:r>
        <w:separator/>
      </w:r>
    </w:p>
  </w:endnote>
  <w:endnote w:type="continuationSeparator" w:id="0">
    <w:p w14:paraId="03D509F3" w14:textId="77777777" w:rsidR="00ED40DD" w:rsidRDefault="00ED40DD" w:rsidP="00E63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0E6C0" w14:textId="77777777" w:rsidR="005F6C8E" w:rsidRDefault="005F6C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1B5CD" w14:textId="77777777" w:rsidR="005F6C8E" w:rsidRDefault="005F6C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BF615" w14:textId="77777777" w:rsidR="005F6C8E" w:rsidRDefault="005F6C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D3B26" w14:textId="77777777" w:rsidR="00ED40DD" w:rsidRDefault="00ED40DD" w:rsidP="00E63218">
      <w:pPr>
        <w:spacing w:after="0" w:line="240" w:lineRule="auto"/>
      </w:pPr>
      <w:r>
        <w:separator/>
      </w:r>
    </w:p>
  </w:footnote>
  <w:footnote w:type="continuationSeparator" w:id="0">
    <w:p w14:paraId="4093797E" w14:textId="77777777" w:rsidR="00ED40DD" w:rsidRDefault="00ED40DD" w:rsidP="00E632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E7F4E" w14:textId="77777777" w:rsidR="005F6C8E" w:rsidRDefault="005F6C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8E998" w14:textId="77777777" w:rsidR="005F6C8E" w:rsidRDefault="005F6C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AB99E" w14:textId="77777777" w:rsidR="005F6C8E" w:rsidRDefault="005F6C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443F"/>
    <w:multiLevelType w:val="hybridMultilevel"/>
    <w:tmpl w:val="27BE2062"/>
    <w:lvl w:ilvl="0" w:tplc="6A98CA86">
      <w:numFmt w:val="bullet"/>
      <w:lvlText w:val="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1663F"/>
    <w:multiLevelType w:val="multilevel"/>
    <w:tmpl w:val="82126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6173ED"/>
    <w:multiLevelType w:val="hybridMultilevel"/>
    <w:tmpl w:val="2C844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AB6202"/>
    <w:multiLevelType w:val="hybridMultilevel"/>
    <w:tmpl w:val="C3EE388C"/>
    <w:lvl w:ilvl="0" w:tplc="F618769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9816E8"/>
    <w:multiLevelType w:val="hybridMultilevel"/>
    <w:tmpl w:val="BAD6485C"/>
    <w:lvl w:ilvl="0" w:tplc="64B00E52"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FD553D"/>
    <w:multiLevelType w:val="multilevel"/>
    <w:tmpl w:val="762AC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9B07DC"/>
    <w:multiLevelType w:val="multilevel"/>
    <w:tmpl w:val="57BA0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1135F5"/>
    <w:multiLevelType w:val="hybridMultilevel"/>
    <w:tmpl w:val="8EE6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2C180C"/>
    <w:multiLevelType w:val="multilevel"/>
    <w:tmpl w:val="6332F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876128"/>
    <w:multiLevelType w:val="hybridMultilevel"/>
    <w:tmpl w:val="56E05EA4"/>
    <w:lvl w:ilvl="0" w:tplc="1838694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662E2B"/>
    <w:multiLevelType w:val="hybridMultilevel"/>
    <w:tmpl w:val="5BA68A16"/>
    <w:lvl w:ilvl="0" w:tplc="3BD259C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E0312E"/>
    <w:multiLevelType w:val="hybridMultilevel"/>
    <w:tmpl w:val="03A2A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AD11C9"/>
    <w:multiLevelType w:val="hybridMultilevel"/>
    <w:tmpl w:val="E402A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8E1894"/>
    <w:multiLevelType w:val="hybridMultilevel"/>
    <w:tmpl w:val="756A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37020"/>
    <w:multiLevelType w:val="multilevel"/>
    <w:tmpl w:val="B9B27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5DB55D3"/>
    <w:multiLevelType w:val="hybridMultilevel"/>
    <w:tmpl w:val="56660984"/>
    <w:lvl w:ilvl="0" w:tplc="681676D6"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437DD2"/>
    <w:multiLevelType w:val="multilevel"/>
    <w:tmpl w:val="4D1CC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2A0925"/>
    <w:multiLevelType w:val="hybridMultilevel"/>
    <w:tmpl w:val="0D106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DF5FFA"/>
    <w:multiLevelType w:val="hybridMultilevel"/>
    <w:tmpl w:val="6B286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8"/>
  </w:num>
  <w:num w:numId="4">
    <w:abstractNumId w:val="1"/>
  </w:num>
  <w:num w:numId="5">
    <w:abstractNumId w:val="18"/>
  </w:num>
  <w:num w:numId="6">
    <w:abstractNumId w:val="2"/>
  </w:num>
  <w:num w:numId="7">
    <w:abstractNumId w:val="7"/>
  </w:num>
  <w:num w:numId="8">
    <w:abstractNumId w:val="13"/>
  </w:num>
  <w:num w:numId="9">
    <w:abstractNumId w:val="16"/>
  </w:num>
  <w:num w:numId="10">
    <w:abstractNumId w:val="16"/>
  </w:num>
  <w:num w:numId="11">
    <w:abstractNumId w:val="11"/>
  </w:num>
  <w:num w:numId="12">
    <w:abstractNumId w:val="14"/>
  </w:num>
  <w:num w:numId="13">
    <w:abstractNumId w:val="12"/>
  </w:num>
  <w:num w:numId="14">
    <w:abstractNumId w:val="17"/>
  </w:num>
  <w:num w:numId="15">
    <w:abstractNumId w:val="15"/>
  </w:num>
  <w:num w:numId="16">
    <w:abstractNumId w:val="4"/>
  </w:num>
  <w:num w:numId="17">
    <w:abstractNumId w:val="0"/>
  </w:num>
  <w:num w:numId="18">
    <w:abstractNumId w:val="3"/>
  </w:num>
  <w:num w:numId="19">
    <w:abstractNumId w:val="10"/>
  </w:num>
  <w:num w:numId="20">
    <w:abstractNumId w:val="6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TUzMDA3tjC2NLRQ0lEKTi0uzszPAykwMaoFAEtu1hgtAAAA"/>
  </w:docVars>
  <w:rsids>
    <w:rsidRoot w:val="00AE31DB"/>
    <w:rsid w:val="00000AB6"/>
    <w:rsid w:val="00000B2F"/>
    <w:rsid w:val="000010F7"/>
    <w:rsid w:val="00001C10"/>
    <w:rsid w:val="00001EFB"/>
    <w:rsid w:val="00002832"/>
    <w:rsid w:val="00002F13"/>
    <w:rsid w:val="00003C94"/>
    <w:rsid w:val="00005036"/>
    <w:rsid w:val="000052D9"/>
    <w:rsid w:val="0000573E"/>
    <w:rsid w:val="00006807"/>
    <w:rsid w:val="00007684"/>
    <w:rsid w:val="000105C7"/>
    <w:rsid w:val="000118FC"/>
    <w:rsid w:val="00012337"/>
    <w:rsid w:val="0001253C"/>
    <w:rsid w:val="00012924"/>
    <w:rsid w:val="00013F04"/>
    <w:rsid w:val="000141D2"/>
    <w:rsid w:val="000143FA"/>
    <w:rsid w:val="00015C05"/>
    <w:rsid w:val="00015D00"/>
    <w:rsid w:val="00015DF0"/>
    <w:rsid w:val="00016A52"/>
    <w:rsid w:val="00020318"/>
    <w:rsid w:val="000205FC"/>
    <w:rsid w:val="00021EAE"/>
    <w:rsid w:val="00021F36"/>
    <w:rsid w:val="00022D44"/>
    <w:rsid w:val="000231B0"/>
    <w:rsid w:val="00023A54"/>
    <w:rsid w:val="00024574"/>
    <w:rsid w:val="000265A0"/>
    <w:rsid w:val="00026ADD"/>
    <w:rsid w:val="00026BF9"/>
    <w:rsid w:val="00027837"/>
    <w:rsid w:val="00027C31"/>
    <w:rsid w:val="0003024E"/>
    <w:rsid w:val="00030EDE"/>
    <w:rsid w:val="00030FFB"/>
    <w:rsid w:val="0003122B"/>
    <w:rsid w:val="000312F2"/>
    <w:rsid w:val="0003133D"/>
    <w:rsid w:val="00032F10"/>
    <w:rsid w:val="0003360B"/>
    <w:rsid w:val="000350EE"/>
    <w:rsid w:val="00035251"/>
    <w:rsid w:val="000364BC"/>
    <w:rsid w:val="00037089"/>
    <w:rsid w:val="00037FC0"/>
    <w:rsid w:val="00040557"/>
    <w:rsid w:val="00040EFC"/>
    <w:rsid w:val="00041BDE"/>
    <w:rsid w:val="00042530"/>
    <w:rsid w:val="0004258F"/>
    <w:rsid w:val="000442E5"/>
    <w:rsid w:val="000445E6"/>
    <w:rsid w:val="00044DCE"/>
    <w:rsid w:val="000454C5"/>
    <w:rsid w:val="0004610B"/>
    <w:rsid w:val="00046133"/>
    <w:rsid w:val="00046229"/>
    <w:rsid w:val="00046343"/>
    <w:rsid w:val="000464EF"/>
    <w:rsid w:val="000467B9"/>
    <w:rsid w:val="0004683F"/>
    <w:rsid w:val="00046954"/>
    <w:rsid w:val="00047188"/>
    <w:rsid w:val="00047C6E"/>
    <w:rsid w:val="0005013B"/>
    <w:rsid w:val="000506F1"/>
    <w:rsid w:val="00050F56"/>
    <w:rsid w:val="00051209"/>
    <w:rsid w:val="00053D82"/>
    <w:rsid w:val="00054072"/>
    <w:rsid w:val="00054422"/>
    <w:rsid w:val="000549B1"/>
    <w:rsid w:val="00057A49"/>
    <w:rsid w:val="00061547"/>
    <w:rsid w:val="00062140"/>
    <w:rsid w:val="000629D6"/>
    <w:rsid w:val="00062EE1"/>
    <w:rsid w:val="00063193"/>
    <w:rsid w:val="00063CED"/>
    <w:rsid w:val="0006427E"/>
    <w:rsid w:val="0006463D"/>
    <w:rsid w:val="00064799"/>
    <w:rsid w:val="00065FC5"/>
    <w:rsid w:val="000660DC"/>
    <w:rsid w:val="00070031"/>
    <w:rsid w:val="0007017C"/>
    <w:rsid w:val="00070C8A"/>
    <w:rsid w:val="00072CBE"/>
    <w:rsid w:val="00074293"/>
    <w:rsid w:val="00075D93"/>
    <w:rsid w:val="00075E74"/>
    <w:rsid w:val="00075E92"/>
    <w:rsid w:val="00077515"/>
    <w:rsid w:val="000775D4"/>
    <w:rsid w:val="00077955"/>
    <w:rsid w:val="00077B68"/>
    <w:rsid w:val="00080198"/>
    <w:rsid w:val="000811C4"/>
    <w:rsid w:val="000815EC"/>
    <w:rsid w:val="00081971"/>
    <w:rsid w:val="00081A5C"/>
    <w:rsid w:val="00082D22"/>
    <w:rsid w:val="00082D77"/>
    <w:rsid w:val="00084F3D"/>
    <w:rsid w:val="000866D9"/>
    <w:rsid w:val="0008746B"/>
    <w:rsid w:val="00087AC1"/>
    <w:rsid w:val="0009091F"/>
    <w:rsid w:val="000920ED"/>
    <w:rsid w:val="0009232E"/>
    <w:rsid w:val="000944FD"/>
    <w:rsid w:val="00094693"/>
    <w:rsid w:val="00094931"/>
    <w:rsid w:val="00096C10"/>
    <w:rsid w:val="0009751F"/>
    <w:rsid w:val="00097C68"/>
    <w:rsid w:val="000A2E7E"/>
    <w:rsid w:val="000A47CA"/>
    <w:rsid w:val="000A48AE"/>
    <w:rsid w:val="000A4D13"/>
    <w:rsid w:val="000A5531"/>
    <w:rsid w:val="000A5ABA"/>
    <w:rsid w:val="000A5AE3"/>
    <w:rsid w:val="000A688B"/>
    <w:rsid w:val="000A735F"/>
    <w:rsid w:val="000A7483"/>
    <w:rsid w:val="000A777B"/>
    <w:rsid w:val="000B01D9"/>
    <w:rsid w:val="000B036F"/>
    <w:rsid w:val="000B07DB"/>
    <w:rsid w:val="000B09A9"/>
    <w:rsid w:val="000B0A9D"/>
    <w:rsid w:val="000B2494"/>
    <w:rsid w:val="000B2541"/>
    <w:rsid w:val="000B2630"/>
    <w:rsid w:val="000B29AB"/>
    <w:rsid w:val="000B32E4"/>
    <w:rsid w:val="000B3573"/>
    <w:rsid w:val="000B389C"/>
    <w:rsid w:val="000B41BC"/>
    <w:rsid w:val="000B511D"/>
    <w:rsid w:val="000B51CA"/>
    <w:rsid w:val="000B5280"/>
    <w:rsid w:val="000B5E71"/>
    <w:rsid w:val="000B65F1"/>
    <w:rsid w:val="000B71C2"/>
    <w:rsid w:val="000B7890"/>
    <w:rsid w:val="000B7CC9"/>
    <w:rsid w:val="000C081F"/>
    <w:rsid w:val="000C1095"/>
    <w:rsid w:val="000C1235"/>
    <w:rsid w:val="000C1320"/>
    <w:rsid w:val="000C13CC"/>
    <w:rsid w:val="000C21DA"/>
    <w:rsid w:val="000C2CBC"/>
    <w:rsid w:val="000C2CD6"/>
    <w:rsid w:val="000C41D6"/>
    <w:rsid w:val="000C5CAA"/>
    <w:rsid w:val="000C61F9"/>
    <w:rsid w:val="000C6C2C"/>
    <w:rsid w:val="000C6FBA"/>
    <w:rsid w:val="000C75B9"/>
    <w:rsid w:val="000C776E"/>
    <w:rsid w:val="000C7C8C"/>
    <w:rsid w:val="000D0E95"/>
    <w:rsid w:val="000D1E2D"/>
    <w:rsid w:val="000D21B8"/>
    <w:rsid w:val="000D2768"/>
    <w:rsid w:val="000D2E78"/>
    <w:rsid w:val="000D32F7"/>
    <w:rsid w:val="000D3A40"/>
    <w:rsid w:val="000D42B2"/>
    <w:rsid w:val="000D5389"/>
    <w:rsid w:val="000D6D25"/>
    <w:rsid w:val="000D7205"/>
    <w:rsid w:val="000E0356"/>
    <w:rsid w:val="000E15E2"/>
    <w:rsid w:val="000E1E72"/>
    <w:rsid w:val="000E21B4"/>
    <w:rsid w:val="000E2486"/>
    <w:rsid w:val="000E2A7E"/>
    <w:rsid w:val="000E3156"/>
    <w:rsid w:val="000E31B8"/>
    <w:rsid w:val="000E460D"/>
    <w:rsid w:val="000F0077"/>
    <w:rsid w:val="000F043A"/>
    <w:rsid w:val="000F1017"/>
    <w:rsid w:val="000F2101"/>
    <w:rsid w:val="000F46F8"/>
    <w:rsid w:val="000F48EA"/>
    <w:rsid w:val="000F598D"/>
    <w:rsid w:val="000F6C72"/>
    <w:rsid w:val="000F6C81"/>
    <w:rsid w:val="000F7CDD"/>
    <w:rsid w:val="00100939"/>
    <w:rsid w:val="00101E22"/>
    <w:rsid w:val="00101E7E"/>
    <w:rsid w:val="001025D0"/>
    <w:rsid w:val="00103DFA"/>
    <w:rsid w:val="00103E0A"/>
    <w:rsid w:val="001041CF"/>
    <w:rsid w:val="00104EEC"/>
    <w:rsid w:val="00106B5D"/>
    <w:rsid w:val="0010714D"/>
    <w:rsid w:val="00111D84"/>
    <w:rsid w:val="0011491F"/>
    <w:rsid w:val="00114D0C"/>
    <w:rsid w:val="001159B1"/>
    <w:rsid w:val="00115B18"/>
    <w:rsid w:val="00116ADD"/>
    <w:rsid w:val="00117951"/>
    <w:rsid w:val="001179EE"/>
    <w:rsid w:val="00120748"/>
    <w:rsid w:val="00121235"/>
    <w:rsid w:val="00122545"/>
    <w:rsid w:val="00122E2A"/>
    <w:rsid w:val="00122E88"/>
    <w:rsid w:val="00122FA3"/>
    <w:rsid w:val="001231C1"/>
    <w:rsid w:val="001235EA"/>
    <w:rsid w:val="00123842"/>
    <w:rsid w:val="0012437E"/>
    <w:rsid w:val="00124A21"/>
    <w:rsid w:val="0012511C"/>
    <w:rsid w:val="00125898"/>
    <w:rsid w:val="00126037"/>
    <w:rsid w:val="0012622B"/>
    <w:rsid w:val="00126669"/>
    <w:rsid w:val="00127486"/>
    <w:rsid w:val="001275AF"/>
    <w:rsid w:val="001278C0"/>
    <w:rsid w:val="00133451"/>
    <w:rsid w:val="00133936"/>
    <w:rsid w:val="0013410E"/>
    <w:rsid w:val="001351CB"/>
    <w:rsid w:val="00135493"/>
    <w:rsid w:val="001358A3"/>
    <w:rsid w:val="00136C19"/>
    <w:rsid w:val="00137284"/>
    <w:rsid w:val="001372E2"/>
    <w:rsid w:val="00137CE3"/>
    <w:rsid w:val="001401B2"/>
    <w:rsid w:val="0014059C"/>
    <w:rsid w:val="001412AB"/>
    <w:rsid w:val="00141729"/>
    <w:rsid w:val="001420D8"/>
    <w:rsid w:val="001427CE"/>
    <w:rsid w:val="00142D6E"/>
    <w:rsid w:val="00143C3E"/>
    <w:rsid w:val="00143FE9"/>
    <w:rsid w:val="00144224"/>
    <w:rsid w:val="00144D9A"/>
    <w:rsid w:val="00145246"/>
    <w:rsid w:val="00145631"/>
    <w:rsid w:val="00145CE9"/>
    <w:rsid w:val="00146196"/>
    <w:rsid w:val="00146350"/>
    <w:rsid w:val="00146D33"/>
    <w:rsid w:val="00147658"/>
    <w:rsid w:val="00147FFE"/>
    <w:rsid w:val="0015161E"/>
    <w:rsid w:val="001519EB"/>
    <w:rsid w:val="00151EA6"/>
    <w:rsid w:val="00151FD9"/>
    <w:rsid w:val="00151FDC"/>
    <w:rsid w:val="001526CE"/>
    <w:rsid w:val="0015296A"/>
    <w:rsid w:val="00152ED3"/>
    <w:rsid w:val="0015342E"/>
    <w:rsid w:val="001543A6"/>
    <w:rsid w:val="001543B5"/>
    <w:rsid w:val="0015455D"/>
    <w:rsid w:val="001554AE"/>
    <w:rsid w:val="001557DB"/>
    <w:rsid w:val="00155CF2"/>
    <w:rsid w:val="00157338"/>
    <w:rsid w:val="00160A6A"/>
    <w:rsid w:val="00160E5F"/>
    <w:rsid w:val="00162194"/>
    <w:rsid w:val="00162723"/>
    <w:rsid w:val="00162E52"/>
    <w:rsid w:val="00164783"/>
    <w:rsid w:val="0016639E"/>
    <w:rsid w:val="001671B7"/>
    <w:rsid w:val="0016725F"/>
    <w:rsid w:val="001675F1"/>
    <w:rsid w:val="00170049"/>
    <w:rsid w:val="00170A5C"/>
    <w:rsid w:val="00170D56"/>
    <w:rsid w:val="001711C9"/>
    <w:rsid w:val="00171D4B"/>
    <w:rsid w:val="001726F7"/>
    <w:rsid w:val="00172A4A"/>
    <w:rsid w:val="00174203"/>
    <w:rsid w:val="0017440A"/>
    <w:rsid w:val="00174A72"/>
    <w:rsid w:val="0017563D"/>
    <w:rsid w:val="00175674"/>
    <w:rsid w:val="00175FB1"/>
    <w:rsid w:val="001766BF"/>
    <w:rsid w:val="00176EEF"/>
    <w:rsid w:val="001808F6"/>
    <w:rsid w:val="00181BE5"/>
    <w:rsid w:val="00181C2C"/>
    <w:rsid w:val="0018279D"/>
    <w:rsid w:val="001828E0"/>
    <w:rsid w:val="00183125"/>
    <w:rsid w:val="0018342A"/>
    <w:rsid w:val="00184551"/>
    <w:rsid w:val="001846BD"/>
    <w:rsid w:val="00184863"/>
    <w:rsid w:val="0018588C"/>
    <w:rsid w:val="00185DFB"/>
    <w:rsid w:val="00186651"/>
    <w:rsid w:val="00187887"/>
    <w:rsid w:val="001879E8"/>
    <w:rsid w:val="0019061A"/>
    <w:rsid w:val="00191392"/>
    <w:rsid w:val="001942FA"/>
    <w:rsid w:val="00194B7F"/>
    <w:rsid w:val="0019643B"/>
    <w:rsid w:val="00197020"/>
    <w:rsid w:val="001A03FA"/>
    <w:rsid w:val="001A2129"/>
    <w:rsid w:val="001A24B6"/>
    <w:rsid w:val="001A2504"/>
    <w:rsid w:val="001A2F04"/>
    <w:rsid w:val="001A310F"/>
    <w:rsid w:val="001A3B7E"/>
    <w:rsid w:val="001A4492"/>
    <w:rsid w:val="001A482F"/>
    <w:rsid w:val="001A4D22"/>
    <w:rsid w:val="001A554C"/>
    <w:rsid w:val="001A5C72"/>
    <w:rsid w:val="001A6D22"/>
    <w:rsid w:val="001A7103"/>
    <w:rsid w:val="001A7234"/>
    <w:rsid w:val="001A75D1"/>
    <w:rsid w:val="001A7C65"/>
    <w:rsid w:val="001A7FAD"/>
    <w:rsid w:val="001B046A"/>
    <w:rsid w:val="001B08A9"/>
    <w:rsid w:val="001B1C93"/>
    <w:rsid w:val="001B2704"/>
    <w:rsid w:val="001B2DBF"/>
    <w:rsid w:val="001B3454"/>
    <w:rsid w:val="001B4EAE"/>
    <w:rsid w:val="001B514D"/>
    <w:rsid w:val="001B51E0"/>
    <w:rsid w:val="001B5DDC"/>
    <w:rsid w:val="001B7CD2"/>
    <w:rsid w:val="001C1A83"/>
    <w:rsid w:val="001C2CEA"/>
    <w:rsid w:val="001C3B95"/>
    <w:rsid w:val="001C4A72"/>
    <w:rsid w:val="001C4B77"/>
    <w:rsid w:val="001C4D26"/>
    <w:rsid w:val="001C5082"/>
    <w:rsid w:val="001C645A"/>
    <w:rsid w:val="001C73E0"/>
    <w:rsid w:val="001C7DDA"/>
    <w:rsid w:val="001C7E5E"/>
    <w:rsid w:val="001D06C9"/>
    <w:rsid w:val="001D0DDA"/>
    <w:rsid w:val="001D0F8D"/>
    <w:rsid w:val="001D138D"/>
    <w:rsid w:val="001D1491"/>
    <w:rsid w:val="001D15A3"/>
    <w:rsid w:val="001D1820"/>
    <w:rsid w:val="001D1959"/>
    <w:rsid w:val="001D2CCF"/>
    <w:rsid w:val="001D2D81"/>
    <w:rsid w:val="001D38EC"/>
    <w:rsid w:val="001D5ADD"/>
    <w:rsid w:val="001D70C8"/>
    <w:rsid w:val="001D79C5"/>
    <w:rsid w:val="001D7E73"/>
    <w:rsid w:val="001E046E"/>
    <w:rsid w:val="001E09F8"/>
    <w:rsid w:val="001E233B"/>
    <w:rsid w:val="001E233D"/>
    <w:rsid w:val="001E3DDB"/>
    <w:rsid w:val="001E58F1"/>
    <w:rsid w:val="001E5981"/>
    <w:rsid w:val="001E5B24"/>
    <w:rsid w:val="001E622D"/>
    <w:rsid w:val="001E6A2C"/>
    <w:rsid w:val="001E6F22"/>
    <w:rsid w:val="001E794E"/>
    <w:rsid w:val="001E7FCF"/>
    <w:rsid w:val="001F0983"/>
    <w:rsid w:val="001F0BA3"/>
    <w:rsid w:val="001F13FE"/>
    <w:rsid w:val="001F16AC"/>
    <w:rsid w:val="001F1C17"/>
    <w:rsid w:val="001F23D9"/>
    <w:rsid w:val="001F25AE"/>
    <w:rsid w:val="001F484A"/>
    <w:rsid w:val="001F76E9"/>
    <w:rsid w:val="002001FF"/>
    <w:rsid w:val="00200CEF"/>
    <w:rsid w:val="002014D7"/>
    <w:rsid w:val="00201DD6"/>
    <w:rsid w:val="00203588"/>
    <w:rsid w:val="00203E8D"/>
    <w:rsid w:val="002063CB"/>
    <w:rsid w:val="00206561"/>
    <w:rsid w:val="002069D5"/>
    <w:rsid w:val="002108D5"/>
    <w:rsid w:val="00210A7A"/>
    <w:rsid w:val="00212DB1"/>
    <w:rsid w:val="0021354A"/>
    <w:rsid w:val="00213746"/>
    <w:rsid w:val="00214DCA"/>
    <w:rsid w:val="00215EEE"/>
    <w:rsid w:val="002163C9"/>
    <w:rsid w:val="002166F5"/>
    <w:rsid w:val="00216D6E"/>
    <w:rsid w:val="00217995"/>
    <w:rsid w:val="00217BE8"/>
    <w:rsid w:val="00217C72"/>
    <w:rsid w:val="002200B7"/>
    <w:rsid w:val="002202FB"/>
    <w:rsid w:val="00220F9B"/>
    <w:rsid w:val="00221186"/>
    <w:rsid w:val="0022213D"/>
    <w:rsid w:val="00222301"/>
    <w:rsid w:val="00223822"/>
    <w:rsid w:val="00224117"/>
    <w:rsid w:val="00224B7D"/>
    <w:rsid w:val="0022536B"/>
    <w:rsid w:val="002258E4"/>
    <w:rsid w:val="002268BF"/>
    <w:rsid w:val="00230BD2"/>
    <w:rsid w:val="00231377"/>
    <w:rsid w:val="0023156E"/>
    <w:rsid w:val="002316BA"/>
    <w:rsid w:val="00231EE3"/>
    <w:rsid w:val="002335FF"/>
    <w:rsid w:val="00234348"/>
    <w:rsid w:val="0023497C"/>
    <w:rsid w:val="00234D45"/>
    <w:rsid w:val="002360DE"/>
    <w:rsid w:val="00236CDE"/>
    <w:rsid w:val="0023785E"/>
    <w:rsid w:val="00240851"/>
    <w:rsid w:val="002409C0"/>
    <w:rsid w:val="00241C72"/>
    <w:rsid w:val="00243F40"/>
    <w:rsid w:val="00244115"/>
    <w:rsid w:val="00244676"/>
    <w:rsid w:val="00245EC4"/>
    <w:rsid w:val="00245F45"/>
    <w:rsid w:val="00250A48"/>
    <w:rsid w:val="00250F31"/>
    <w:rsid w:val="0025151B"/>
    <w:rsid w:val="00252B38"/>
    <w:rsid w:val="002531EF"/>
    <w:rsid w:val="002535C0"/>
    <w:rsid w:val="00253AD9"/>
    <w:rsid w:val="00253EF5"/>
    <w:rsid w:val="002541D7"/>
    <w:rsid w:val="002545C2"/>
    <w:rsid w:val="0025483A"/>
    <w:rsid w:val="002556B7"/>
    <w:rsid w:val="0025696F"/>
    <w:rsid w:val="00256F80"/>
    <w:rsid w:val="002570CC"/>
    <w:rsid w:val="0025762F"/>
    <w:rsid w:val="0026037F"/>
    <w:rsid w:val="002603EE"/>
    <w:rsid w:val="00261C23"/>
    <w:rsid w:val="00261C68"/>
    <w:rsid w:val="002625FB"/>
    <w:rsid w:val="00263786"/>
    <w:rsid w:val="00263E43"/>
    <w:rsid w:val="0026518D"/>
    <w:rsid w:val="0026568D"/>
    <w:rsid w:val="00265FF3"/>
    <w:rsid w:val="0026641B"/>
    <w:rsid w:val="00267249"/>
    <w:rsid w:val="002706F1"/>
    <w:rsid w:val="00270972"/>
    <w:rsid w:val="00271360"/>
    <w:rsid w:val="0027196D"/>
    <w:rsid w:val="00271AD1"/>
    <w:rsid w:val="00272276"/>
    <w:rsid w:val="00272289"/>
    <w:rsid w:val="0027368E"/>
    <w:rsid w:val="0027376F"/>
    <w:rsid w:val="0027488B"/>
    <w:rsid w:val="00275307"/>
    <w:rsid w:val="0027554A"/>
    <w:rsid w:val="0027582D"/>
    <w:rsid w:val="00275DF4"/>
    <w:rsid w:val="002769A3"/>
    <w:rsid w:val="00277380"/>
    <w:rsid w:val="002773FC"/>
    <w:rsid w:val="00277D83"/>
    <w:rsid w:val="00280140"/>
    <w:rsid w:val="00280260"/>
    <w:rsid w:val="00280F46"/>
    <w:rsid w:val="0028167C"/>
    <w:rsid w:val="00281EA4"/>
    <w:rsid w:val="00281FED"/>
    <w:rsid w:val="00282389"/>
    <w:rsid w:val="0028258E"/>
    <w:rsid w:val="00282C6D"/>
    <w:rsid w:val="00283F40"/>
    <w:rsid w:val="00284B5B"/>
    <w:rsid w:val="00284F06"/>
    <w:rsid w:val="002851B6"/>
    <w:rsid w:val="0028544C"/>
    <w:rsid w:val="002855DA"/>
    <w:rsid w:val="00287E81"/>
    <w:rsid w:val="002912DF"/>
    <w:rsid w:val="00291EBE"/>
    <w:rsid w:val="00292B99"/>
    <w:rsid w:val="00292D52"/>
    <w:rsid w:val="00295446"/>
    <w:rsid w:val="00295859"/>
    <w:rsid w:val="0029758F"/>
    <w:rsid w:val="00297A02"/>
    <w:rsid w:val="002A0030"/>
    <w:rsid w:val="002A00CC"/>
    <w:rsid w:val="002A0EF0"/>
    <w:rsid w:val="002A1BC6"/>
    <w:rsid w:val="002A2361"/>
    <w:rsid w:val="002A2397"/>
    <w:rsid w:val="002A365E"/>
    <w:rsid w:val="002A3699"/>
    <w:rsid w:val="002A417A"/>
    <w:rsid w:val="002A47F9"/>
    <w:rsid w:val="002A51AB"/>
    <w:rsid w:val="002A53BF"/>
    <w:rsid w:val="002A56D6"/>
    <w:rsid w:val="002A58D6"/>
    <w:rsid w:val="002A645D"/>
    <w:rsid w:val="002A6E55"/>
    <w:rsid w:val="002A7707"/>
    <w:rsid w:val="002A7EF9"/>
    <w:rsid w:val="002B0441"/>
    <w:rsid w:val="002B071E"/>
    <w:rsid w:val="002B10EB"/>
    <w:rsid w:val="002B33AA"/>
    <w:rsid w:val="002B33C7"/>
    <w:rsid w:val="002B3714"/>
    <w:rsid w:val="002B4245"/>
    <w:rsid w:val="002B560B"/>
    <w:rsid w:val="002B722E"/>
    <w:rsid w:val="002B76BC"/>
    <w:rsid w:val="002C29EF"/>
    <w:rsid w:val="002C520F"/>
    <w:rsid w:val="002C670B"/>
    <w:rsid w:val="002C7121"/>
    <w:rsid w:val="002C7CC1"/>
    <w:rsid w:val="002D049A"/>
    <w:rsid w:val="002D2DF5"/>
    <w:rsid w:val="002D4730"/>
    <w:rsid w:val="002D5636"/>
    <w:rsid w:val="002D6F3F"/>
    <w:rsid w:val="002D7349"/>
    <w:rsid w:val="002D7DD4"/>
    <w:rsid w:val="002E0187"/>
    <w:rsid w:val="002E040D"/>
    <w:rsid w:val="002E0531"/>
    <w:rsid w:val="002E18DB"/>
    <w:rsid w:val="002E1ED1"/>
    <w:rsid w:val="002E23DC"/>
    <w:rsid w:val="002E2A64"/>
    <w:rsid w:val="002E2A7D"/>
    <w:rsid w:val="002E38A0"/>
    <w:rsid w:val="002E3D01"/>
    <w:rsid w:val="002E4957"/>
    <w:rsid w:val="002E4B74"/>
    <w:rsid w:val="002E5109"/>
    <w:rsid w:val="002E75FD"/>
    <w:rsid w:val="002E7DD1"/>
    <w:rsid w:val="002F0221"/>
    <w:rsid w:val="002F14AB"/>
    <w:rsid w:val="002F2C56"/>
    <w:rsid w:val="002F3F22"/>
    <w:rsid w:val="002F61BC"/>
    <w:rsid w:val="002F6635"/>
    <w:rsid w:val="002F6840"/>
    <w:rsid w:val="002F6FD6"/>
    <w:rsid w:val="002F74CE"/>
    <w:rsid w:val="0030013F"/>
    <w:rsid w:val="003003B9"/>
    <w:rsid w:val="003013DA"/>
    <w:rsid w:val="00301E76"/>
    <w:rsid w:val="00303E0B"/>
    <w:rsid w:val="00303F79"/>
    <w:rsid w:val="00304E90"/>
    <w:rsid w:val="00305190"/>
    <w:rsid w:val="00305285"/>
    <w:rsid w:val="003074CA"/>
    <w:rsid w:val="0031182E"/>
    <w:rsid w:val="00311A74"/>
    <w:rsid w:val="00311BFC"/>
    <w:rsid w:val="003125BA"/>
    <w:rsid w:val="0031417C"/>
    <w:rsid w:val="00314A38"/>
    <w:rsid w:val="00314CEF"/>
    <w:rsid w:val="00315CAF"/>
    <w:rsid w:val="0031687C"/>
    <w:rsid w:val="00320E23"/>
    <w:rsid w:val="00321445"/>
    <w:rsid w:val="00322057"/>
    <w:rsid w:val="0032225A"/>
    <w:rsid w:val="00324C24"/>
    <w:rsid w:val="00324CEF"/>
    <w:rsid w:val="0032553A"/>
    <w:rsid w:val="0032629F"/>
    <w:rsid w:val="0032660B"/>
    <w:rsid w:val="00326C8A"/>
    <w:rsid w:val="0032744C"/>
    <w:rsid w:val="00327816"/>
    <w:rsid w:val="00330948"/>
    <w:rsid w:val="003322B9"/>
    <w:rsid w:val="00332B57"/>
    <w:rsid w:val="003335C3"/>
    <w:rsid w:val="003336B4"/>
    <w:rsid w:val="003337B6"/>
    <w:rsid w:val="00333913"/>
    <w:rsid w:val="0033409F"/>
    <w:rsid w:val="0033511F"/>
    <w:rsid w:val="0033554C"/>
    <w:rsid w:val="003374BD"/>
    <w:rsid w:val="00337569"/>
    <w:rsid w:val="003376CC"/>
    <w:rsid w:val="00337F76"/>
    <w:rsid w:val="00340CD9"/>
    <w:rsid w:val="00341F64"/>
    <w:rsid w:val="0034204A"/>
    <w:rsid w:val="003428FB"/>
    <w:rsid w:val="00342E1D"/>
    <w:rsid w:val="00343734"/>
    <w:rsid w:val="00343A74"/>
    <w:rsid w:val="00343B59"/>
    <w:rsid w:val="003443A3"/>
    <w:rsid w:val="003445F2"/>
    <w:rsid w:val="00344887"/>
    <w:rsid w:val="00344A2C"/>
    <w:rsid w:val="00345FAF"/>
    <w:rsid w:val="00346F01"/>
    <w:rsid w:val="00347B77"/>
    <w:rsid w:val="00347D9D"/>
    <w:rsid w:val="00347F37"/>
    <w:rsid w:val="0035005E"/>
    <w:rsid w:val="003505E8"/>
    <w:rsid w:val="00352351"/>
    <w:rsid w:val="00352576"/>
    <w:rsid w:val="0035262E"/>
    <w:rsid w:val="00353213"/>
    <w:rsid w:val="00353CEF"/>
    <w:rsid w:val="003550A7"/>
    <w:rsid w:val="00355428"/>
    <w:rsid w:val="00355F20"/>
    <w:rsid w:val="003564B3"/>
    <w:rsid w:val="00356E4C"/>
    <w:rsid w:val="0035720F"/>
    <w:rsid w:val="00357900"/>
    <w:rsid w:val="00357C67"/>
    <w:rsid w:val="00357EDE"/>
    <w:rsid w:val="003601A9"/>
    <w:rsid w:val="0036066F"/>
    <w:rsid w:val="003614E1"/>
    <w:rsid w:val="00362020"/>
    <w:rsid w:val="003625D9"/>
    <w:rsid w:val="00363551"/>
    <w:rsid w:val="00363B0F"/>
    <w:rsid w:val="003651CC"/>
    <w:rsid w:val="00365383"/>
    <w:rsid w:val="00365E80"/>
    <w:rsid w:val="00367331"/>
    <w:rsid w:val="003675BB"/>
    <w:rsid w:val="00367F32"/>
    <w:rsid w:val="003701F8"/>
    <w:rsid w:val="00370A49"/>
    <w:rsid w:val="00370C7B"/>
    <w:rsid w:val="003722DF"/>
    <w:rsid w:val="00373E9C"/>
    <w:rsid w:val="003742CE"/>
    <w:rsid w:val="003743AD"/>
    <w:rsid w:val="0037697D"/>
    <w:rsid w:val="00380F9C"/>
    <w:rsid w:val="0038325C"/>
    <w:rsid w:val="0038342C"/>
    <w:rsid w:val="0038382E"/>
    <w:rsid w:val="003847E8"/>
    <w:rsid w:val="003879CD"/>
    <w:rsid w:val="00387D5F"/>
    <w:rsid w:val="00390E2F"/>
    <w:rsid w:val="00392032"/>
    <w:rsid w:val="00393077"/>
    <w:rsid w:val="003932F2"/>
    <w:rsid w:val="003938D2"/>
    <w:rsid w:val="00394469"/>
    <w:rsid w:val="0039544F"/>
    <w:rsid w:val="003966D0"/>
    <w:rsid w:val="003969B7"/>
    <w:rsid w:val="00396E48"/>
    <w:rsid w:val="0039710E"/>
    <w:rsid w:val="003A2761"/>
    <w:rsid w:val="003A296B"/>
    <w:rsid w:val="003A2F76"/>
    <w:rsid w:val="003A3D54"/>
    <w:rsid w:val="003A5254"/>
    <w:rsid w:val="003A5426"/>
    <w:rsid w:val="003A61AD"/>
    <w:rsid w:val="003A6255"/>
    <w:rsid w:val="003A69D2"/>
    <w:rsid w:val="003A7E2D"/>
    <w:rsid w:val="003B0240"/>
    <w:rsid w:val="003B03C5"/>
    <w:rsid w:val="003B0D25"/>
    <w:rsid w:val="003B10B5"/>
    <w:rsid w:val="003B17F4"/>
    <w:rsid w:val="003B1A57"/>
    <w:rsid w:val="003B2016"/>
    <w:rsid w:val="003B40DF"/>
    <w:rsid w:val="003B4F47"/>
    <w:rsid w:val="003B5326"/>
    <w:rsid w:val="003B5857"/>
    <w:rsid w:val="003B59E1"/>
    <w:rsid w:val="003B66D2"/>
    <w:rsid w:val="003B6A6E"/>
    <w:rsid w:val="003B6B06"/>
    <w:rsid w:val="003B7368"/>
    <w:rsid w:val="003B79D5"/>
    <w:rsid w:val="003B7CB8"/>
    <w:rsid w:val="003C02D2"/>
    <w:rsid w:val="003C0840"/>
    <w:rsid w:val="003C0D83"/>
    <w:rsid w:val="003C0E1C"/>
    <w:rsid w:val="003C14E8"/>
    <w:rsid w:val="003C183B"/>
    <w:rsid w:val="003C1B2F"/>
    <w:rsid w:val="003C2581"/>
    <w:rsid w:val="003C4FF1"/>
    <w:rsid w:val="003C5DA8"/>
    <w:rsid w:val="003C642F"/>
    <w:rsid w:val="003C6740"/>
    <w:rsid w:val="003C6FC7"/>
    <w:rsid w:val="003C72F1"/>
    <w:rsid w:val="003C75EA"/>
    <w:rsid w:val="003C7A69"/>
    <w:rsid w:val="003D003A"/>
    <w:rsid w:val="003D1A0E"/>
    <w:rsid w:val="003D1B46"/>
    <w:rsid w:val="003D2BD4"/>
    <w:rsid w:val="003D2D50"/>
    <w:rsid w:val="003D2F96"/>
    <w:rsid w:val="003D41C8"/>
    <w:rsid w:val="003D425C"/>
    <w:rsid w:val="003D4380"/>
    <w:rsid w:val="003D47DD"/>
    <w:rsid w:val="003D717C"/>
    <w:rsid w:val="003D7DAF"/>
    <w:rsid w:val="003E06DD"/>
    <w:rsid w:val="003E0AF9"/>
    <w:rsid w:val="003E0BDC"/>
    <w:rsid w:val="003E199C"/>
    <w:rsid w:val="003E2A70"/>
    <w:rsid w:val="003E2D3B"/>
    <w:rsid w:val="003E5DD1"/>
    <w:rsid w:val="003E67E7"/>
    <w:rsid w:val="003E697F"/>
    <w:rsid w:val="003E6A9C"/>
    <w:rsid w:val="003E6CD8"/>
    <w:rsid w:val="003F0DCD"/>
    <w:rsid w:val="003F0E01"/>
    <w:rsid w:val="003F14D3"/>
    <w:rsid w:val="003F14FB"/>
    <w:rsid w:val="003F21F6"/>
    <w:rsid w:val="003F2702"/>
    <w:rsid w:val="003F33B7"/>
    <w:rsid w:val="003F3A94"/>
    <w:rsid w:val="003F4D93"/>
    <w:rsid w:val="003F592B"/>
    <w:rsid w:val="003F596A"/>
    <w:rsid w:val="003F6FCE"/>
    <w:rsid w:val="003F79F2"/>
    <w:rsid w:val="003F7C0C"/>
    <w:rsid w:val="00401A94"/>
    <w:rsid w:val="0040283F"/>
    <w:rsid w:val="00403F00"/>
    <w:rsid w:val="00404941"/>
    <w:rsid w:val="00405582"/>
    <w:rsid w:val="00405F37"/>
    <w:rsid w:val="0040607C"/>
    <w:rsid w:val="00406478"/>
    <w:rsid w:val="0040652F"/>
    <w:rsid w:val="004072FF"/>
    <w:rsid w:val="004075B0"/>
    <w:rsid w:val="0040788E"/>
    <w:rsid w:val="00407D56"/>
    <w:rsid w:val="0041016F"/>
    <w:rsid w:val="00410D72"/>
    <w:rsid w:val="00411E3C"/>
    <w:rsid w:val="004131A2"/>
    <w:rsid w:val="004131F6"/>
    <w:rsid w:val="00413285"/>
    <w:rsid w:val="004136F6"/>
    <w:rsid w:val="00413D49"/>
    <w:rsid w:val="00415DAE"/>
    <w:rsid w:val="00417A27"/>
    <w:rsid w:val="00421304"/>
    <w:rsid w:val="00421ECD"/>
    <w:rsid w:val="00421ED1"/>
    <w:rsid w:val="00422169"/>
    <w:rsid w:val="00423907"/>
    <w:rsid w:val="00423919"/>
    <w:rsid w:val="004239BF"/>
    <w:rsid w:val="00423C2C"/>
    <w:rsid w:val="00424CE7"/>
    <w:rsid w:val="00425A92"/>
    <w:rsid w:val="004265A7"/>
    <w:rsid w:val="00426EFE"/>
    <w:rsid w:val="00426FD3"/>
    <w:rsid w:val="00427991"/>
    <w:rsid w:val="004311EF"/>
    <w:rsid w:val="0043133B"/>
    <w:rsid w:val="00431346"/>
    <w:rsid w:val="00432AAE"/>
    <w:rsid w:val="004331CB"/>
    <w:rsid w:val="004340B1"/>
    <w:rsid w:val="00435A2C"/>
    <w:rsid w:val="00435EC6"/>
    <w:rsid w:val="004377AA"/>
    <w:rsid w:val="00440244"/>
    <w:rsid w:val="0044049D"/>
    <w:rsid w:val="00440861"/>
    <w:rsid w:val="004412DD"/>
    <w:rsid w:val="00441741"/>
    <w:rsid w:val="00442265"/>
    <w:rsid w:val="00442D72"/>
    <w:rsid w:val="00443722"/>
    <w:rsid w:val="00443819"/>
    <w:rsid w:val="0044470F"/>
    <w:rsid w:val="00445CEA"/>
    <w:rsid w:val="00445ECF"/>
    <w:rsid w:val="0044731D"/>
    <w:rsid w:val="00447E6F"/>
    <w:rsid w:val="00451E10"/>
    <w:rsid w:val="00451F2D"/>
    <w:rsid w:val="0045323C"/>
    <w:rsid w:val="004536DA"/>
    <w:rsid w:val="00454306"/>
    <w:rsid w:val="00454837"/>
    <w:rsid w:val="004555A1"/>
    <w:rsid w:val="004558BD"/>
    <w:rsid w:val="00455973"/>
    <w:rsid w:val="004569DC"/>
    <w:rsid w:val="00456BEC"/>
    <w:rsid w:val="00457C72"/>
    <w:rsid w:val="00457CA5"/>
    <w:rsid w:val="0046076A"/>
    <w:rsid w:val="004607DA"/>
    <w:rsid w:val="00461A70"/>
    <w:rsid w:val="00462572"/>
    <w:rsid w:val="0046383A"/>
    <w:rsid w:val="00463EE2"/>
    <w:rsid w:val="00464E33"/>
    <w:rsid w:val="0046586E"/>
    <w:rsid w:val="00466FE1"/>
    <w:rsid w:val="004707BC"/>
    <w:rsid w:val="00471605"/>
    <w:rsid w:val="00472B04"/>
    <w:rsid w:val="00473101"/>
    <w:rsid w:val="00473981"/>
    <w:rsid w:val="004743C7"/>
    <w:rsid w:val="00474BFB"/>
    <w:rsid w:val="00475C4E"/>
    <w:rsid w:val="00475E3B"/>
    <w:rsid w:val="0047764A"/>
    <w:rsid w:val="00480277"/>
    <w:rsid w:val="00481716"/>
    <w:rsid w:val="004822FC"/>
    <w:rsid w:val="0048302C"/>
    <w:rsid w:val="0048369A"/>
    <w:rsid w:val="004839DC"/>
    <w:rsid w:val="00483BDD"/>
    <w:rsid w:val="00483CED"/>
    <w:rsid w:val="00483D09"/>
    <w:rsid w:val="004844DB"/>
    <w:rsid w:val="00485617"/>
    <w:rsid w:val="00485631"/>
    <w:rsid w:val="00487344"/>
    <w:rsid w:val="004903B0"/>
    <w:rsid w:val="0049155D"/>
    <w:rsid w:val="0049214A"/>
    <w:rsid w:val="00492D09"/>
    <w:rsid w:val="004937B9"/>
    <w:rsid w:val="004941BB"/>
    <w:rsid w:val="00494BBD"/>
    <w:rsid w:val="00494E24"/>
    <w:rsid w:val="00496B1E"/>
    <w:rsid w:val="0049737E"/>
    <w:rsid w:val="004A0680"/>
    <w:rsid w:val="004A0CDE"/>
    <w:rsid w:val="004A1AE5"/>
    <w:rsid w:val="004A1C23"/>
    <w:rsid w:val="004A2AC3"/>
    <w:rsid w:val="004A37A5"/>
    <w:rsid w:val="004A3FDB"/>
    <w:rsid w:val="004A4069"/>
    <w:rsid w:val="004A5B55"/>
    <w:rsid w:val="004A756B"/>
    <w:rsid w:val="004A7DEA"/>
    <w:rsid w:val="004B030F"/>
    <w:rsid w:val="004B0BFA"/>
    <w:rsid w:val="004B1FCA"/>
    <w:rsid w:val="004B20BD"/>
    <w:rsid w:val="004B27AD"/>
    <w:rsid w:val="004B32A4"/>
    <w:rsid w:val="004B3E50"/>
    <w:rsid w:val="004B3F45"/>
    <w:rsid w:val="004B40C5"/>
    <w:rsid w:val="004B4704"/>
    <w:rsid w:val="004B6342"/>
    <w:rsid w:val="004B7690"/>
    <w:rsid w:val="004C1B72"/>
    <w:rsid w:val="004C2856"/>
    <w:rsid w:val="004C2B01"/>
    <w:rsid w:val="004C3B93"/>
    <w:rsid w:val="004C3F6C"/>
    <w:rsid w:val="004C4E76"/>
    <w:rsid w:val="004C60CB"/>
    <w:rsid w:val="004C65DC"/>
    <w:rsid w:val="004C6CFE"/>
    <w:rsid w:val="004D0E0A"/>
    <w:rsid w:val="004D1FEB"/>
    <w:rsid w:val="004D516D"/>
    <w:rsid w:val="004D57EC"/>
    <w:rsid w:val="004D5806"/>
    <w:rsid w:val="004D6881"/>
    <w:rsid w:val="004D6A56"/>
    <w:rsid w:val="004D7892"/>
    <w:rsid w:val="004E04B6"/>
    <w:rsid w:val="004E194E"/>
    <w:rsid w:val="004E1AB7"/>
    <w:rsid w:val="004E429E"/>
    <w:rsid w:val="004E5386"/>
    <w:rsid w:val="004E57CF"/>
    <w:rsid w:val="004E61F2"/>
    <w:rsid w:val="004E6BD9"/>
    <w:rsid w:val="004E6D5D"/>
    <w:rsid w:val="004E7218"/>
    <w:rsid w:val="004F21C8"/>
    <w:rsid w:val="004F2225"/>
    <w:rsid w:val="004F22C3"/>
    <w:rsid w:val="004F2385"/>
    <w:rsid w:val="004F24E9"/>
    <w:rsid w:val="004F26DA"/>
    <w:rsid w:val="004F29D3"/>
    <w:rsid w:val="004F2C68"/>
    <w:rsid w:val="004F3A58"/>
    <w:rsid w:val="004F4E4F"/>
    <w:rsid w:val="004F50EC"/>
    <w:rsid w:val="004F5BFF"/>
    <w:rsid w:val="004F6115"/>
    <w:rsid w:val="004F650D"/>
    <w:rsid w:val="00500477"/>
    <w:rsid w:val="005004C6"/>
    <w:rsid w:val="00501697"/>
    <w:rsid w:val="005020F8"/>
    <w:rsid w:val="005025D8"/>
    <w:rsid w:val="005045D0"/>
    <w:rsid w:val="00504811"/>
    <w:rsid w:val="005055D9"/>
    <w:rsid w:val="005057DB"/>
    <w:rsid w:val="00505A28"/>
    <w:rsid w:val="00505B8F"/>
    <w:rsid w:val="00506F41"/>
    <w:rsid w:val="00507A1E"/>
    <w:rsid w:val="00510976"/>
    <w:rsid w:val="00511080"/>
    <w:rsid w:val="00511204"/>
    <w:rsid w:val="005119B9"/>
    <w:rsid w:val="00512168"/>
    <w:rsid w:val="00512EC0"/>
    <w:rsid w:val="00512F9E"/>
    <w:rsid w:val="005140AE"/>
    <w:rsid w:val="00514DF7"/>
    <w:rsid w:val="005151AB"/>
    <w:rsid w:val="00516D7E"/>
    <w:rsid w:val="00517294"/>
    <w:rsid w:val="005203AF"/>
    <w:rsid w:val="005205B7"/>
    <w:rsid w:val="00521F45"/>
    <w:rsid w:val="00522965"/>
    <w:rsid w:val="00522E7C"/>
    <w:rsid w:val="005243D2"/>
    <w:rsid w:val="005248D9"/>
    <w:rsid w:val="00524FD9"/>
    <w:rsid w:val="0052515E"/>
    <w:rsid w:val="005251A1"/>
    <w:rsid w:val="00525A1F"/>
    <w:rsid w:val="0052656B"/>
    <w:rsid w:val="005267A6"/>
    <w:rsid w:val="00526FC2"/>
    <w:rsid w:val="00527354"/>
    <w:rsid w:val="00530A01"/>
    <w:rsid w:val="00531B84"/>
    <w:rsid w:val="00532E84"/>
    <w:rsid w:val="00533474"/>
    <w:rsid w:val="00534123"/>
    <w:rsid w:val="005346E0"/>
    <w:rsid w:val="00534C01"/>
    <w:rsid w:val="00534EDD"/>
    <w:rsid w:val="005351E7"/>
    <w:rsid w:val="00535FD6"/>
    <w:rsid w:val="00536AA0"/>
    <w:rsid w:val="0053750C"/>
    <w:rsid w:val="00540028"/>
    <w:rsid w:val="005401ED"/>
    <w:rsid w:val="005409F6"/>
    <w:rsid w:val="0054209A"/>
    <w:rsid w:val="0054283E"/>
    <w:rsid w:val="00542927"/>
    <w:rsid w:val="0054311A"/>
    <w:rsid w:val="00543B66"/>
    <w:rsid w:val="00545212"/>
    <w:rsid w:val="005458A0"/>
    <w:rsid w:val="00545CB3"/>
    <w:rsid w:val="0054608B"/>
    <w:rsid w:val="005469B9"/>
    <w:rsid w:val="005509E5"/>
    <w:rsid w:val="00551E03"/>
    <w:rsid w:val="00554DC8"/>
    <w:rsid w:val="0055562D"/>
    <w:rsid w:val="0055623F"/>
    <w:rsid w:val="0055633B"/>
    <w:rsid w:val="00556893"/>
    <w:rsid w:val="00556C6C"/>
    <w:rsid w:val="005573CC"/>
    <w:rsid w:val="005574F3"/>
    <w:rsid w:val="00557EB7"/>
    <w:rsid w:val="0056063A"/>
    <w:rsid w:val="005621F1"/>
    <w:rsid w:val="00563135"/>
    <w:rsid w:val="00563D23"/>
    <w:rsid w:val="00563F83"/>
    <w:rsid w:val="005642BC"/>
    <w:rsid w:val="005657F5"/>
    <w:rsid w:val="00565A65"/>
    <w:rsid w:val="00565FD9"/>
    <w:rsid w:val="00566036"/>
    <w:rsid w:val="0056711D"/>
    <w:rsid w:val="00567FE8"/>
    <w:rsid w:val="00570397"/>
    <w:rsid w:val="0057177C"/>
    <w:rsid w:val="00571A2E"/>
    <w:rsid w:val="00572008"/>
    <w:rsid w:val="005734E4"/>
    <w:rsid w:val="00574DF0"/>
    <w:rsid w:val="00575B91"/>
    <w:rsid w:val="00575EFD"/>
    <w:rsid w:val="00576299"/>
    <w:rsid w:val="00576660"/>
    <w:rsid w:val="0058084F"/>
    <w:rsid w:val="00580C79"/>
    <w:rsid w:val="00580FA5"/>
    <w:rsid w:val="00581103"/>
    <w:rsid w:val="00581750"/>
    <w:rsid w:val="00582F5A"/>
    <w:rsid w:val="0058431E"/>
    <w:rsid w:val="00584AD9"/>
    <w:rsid w:val="00585081"/>
    <w:rsid w:val="00585787"/>
    <w:rsid w:val="00585F80"/>
    <w:rsid w:val="00590A7D"/>
    <w:rsid w:val="00591650"/>
    <w:rsid w:val="00591B98"/>
    <w:rsid w:val="00591DBC"/>
    <w:rsid w:val="0059269C"/>
    <w:rsid w:val="005928B8"/>
    <w:rsid w:val="005936CB"/>
    <w:rsid w:val="00593881"/>
    <w:rsid w:val="00593E3D"/>
    <w:rsid w:val="00594691"/>
    <w:rsid w:val="005946FD"/>
    <w:rsid w:val="00594ECF"/>
    <w:rsid w:val="00595257"/>
    <w:rsid w:val="00596610"/>
    <w:rsid w:val="00596B83"/>
    <w:rsid w:val="00597230"/>
    <w:rsid w:val="0059755E"/>
    <w:rsid w:val="005A1A82"/>
    <w:rsid w:val="005A1B46"/>
    <w:rsid w:val="005A2DF2"/>
    <w:rsid w:val="005A32CC"/>
    <w:rsid w:val="005A3A1F"/>
    <w:rsid w:val="005A4D94"/>
    <w:rsid w:val="005A5549"/>
    <w:rsid w:val="005A6CE3"/>
    <w:rsid w:val="005A7AA2"/>
    <w:rsid w:val="005A7ECB"/>
    <w:rsid w:val="005B0031"/>
    <w:rsid w:val="005B04D3"/>
    <w:rsid w:val="005B16C9"/>
    <w:rsid w:val="005B2BBE"/>
    <w:rsid w:val="005B2C85"/>
    <w:rsid w:val="005B3A8C"/>
    <w:rsid w:val="005B55DD"/>
    <w:rsid w:val="005B60F9"/>
    <w:rsid w:val="005B67B5"/>
    <w:rsid w:val="005B7735"/>
    <w:rsid w:val="005B78D9"/>
    <w:rsid w:val="005C175D"/>
    <w:rsid w:val="005C217D"/>
    <w:rsid w:val="005C2B68"/>
    <w:rsid w:val="005C2DD0"/>
    <w:rsid w:val="005C3935"/>
    <w:rsid w:val="005C39D3"/>
    <w:rsid w:val="005C3B36"/>
    <w:rsid w:val="005C4DDC"/>
    <w:rsid w:val="005C67E4"/>
    <w:rsid w:val="005C6C68"/>
    <w:rsid w:val="005C720C"/>
    <w:rsid w:val="005D1C42"/>
    <w:rsid w:val="005D2915"/>
    <w:rsid w:val="005D2DD9"/>
    <w:rsid w:val="005D2EAA"/>
    <w:rsid w:val="005D2EAE"/>
    <w:rsid w:val="005D3C98"/>
    <w:rsid w:val="005D5CAB"/>
    <w:rsid w:val="005D6143"/>
    <w:rsid w:val="005D6A02"/>
    <w:rsid w:val="005D7926"/>
    <w:rsid w:val="005D7BE1"/>
    <w:rsid w:val="005E0C29"/>
    <w:rsid w:val="005E156C"/>
    <w:rsid w:val="005E1A94"/>
    <w:rsid w:val="005E2369"/>
    <w:rsid w:val="005E24E6"/>
    <w:rsid w:val="005E2BDF"/>
    <w:rsid w:val="005E35E6"/>
    <w:rsid w:val="005E36EA"/>
    <w:rsid w:val="005E4771"/>
    <w:rsid w:val="005E4C62"/>
    <w:rsid w:val="005E55F3"/>
    <w:rsid w:val="005E7524"/>
    <w:rsid w:val="005E78D8"/>
    <w:rsid w:val="005F08DC"/>
    <w:rsid w:val="005F0EAB"/>
    <w:rsid w:val="005F1293"/>
    <w:rsid w:val="005F294F"/>
    <w:rsid w:val="005F4030"/>
    <w:rsid w:val="005F457A"/>
    <w:rsid w:val="005F4DC0"/>
    <w:rsid w:val="005F58A5"/>
    <w:rsid w:val="005F6237"/>
    <w:rsid w:val="005F6C8E"/>
    <w:rsid w:val="00600005"/>
    <w:rsid w:val="00600BFC"/>
    <w:rsid w:val="00600EF2"/>
    <w:rsid w:val="0060253A"/>
    <w:rsid w:val="00602F18"/>
    <w:rsid w:val="00602FB4"/>
    <w:rsid w:val="0060365D"/>
    <w:rsid w:val="006037E6"/>
    <w:rsid w:val="00603EB9"/>
    <w:rsid w:val="006042BF"/>
    <w:rsid w:val="00604F8D"/>
    <w:rsid w:val="006056D6"/>
    <w:rsid w:val="0060577F"/>
    <w:rsid w:val="00605E9C"/>
    <w:rsid w:val="00606174"/>
    <w:rsid w:val="00606806"/>
    <w:rsid w:val="006068A8"/>
    <w:rsid w:val="006070B0"/>
    <w:rsid w:val="00607D0F"/>
    <w:rsid w:val="00610342"/>
    <w:rsid w:val="006119B3"/>
    <w:rsid w:val="00611D7E"/>
    <w:rsid w:val="006123AC"/>
    <w:rsid w:val="006141C6"/>
    <w:rsid w:val="006145E5"/>
    <w:rsid w:val="0061480E"/>
    <w:rsid w:val="00614851"/>
    <w:rsid w:val="00614B1B"/>
    <w:rsid w:val="00615830"/>
    <w:rsid w:val="00615958"/>
    <w:rsid w:val="00615E01"/>
    <w:rsid w:val="00616D56"/>
    <w:rsid w:val="00617B2A"/>
    <w:rsid w:val="00617BF9"/>
    <w:rsid w:val="00620211"/>
    <w:rsid w:val="00620803"/>
    <w:rsid w:val="006213E2"/>
    <w:rsid w:val="00621FB4"/>
    <w:rsid w:val="0062213F"/>
    <w:rsid w:val="006222A3"/>
    <w:rsid w:val="00622798"/>
    <w:rsid w:val="0062291E"/>
    <w:rsid w:val="0062353F"/>
    <w:rsid w:val="006247C9"/>
    <w:rsid w:val="00624D32"/>
    <w:rsid w:val="006256F8"/>
    <w:rsid w:val="0062773F"/>
    <w:rsid w:val="00627A33"/>
    <w:rsid w:val="00627B1F"/>
    <w:rsid w:val="00627D30"/>
    <w:rsid w:val="00627EC0"/>
    <w:rsid w:val="00630175"/>
    <w:rsid w:val="00630834"/>
    <w:rsid w:val="00630D6A"/>
    <w:rsid w:val="00630DCF"/>
    <w:rsid w:val="006312F4"/>
    <w:rsid w:val="00634F70"/>
    <w:rsid w:val="00635360"/>
    <w:rsid w:val="00636817"/>
    <w:rsid w:val="00636E6F"/>
    <w:rsid w:val="006372F2"/>
    <w:rsid w:val="00640283"/>
    <w:rsid w:val="00640704"/>
    <w:rsid w:val="0064080A"/>
    <w:rsid w:val="00640AB4"/>
    <w:rsid w:val="00641CEB"/>
    <w:rsid w:val="0064289A"/>
    <w:rsid w:val="006429FF"/>
    <w:rsid w:val="00642A5B"/>
    <w:rsid w:val="00643539"/>
    <w:rsid w:val="00644F97"/>
    <w:rsid w:val="00644FF5"/>
    <w:rsid w:val="00645449"/>
    <w:rsid w:val="00645DF6"/>
    <w:rsid w:val="0064667F"/>
    <w:rsid w:val="00646AAD"/>
    <w:rsid w:val="00646F1B"/>
    <w:rsid w:val="00650355"/>
    <w:rsid w:val="006505DF"/>
    <w:rsid w:val="00651F8B"/>
    <w:rsid w:val="006537A5"/>
    <w:rsid w:val="00654C39"/>
    <w:rsid w:val="00655C73"/>
    <w:rsid w:val="0065652A"/>
    <w:rsid w:val="006570B0"/>
    <w:rsid w:val="006572DA"/>
    <w:rsid w:val="0065781E"/>
    <w:rsid w:val="00657C23"/>
    <w:rsid w:val="00661771"/>
    <w:rsid w:val="00662EC1"/>
    <w:rsid w:val="00663359"/>
    <w:rsid w:val="00663365"/>
    <w:rsid w:val="00663D9D"/>
    <w:rsid w:val="006641B5"/>
    <w:rsid w:val="00664D94"/>
    <w:rsid w:val="006658FA"/>
    <w:rsid w:val="0067157F"/>
    <w:rsid w:val="006730AC"/>
    <w:rsid w:val="00673BE9"/>
    <w:rsid w:val="00673C8B"/>
    <w:rsid w:val="00673F0A"/>
    <w:rsid w:val="00674027"/>
    <w:rsid w:val="006749D8"/>
    <w:rsid w:val="00675BAD"/>
    <w:rsid w:val="00676CFC"/>
    <w:rsid w:val="00676DA9"/>
    <w:rsid w:val="00676E00"/>
    <w:rsid w:val="00681A25"/>
    <w:rsid w:val="00683119"/>
    <w:rsid w:val="006832AA"/>
    <w:rsid w:val="00684458"/>
    <w:rsid w:val="00684AC7"/>
    <w:rsid w:val="006857F9"/>
    <w:rsid w:val="00685963"/>
    <w:rsid w:val="0069152A"/>
    <w:rsid w:val="006916FC"/>
    <w:rsid w:val="00691902"/>
    <w:rsid w:val="0069225A"/>
    <w:rsid w:val="0069270E"/>
    <w:rsid w:val="00692768"/>
    <w:rsid w:val="00692EE5"/>
    <w:rsid w:val="0069316C"/>
    <w:rsid w:val="006931FB"/>
    <w:rsid w:val="0069354C"/>
    <w:rsid w:val="00693621"/>
    <w:rsid w:val="00694714"/>
    <w:rsid w:val="006955B8"/>
    <w:rsid w:val="00695812"/>
    <w:rsid w:val="00695C9D"/>
    <w:rsid w:val="00696AF8"/>
    <w:rsid w:val="006A0127"/>
    <w:rsid w:val="006A1386"/>
    <w:rsid w:val="006A25CF"/>
    <w:rsid w:val="006A3588"/>
    <w:rsid w:val="006A38B9"/>
    <w:rsid w:val="006A3E6E"/>
    <w:rsid w:val="006A4630"/>
    <w:rsid w:val="006A52CF"/>
    <w:rsid w:val="006A5F3C"/>
    <w:rsid w:val="006A7713"/>
    <w:rsid w:val="006A7D6F"/>
    <w:rsid w:val="006B0CC3"/>
    <w:rsid w:val="006B1379"/>
    <w:rsid w:val="006B1796"/>
    <w:rsid w:val="006B1AD1"/>
    <w:rsid w:val="006B223F"/>
    <w:rsid w:val="006B3DAD"/>
    <w:rsid w:val="006B58FD"/>
    <w:rsid w:val="006B6E51"/>
    <w:rsid w:val="006B7A6B"/>
    <w:rsid w:val="006C05C1"/>
    <w:rsid w:val="006C062C"/>
    <w:rsid w:val="006C09A2"/>
    <w:rsid w:val="006C26B1"/>
    <w:rsid w:val="006C2ACE"/>
    <w:rsid w:val="006C395E"/>
    <w:rsid w:val="006C3D99"/>
    <w:rsid w:val="006C42F6"/>
    <w:rsid w:val="006C5255"/>
    <w:rsid w:val="006C5CCD"/>
    <w:rsid w:val="006C6882"/>
    <w:rsid w:val="006C6886"/>
    <w:rsid w:val="006C72DF"/>
    <w:rsid w:val="006C7B98"/>
    <w:rsid w:val="006C7F71"/>
    <w:rsid w:val="006D053A"/>
    <w:rsid w:val="006D064C"/>
    <w:rsid w:val="006D0F12"/>
    <w:rsid w:val="006D17AF"/>
    <w:rsid w:val="006D21A7"/>
    <w:rsid w:val="006D2612"/>
    <w:rsid w:val="006D2FBB"/>
    <w:rsid w:val="006D3D2A"/>
    <w:rsid w:val="006D3DAF"/>
    <w:rsid w:val="006D3F9B"/>
    <w:rsid w:val="006D3FA2"/>
    <w:rsid w:val="006D4A92"/>
    <w:rsid w:val="006D6F14"/>
    <w:rsid w:val="006D714B"/>
    <w:rsid w:val="006D7F11"/>
    <w:rsid w:val="006E05CA"/>
    <w:rsid w:val="006E0C0A"/>
    <w:rsid w:val="006E1397"/>
    <w:rsid w:val="006E188C"/>
    <w:rsid w:val="006E2BBD"/>
    <w:rsid w:val="006E2FDC"/>
    <w:rsid w:val="006E3A41"/>
    <w:rsid w:val="006E49F4"/>
    <w:rsid w:val="006E506D"/>
    <w:rsid w:val="006E5CC1"/>
    <w:rsid w:val="006E649C"/>
    <w:rsid w:val="006E6CC1"/>
    <w:rsid w:val="006E765F"/>
    <w:rsid w:val="006F0305"/>
    <w:rsid w:val="006F0A44"/>
    <w:rsid w:val="006F100B"/>
    <w:rsid w:val="006F1552"/>
    <w:rsid w:val="006F20FA"/>
    <w:rsid w:val="006F29FF"/>
    <w:rsid w:val="006F3248"/>
    <w:rsid w:val="006F36BB"/>
    <w:rsid w:val="006F38C1"/>
    <w:rsid w:val="006F44BB"/>
    <w:rsid w:val="006F4D70"/>
    <w:rsid w:val="006F5B82"/>
    <w:rsid w:val="006F6783"/>
    <w:rsid w:val="006F6D51"/>
    <w:rsid w:val="006F7030"/>
    <w:rsid w:val="006F7202"/>
    <w:rsid w:val="006F7EE3"/>
    <w:rsid w:val="0070048E"/>
    <w:rsid w:val="007023BF"/>
    <w:rsid w:val="00702EC8"/>
    <w:rsid w:val="00703164"/>
    <w:rsid w:val="007043F2"/>
    <w:rsid w:val="00704450"/>
    <w:rsid w:val="00704F54"/>
    <w:rsid w:val="00705D2D"/>
    <w:rsid w:val="0070685A"/>
    <w:rsid w:val="007069A8"/>
    <w:rsid w:val="007069B0"/>
    <w:rsid w:val="00707BF1"/>
    <w:rsid w:val="007102ED"/>
    <w:rsid w:val="00710E6B"/>
    <w:rsid w:val="0071204A"/>
    <w:rsid w:val="007124D8"/>
    <w:rsid w:val="00712610"/>
    <w:rsid w:val="007127F6"/>
    <w:rsid w:val="00712983"/>
    <w:rsid w:val="00713877"/>
    <w:rsid w:val="0071425C"/>
    <w:rsid w:val="00715F9A"/>
    <w:rsid w:val="00717D98"/>
    <w:rsid w:val="00717F66"/>
    <w:rsid w:val="00720410"/>
    <w:rsid w:val="00720A3D"/>
    <w:rsid w:val="00720E6B"/>
    <w:rsid w:val="00720EF7"/>
    <w:rsid w:val="00721F98"/>
    <w:rsid w:val="00722181"/>
    <w:rsid w:val="007229DF"/>
    <w:rsid w:val="0072376A"/>
    <w:rsid w:val="00724147"/>
    <w:rsid w:val="00724789"/>
    <w:rsid w:val="007251C2"/>
    <w:rsid w:val="007259C5"/>
    <w:rsid w:val="00725E85"/>
    <w:rsid w:val="00727E05"/>
    <w:rsid w:val="00731AF1"/>
    <w:rsid w:val="00732235"/>
    <w:rsid w:val="00732927"/>
    <w:rsid w:val="00732DBE"/>
    <w:rsid w:val="007334D3"/>
    <w:rsid w:val="0073396B"/>
    <w:rsid w:val="00734718"/>
    <w:rsid w:val="007347A9"/>
    <w:rsid w:val="00734A9F"/>
    <w:rsid w:val="0073586B"/>
    <w:rsid w:val="00735913"/>
    <w:rsid w:val="00735C86"/>
    <w:rsid w:val="00736551"/>
    <w:rsid w:val="00736E0E"/>
    <w:rsid w:val="00736FB3"/>
    <w:rsid w:val="00737043"/>
    <w:rsid w:val="007375FE"/>
    <w:rsid w:val="00737D98"/>
    <w:rsid w:val="00742D34"/>
    <w:rsid w:val="007455F6"/>
    <w:rsid w:val="00746483"/>
    <w:rsid w:val="0074724C"/>
    <w:rsid w:val="00751356"/>
    <w:rsid w:val="0075153D"/>
    <w:rsid w:val="007515D3"/>
    <w:rsid w:val="00751C50"/>
    <w:rsid w:val="007520BE"/>
    <w:rsid w:val="00752260"/>
    <w:rsid w:val="00753CF4"/>
    <w:rsid w:val="007548E6"/>
    <w:rsid w:val="0075505A"/>
    <w:rsid w:val="0075554B"/>
    <w:rsid w:val="00755E6C"/>
    <w:rsid w:val="00756226"/>
    <w:rsid w:val="00756471"/>
    <w:rsid w:val="007568CA"/>
    <w:rsid w:val="00762BC5"/>
    <w:rsid w:val="00762D54"/>
    <w:rsid w:val="0076363C"/>
    <w:rsid w:val="00764318"/>
    <w:rsid w:val="0076449D"/>
    <w:rsid w:val="00765615"/>
    <w:rsid w:val="007660F6"/>
    <w:rsid w:val="00767B68"/>
    <w:rsid w:val="007700BC"/>
    <w:rsid w:val="00771E1F"/>
    <w:rsid w:val="00771E81"/>
    <w:rsid w:val="00771E93"/>
    <w:rsid w:val="007725E1"/>
    <w:rsid w:val="00772D70"/>
    <w:rsid w:val="007736E1"/>
    <w:rsid w:val="00774589"/>
    <w:rsid w:val="00774F47"/>
    <w:rsid w:val="00776504"/>
    <w:rsid w:val="00776E47"/>
    <w:rsid w:val="00777962"/>
    <w:rsid w:val="00777B91"/>
    <w:rsid w:val="00781A1F"/>
    <w:rsid w:val="00783608"/>
    <w:rsid w:val="00786E28"/>
    <w:rsid w:val="00786F1A"/>
    <w:rsid w:val="007877AE"/>
    <w:rsid w:val="0079028B"/>
    <w:rsid w:val="00790535"/>
    <w:rsid w:val="007914F1"/>
    <w:rsid w:val="00791722"/>
    <w:rsid w:val="00791EA0"/>
    <w:rsid w:val="00793122"/>
    <w:rsid w:val="007932A3"/>
    <w:rsid w:val="00793D82"/>
    <w:rsid w:val="00793EE8"/>
    <w:rsid w:val="00795448"/>
    <w:rsid w:val="00795CE8"/>
    <w:rsid w:val="0079685A"/>
    <w:rsid w:val="00796A9C"/>
    <w:rsid w:val="00796F2E"/>
    <w:rsid w:val="007A0294"/>
    <w:rsid w:val="007A0394"/>
    <w:rsid w:val="007A31E5"/>
    <w:rsid w:val="007A398A"/>
    <w:rsid w:val="007A3D87"/>
    <w:rsid w:val="007A4B2A"/>
    <w:rsid w:val="007A4C30"/>
    <w:rsid w:val="007A525B"/>
    <w:rsid w:val="007A58EE"/>
    <w:rsid w:val="007A5B51"/>
    <w:rsid w:val="007A5DFB"/>
    <w:rsid w:val="007A67C0"/>
    <w:rsid w:val="007A7024"/>
    <w:rsid w:val="007B0057"/>
    <w:rsid w:val="007B072D"/>
    <w:rsid w:val="007B1F6C"/>
    <w:rsid w:val="007B223A"/>
    <w:rsid w:val="007B2F31"/>
    <w:rsid w:val="007B3D94"/>
    <w:rsid w:val="007B3DBB"/>
    <w:rsid w:val="007B566C"/>
    <w:rsid w:val="007B5DA1"/>
    <w:rsid w:val="007B6643"/>
    <w:rsid w:val="007B6A19"/>
    <w:rsid w:val="007B725E"/>
    <w:rsid w:val="007B73E0"/>
    <w:rsid w:val="007B7AD5"/>
    <w:rsid w:val="007B7BF8"/>
    <w:rsid w:val="007B7F22"/>
    <w:rsid w:val="007B7F5C"/>
    <w:rsid w:val="007C0AAD"/>
    <w:rsid w:val="007C1116"/>
    <w:rsid w:val="007C1CDA"/>
    <w:rsid w:val="007C241F"/>
    <w:rsid w:val="007C42E9"/>
    <w:rsid w:val="007C44F8"/>
    <w:rsid w:val="007C455D"/>
    <w:rsid w:val="007C4FBA"/>
    <w:rsid w:val="007C5E24"/>
    <w:rsid w:val="007C69C4"/>
    <w:rsid w:val="007C70B1"/>
    <w:rsid w:val="007D0426"/>
    <w:rsid w:val="007D06EA"/>
    <w:rsid w:val="007D0841"/>
    <w:rsid w:val="007D130E"/>
    <w:rsid w:val="007D2BF3"/>
    <w:rsid w:val="007D43BE"/>
    <w:rsid w:val="007D495D"/>
    <w:rsid w:val="007D55C1"/>
    <w:rsid w:val="007D5658"/>
    <w:rsid w:val="007D5E79"/>
    <w:rsid w:val="007D6CC6"/>
    <w:rsid w:val="007D6F45"/>
    <w:rsid w:val="007D7093"/>
    <w:rsid w:val="007E1508"/>
    <w:rsid w:val="007E19DC"/>
    <w:rsid w:val="007E1C5A"/>
    <w:rsid w:val="007E331E"/>
    <w:rsid w:val="007E35BD"/>
    <w:rsid w:val="007E44D3"/>
    <w:rsid w:val="007E553C"/>
    <w:rsid w:val="007E56CD"/>
    <w:rsid w:val="007E6247"/>
    <w:rsid w:val="007E6B6A"/>
    <w:rsid w:val="007E6BE1"/>
    <w:rsid w:val="007E730A"/>
    <w:rsid w:val="007E73C4"/>
    <w:rsid w:val="007F02EB"/>
    <w:rsid w:val="007F0D75"/>
    <w:rsid w:val="007F1D44"/>
    <w:rsid w:val="007F2066"/>
    <w:rsid w:val="007F20A8"/>
    <w:rsid w:val="007F3414"/>
    <w:rsid w:val="007F3ABE"/>
    <w:rsid w:val="007F4EAA"/>
    <w:rsid w:val="007F5415"/>
    <w:rsid w:val="007F5833"/>
    <w:rsid w:val="007F6A42"/>
    <w:rsid w:val="007F72B7"/>
    <w:rsid w:val="00800697"/>
    <w:rsid w:val="00800AC4"/>
    <w:rsid w:val="008011D3"/>
    <w:rsid w:val="008014B0"/>
    <w:rsid w:val="008017D8"/>
    <w:rsid w:val="00801D59"/>
    <w:rsid w:val="0080755D"/>
    <w:rsid w:val="00807B7E"/>
    <w:rsid w:val="0081146A"/>
    <w:rsid w:val="008115C3"/>
    <w:rsid w:val="00811C13"/>
    <w:rsid w:val="008121D2"/>
    <w:rsid w:val="00812455"/>
    <w:rsid w:val="0081294F"/>
    <w:rsid w:val="00812CB4"/>
    <w:rsid w:val="008138C6"/>
    <w:rsid w:val="00814263"/>
    <w:rsid w:val="00816B50"/>
    <w:rsid w:val="00816BFA"/>
    <w:rsid w:val="00817502"/>
    <w:rsid w:val="0082121F"/>
    <w:rsid w:val="00821449"/>
    <w:rsid w:val="00823C5E"/>
    <w:rsid w:val="00824D7A"/>
    <w:rsid w:val="008261BE"/>
    <w:rsid w:val="008267BA"/>
    <w:rsid w:val="0083070D"/>
    <w:rsid w:val="0083132B"/>
    <w:rsid w:val="008323BC"/>
    <w:rsid w:val="00832484"/>
    <w:rsid w:val="00832C37"/>
    <w:rsid w:val="00832FC5"/>
    <w:rsid w:val="00833D5E"/>
    <w:rsid w:val="00834680"/>
    <w:rsid w:val="008349BD"/>
    <w:rsid w:val="00834F42"/>
    <w:rsid w:val="0083660D"/>
    <w:rsid w:val="008370B2"/>
    <w:rsid w:val="00837672"/>
    <w:rsid w:val="00837C16"/>
    <w:rsid w:val="00840430"/>
    <w:rsid w:val="00841122"/>
    <w:rsid w:val="008420E2"/>
    <w:rsid w:val="008427EC"/>
    <w:rsid w:val="00843277"/>
    <w:rsid w:val="00843283"/>
    <w:rsid w:val="00843608"/>
    <w:rsid w:val="00843CE8"/>
    <w:rsid w:val="00844481"/>
    <w:rsid w:val="00844AAD"/>
    <w:rsid w:val="00845342"/>
    <w:rsid w:val="00850A91"/>
    <w:rsid w:val="00852CC7"/>
    <w:rsid w:val="00853B38"/>
    <w:rsid w:val="00853BB3"/>
    <w:rsid w:val="00855293"/>
    <w:rsid w:val="00855AA8"/>
    <w:rsid w:val="00855BC1"/>
    <w:rsid w:val="00855BFE"/>
    <w:rsid w:val="00855C48"/>
    <w:rsid w:val="00855FD7"/>
    <w:rsid w:val="00857494"/>
    <w:rsid w:val="00857628"/>
    <w:rsid w:val="0085771D"/>
    <w:rsid w:val="008579AD"/>
    <w:rsid w:val="00860467"/>
    <w:rsid w:val="008605F1"/>
    <w:rsid w:val="00860F43"/>
    <w:rsid w:val="0086103D"/>
    <w:rsid w:val="008612FA"/>
    <w:rsid w:val="008624CF"/>
    <w:rsid w:val="00863373"/>
    <w:rsid w:val="00863BFF"/>
    <w:rsid w:val="00863F94"/>
    <w:rsid w:val="0086406A"/>
    <w:rsid w:val="00865038"/>
    <w:rsid w:val="00865D75"/>
    <w:rsid w:val="008664C7"/>
    <w:rsid w:val="00867B33"/>
    <w:rsid w:val="008702CA"/>
    <w:rsid w:val="00870464"/>
    <w:rsid w:val="00871707"/>
    <w:rsid w:val="00871A81"/>
    <w:rsid w:val="00872E48"/>
    <w:rsid w:val="008739B3"/>
    <w:rsid w:val="008743AD"/>
    <w:rsid w:val="00874D5F"/>
    <w:rsid w:val="00875C8A"/>
    <w:rsid w:val="00875FB1"/>
    <w:rsid w:val="00876240"/>
    <w:rsid w:val="00877848"/>
    <w:rsid w:val="008779AE"/>
    <w:rsid w:val="00877C91"/>
    <w:rsid w:val="008806C4"/>
    <w:rsid w:val="00880F67"/>
    <w:rsid w:val="00881D08"/>
    <w:rsid w:val="008846ED"/>
    <w:rsid w:val="00884E0D"/>
    <w:rsid w:val="00887294"/>
    <w:rsid w:val="0088791F"/>
    <w:rsid w:val="0089075E"/>
    <w:rsid w:val="00890C28"/>
    <w:rsid w:val="00890F88"/>
    <w:rsid w:val="00896089"/>
    <w:rsid w:val="00897984"/>
    <w:rsid w:val="00897C93"/>
    <w:rsid w:val="00897F40"/>
    <w:rsid w:val="008A095C"/>
    <w:rsid w:val="008A0C9F"/>
    <w:rsid w:val="008A0DB6"/>
    <w:rsid w:val="008A0DBB"/>
    <w:rsid w:val="008A0F50"/>
    <w:rsid w:val="008A1118"/>
    <w:rsid w:val="008A1347"/>
    <w:rsid w:val="008A2C9E"/>
    <w:rsid w:val="008A3063"/>
    <w:rsid w:val="008A3259"/>
    <w:rsid w:val="008A4650"/>
    <w:rsid w:val="008A78DF"/>
    <w:rsid w:val="008B0360"/>
    <w:rsid w:val="008B05E5"/>
    <w:rsid w:val="008B100A"/>
    <w:rsid w:val="008B2F40"/>
    <w:rsid w:val="008B3296"/>
    <w:rsid w:val="008B433B"/>
    <w:rsid w:val="008B4A95"/>
    <w:rsid w:val="008B5BDC"/>
    <w:rsid w:val="008B5DB2"/>
    <w:rsid w:val="008B5EA5"/>
    <w:rsid w:val="008B63BD"/>
    <w:rsid w:val="008B6F44"/>
    <w:rsid w:val="008B738F"/>
    <w:rsid w:val="008B7B80"/>
    <w:rsid w:val="008B7F09"/>
    <w:rsid w:val="008C05AD"/>
    <w:rsid w:val="008C2FAC"/>
    <w:rsid w:val="008C394B"/>
    <w:rsid w:val="008C40FC"/>
    <w:rsid w:val="008C647A"/>
    <w:rsid w:val="008C6C60"/>
    <w:rsid w:val="008D0122"/>
    <w:rsid w:val="008D1FEA"/>
    <w:rsid w:val="008D2449"/>
    <w:rsid w:val="008D28D8"/>
    <w:rsid w:val="008D3085"/>
    <w:rsid w:val="008D327C"/>
    <w:rsid w:val="008D3C0F"/>
    <w:rsid w:val="008D3E24"/>
    <w:rsid w:val="008D6CE6"/>
    <w:rsid w:val="008D712F"/>
    <w:rsid w:val="008E0421"/>
    <w:rsid w:val="008E186B"/>
    <w:rsid w:val="008E1C9F"/>
    <w:rsid w:val="008E2A9E"/>
    <w:rsid w:val="008E2B4B"/>
    <w:rsid w:val="008E2F08"/>
    <w:rsid w:val="008E30B2"/>
    <w:rsid w:val="008E336E"/>
    <w:rsid w:val="008E3F79"/>
    <w:rsid w:val="008E4F85"/>
    <w:rsid w:val="008E5228"/>
    <w:rsid w:val="008E5261"/>
    <w:rsid w:val="008E63A9"/>
    <w:rsid w:val="008E6E98"/>
    <w:rsid w:val="008E6F5D"/>
    <w:rsid w:val="008E74CC"/>
    <w:rsid w:val="008E7AED"/>
    <w:rsid w:val="008E7B8F"/>
    <w:rsid w:val="008E7F69"/>
    <w:rsid w:val="008F014D"/>
    <w:rsid w:val="008F0D55"/>
    <w:rsid w:val="008F2434"/>
    <w:rsid w:val="008F29BB"/>
    <w:rsid w:val="008F2F9A"/>
    <w:rsid w:val="008F34F5"/>
    <w:rsid w:val="008F3788"/>
    <w:rsid w:val="008F3BE4"/>
    <w:rsid w:val="008F516F"/>
    <w:rsid w:val="008F536F"/>
    <w:rsid w:val="008F5CF0"/>
    <w:rsid w:val="008F620F"/>
    <w:rsid w:val="008F7613"/>
    <w:rsid w:val="00901079"/>
    <w:rsid w:val="00901CA2"/>
    <w:rsid w:val="009020D4"/>
    <w:rsid w:val="009030CB"/>
    <w:rsid w:val="00904A6D"/>
    <w:rsid w:val="009052A7"/>
    <w:rsid w:val="00905A87"/>
    <w:rsid w:val="00906035"/>
    <w:rsid w:val="0090697C"/>
    <w:rsid w:val="00906ADC"/>
    <w:rsid w:val="00906D88"/>
    <w:rsid w:val="00907430"/>
    <w:rsid w:val="00907466"/>
    <w:rsid w:val="0090772B"/>
    <w:rsid w:val="00910D31"/>
    <w:rsid w:val="00910D98"/>
    <w:rsid w:val="00911DB6"/>
    <w:rsid w:val="009125BC"/>
    <w:rsid w:val="00913E89"/>
    <w:rsid w:val="009143E0"/>
    <w:rsid w:val="009144A7"/>
    <w:rsid w:val="00915E17"/>
    <w:rsid w:val="00916CD6"/>
    <w:rsid w:val="00916FA0"/>
    <w:rsid w:val="009176BE"/>
    <w:rsid w:val="00917D8E"/>
    <w:rsid w:val="00920297"/>
    <w:rsid w:val="00921510"/>
    <w:rsid w:val="009216CD"/>
    <w:rsid w:val="009236B9"/>
    <w:rsid w:val="00923CF4"/>
    <w:rsid w:val="009244DD"/>
    <w:rsid w:val="00924A03"/>
    <w:rsid w:val="009265AF"/>
    <w:rsid w:val="009265F6"/>
    <w:rsid w:val="00926A0B"/>
    <w:rsid w:val="00930981"/>
    <w:rsid w:val="00931BC2"/>
    <w:rsid w:val="0093243A"/>
    <w:rsid w:val="00932F1F"/>
    <w:rsid w:val="00933BEB"/>
    <w:rsid w:val="009347A5"/>
    <w:rsid w:val="009355B1"/>
    <w:rsid w:val="00935D2A"/>
    <w:rsid w:val="00935F12"/>
    <w:rsid w:val="00936481"/>
    <w:rsid w:val="00936C2E"/>
    <w:rsid w:val="00936D71"/>
    <w:rsid w:val="00936D8F"/>
    <w:rsid w:val="009370D9"/>
    <w:rsid w:val="00937C40"/>
    <w:rsid w:val="00937F47"/>
    <w:rsid w:val="0094189A"/>
    <w:rsid w:val="00941E02"/>
    <w:rsid w:val="00941FEC"/>
    <w:rsid w:val="009427C3"/>
    <w:rsid w:val="00943002"/>
    <w:rsid w:val="00943049"/>
    <w:rsid w:val="0094387B"/>
    <w:rsid w:val="00943D17"/>
    <w:rsid w:val="009452B0"/>
    <w:rsid w:val="009455BF"/>
    <w:rsid w:val="0094598B"/>
    <w:rsid w:val="00945A90"/>
    <w:rsid w:val="00946609"/>
    <w:rsid w:val="00946B0A"/>
    <w:rsid w:val="009472B7"/>
    <w:rsid w:val="00947B56"/>
    <w:rsid w:val="00947D26"/>
    <w:rsid w:val="00950EC5"/>
    <w:rsid w:val="009510E0"/>
    <w:rsid w:val="009514EF"/>
    <w:rsid w:val="0095222B"/>
    <w:rsid w:val="00952292"/>
    <w:rsid w:val="00952409"/>
    <w:rsid w:val="009530E3"/>
    <w:rsid w:val="009535B8"/>
    <w:rsid w:val="00954226"/>
    <w:rsid w:val="00954B4B"/>
    <w:rsid w:val="00954B66"/>
    <w:rsid w:val="0095509E"/>
    <w:rsid w:val="009551FA"/>
    <w:rsid w:val="00956E16"/>
    <w:rsid w:val="009600C1"/>
    <w:rsid w:val="00960113"/>
    <w:rsid w:val="00960A80"/>
    <w:rsid w:val="009615FD"/>
    <w:rsid w:val="009627F8"/>
    <w:rsid w:val="00962A76"/>
    <w:rsid w:val="009637AE"/>
    <w:rsid w:val="0096393E"/>
    <w:rsid w:val="00963D2C"/>
    <w:rsid w:val="009640F2"/>
    <w:rsid w:val="00964249"/>
    <w:rsid w:val="00964992"/>
    <w:rsid w:val="00966427"/>
    <w:rsid w:val="00966B9F"/>
    <w:rsid w:val="00966D94"/>
    <w:rsid w:val="00967004"/>
    <w:rsid w:val="00967842"/>
    <w:rsid w:val="00970403"/>
    <w:rsid w:val="009705E5"/>
    <w:rsid w:val="0097103A"/>
    <w:rsid w:val="00971AD8"/>
    <w:rsid w:val="00971C57"/>
    <w:rsid w:val="00972986"/>
    <w:rsid w:val="00973175"/>
    <w:rsid w:val="00973421"/>
    <w:rsid w:val="00973885"/>
    <w:rsid w:val="00973AD0"/>
    <w:rsid w:val="00973CEA"/>
    <w:rsid w:val="00973D78"/>
    <w:rsid w:val="00973EB0"/>
    <w:rsid w:val="00974101"/>
    <w:rsid w:val="0097471B"/>
    <w:rsid w:val="00975B60"/>
    <w:rsid w:val="009769E7"/>
    <w:rsid w:val="00976E0B"/>
    <w:rsid w:val="009770BB"/>
    <w:rsid w:val="009775E4"/>
    <w:rsid w:val="00980E42"/>
    <w:rsid w:val="00981CD2"/>
    <w:rsid w:val="00981D67"/>
    <w:rsid w:val="00981E93"/>
    <w:rsid w:val="009825C7"/>
    <w:rsid w:val="009832C9"/>
    <w:rsid w:val="00984489"/>
    <w:rsid w:val="00984B8D"/>
    <w:rsid w:val="00985014"/>
    <w:rsid w:val="0098505E"/>
    <w:rsid w:val="00985D9A"/>
    <w:rsid w:val="00991B50"/>
    <w:rsid w:val="00992925"/>
    <w:rsid w:val="00995481"/>
    <w:rsid w:val="00995C41"/>
    <w:rsid w:val="00995E12"/>
    <w:rsid w:val="00996974"/>
    <w:rsid w:val="00996EEA"/>
    <w:rsid w:val="00997F50"/>
    <w:rsid w:val="009A22FC"/>
    <w:rsid w:val="009A254D"/>
    <w:rsid w:val="009A2B3F"/>
    <w:rsid w:val="009A3DE0"/>
    <w:rsid w:val="009A4294"/>
    <w:rsid w:val="009A46B9"/>
    <w:rsid w:val="009A5579"/>
    <w:rsid w:val="009A6A8C"/>
    <w:rsid w:val="009A6B80"/>
    <w:rsid w:val="009A7C27"/>
    <w:rsid w:val="009B0435"/>
    <w:rsid w:val="009B04D1"/>
    <w:rsid w:val="009B467D"/>
    <w:rsid w:val="009B4956"/>
    <w:rsid w:val="009B4A15"/>
    <w:rsid w:val="009B4F4B"/>
    <w:rsid w:val="009B5E21"/>
    <w:rsid w:val="009B5F2B"/>
    <w:rsid w:val="009B76CB"/>
    <w:rsid w:val="009C01E7"/>
    <w:rsid w:val="009C03B6"/>
    <w:rsid w:val="009C0723"/>
    <w:rsid w:val="009C0B4D"/>
    <w:rsid w:val="009C11CD"/>
    <w:rsid w:val="009C2F87"/>
    <w:rsid w:val="009C304A"/>
    <w:rsid w:val="009C3B33"/>
    <w:rsid w:val="009C4E92"/>
    <w:rsid w:val="009C4EE6"/>
    <w:rsid w:val="009C57E8"/>
    <w:rsid w:val="009C5C74"/>
    <w:rsid w:val="009C5FB3"/>
    <w:rsid w:val="009C6EB3"/>
    <w:rsid w:val="009C7AC4"/>
    <w:rsid w:val="009D0BC9"/>
    <w:rsid w:val="009D0D96"/>
    <w:rsid w:val="009D1C19"/>
    <w:rsid w:val="009D3D83"/>
    <w:rsid w:val="009D4A8D"/>
    <w:rsid w:val="009D4CBC"/>
    <w:rsid w:val="009D5E53"/>
    <w:rsid w:val="009E0A7C"/>
    <w:rsid w:val="009E0DA5"/>
    <w:rsid w:val="009E1E17"/>
    <w:rsid w:val="009E236A"/>
    <w:rsid w:val="009E24D2"/>
    <w:rsid w:val="009E314D"/>
    <w:rsid w:val="009E33BD"/>
    <w:rsid w:val="009E3469"/>
    <w:rsid w:val="009E348E"/>
    <w:rsid w:val="009E4814"/>
    <w:rsid w:val="009E488C"/>
    <w:rsid w:val="009E58C9"/>
    <w:rsid w:val="009E5A84"/>
    <w:rsid w:val="009E5B8A"/>
    <w:rsid w:val="009E6446"/>
    <w:rsid w:val="009E6B61"/>
    <w:rsid w:val="009E6E97"/>
    <w:rsid w:val="009E744B"/>
    <w:rsid w:val="009E7AD2"/>
    <w:rsid w:val="009F0124"/>
    <w:rsid w:val="009F021C"/>
    <w:rsid w:val="009F2B94"/>
    <w:rsid w:val="009F325B"/>
    <w:rsid w:val="009F4FBA"/>
    <w:rsid w:val="009F71FB"/>
    <w:rsid w:val="00A00861"/>
    <w:rsid w:val="00A00DC5"/>
    <w:rsid w:val="00A00F8D"/>
    <w:rsid w:val="00A01DFA"/>
    <w:rsid w:val="00A02067"/>
    <w:rsid w:val="00A038B8"/>
    <w:rsid w:val="00A03964"/>
    <w:rsid w:val="00A042C4"/>
    <w:rsid w:val="00A05AF4"/>
    <w:rsid w:val="00A05BC4"/>
    <w:rsid w:val="00A05F68"/>
    <w:rsid w:val="00A06E5A"/>
    <w:rsid w:val="00A0788E"/>
    <w:rsid w:val="00A0793A"/>
    <w:rsid w:val="00A10855"/>
    <w:rsid w:val="00A11DDE"/>
    <w:rsid w:val="00A12AF0"/>
    <w:rsid w:val="00A13016"/>
    <w:rsid w:val="00A13432"/>
    <w:rsid w:val="00A13E52"/>
    <w:rsid w:val="00A1401E"/>
    <w:rsid w:val="00A14962"/>
    <w:rsid w:val="00A14AA9"/>
    <w:rsid w:val="00A15484"/>
    <w:rsid w:val="00A15A07"/>
    <w:rsid w:val="00A16530"/>
    <w:rsid w:val="00A16805"/>
    <w:rsid w:val="00A17260"/>
    <w:rsid w:val="00A17747"/>
    <w:rsid w:val="00A17C53"/>
    <w:rsid w:val="00A20989"/>
    <w:rsid w:val="00A22684"/>
    <w:rsid w:val="00A22810"/>
    <w:rsid w:val="00A2346F"/>
    <w:rsid w:val="00A23ED9"/>
    <w:rsid w:val="00A240AD"/>
    <w:rsid w:val="00A244DE"/>
    <w:rsid w:val="00A24B45"/>
    <w:rsid w:val="00A24BF9"/>
    <w:rsid w:val="00A252E4"/>
    <w:rsid w:val="00A25538"/>
    <w:rsid w:val="00A2691F"/>
    <w:rsid w:val="00A26F2D"/>
    <w:rsid w:val="00A271AE"/>
    <w:rsid w:val="00A31627"/>
    <w:rsid w:val="00A3205A"/>
    <w:rsid w:val="00A3246B"/>
    <w:rsid w:val="00A32766"/>
    <w:rsid w:val="00A337D5"/>
    <w:rsid w:val="00A33803"/>
    <w:rsid w:val="00A34DB8"/>
    <w:rsid w:val="00A351C5"/>
    <w:rsid w:val="00A3644B"/>
    <w:rsid w:val="00A37FE1"/>
    <w:rsid w:val="00A402B3"/>
    <w:rsid w:val="00A40B45"/>
    <w:rsid w:val="00A40E0B"/>
    <w:rsid w:val="00A411A7"/>
    <w:rsid w:val="00A41FE3"/>
    <w:rsid w:val="00A4227E"/>
    <w:rsid w:val="00A42834"/>
    <w:rsid w:val="00A42AFD"/>
    <w:rsid w:val="00A42B7C"/>
    <w:rsid w:val="00A43083"/>
    <w:rsid w:val="00A4338A"/>
    <w:rsid w:val="00A436E2"/>
    <w:rsid w:val="00A45D98"/>
    <w:rsid w:val="00A4656C"/>
    <w:rsid w:val="00A469F9"/>
    <w:rsid w:val="00A46A0C"/>
    <w:rsid w:val="00A47142"/>
    <w:rsid w:val="00A502DD"/>
    <w:rsid w:val="00A503B6"/>
    <w:rsid w:val="00A50C4E"/>
    <w:rsid w:val="00A513FA"/>
    <w:rsid w:val="00A52720"/>
    <w:rsid w:val="00A54057"/>
    <w:rsid w:val="00A544B1"/>
    <w:rsid w:val="00A54715"/>
    <w:rsid w:val="00A550E3"/>
    <w:rsid w:val="00A6021E"/>
    <w:rsid w:val="00A60678"/>
    <w:rsid w:val="00A61426"/>
    <w:rsid w:val="00A61F64"/>
    <w:rsid w:val="00A620EF"/>
    <w:rsid w:val="00A62161"/>
    <w:rsid w:val="00A62204"/>
    <w:rsid w:val="00A624C1"/>
    <w:rsid w:val="00A6413D"/>
    <w:rsid w:val="00A642C5"/>
    <w:rsid w:val="00A651CB"/>
    <w:rsid w:val="00A65259"/>
    <w:rsid w:val="00A70167"/>
    <w:rsid w:val="00A71B8E"/>
    <w:rsid w:val="00A71CE3"/>
    <w:rsid w:val="00A71DAB"/>
    <w:rsid w:val="00A73266"/>
    <w:rsid w:val="00A739A2"/>
    <w:rsid w:val="00A73B80"/>
    <w:rsid w:val="00A74C10"/>
    <w:rsid w:val="00A74DF3"/>
    <w:rsid w:val="00A75A67"/>
    <w:rsid w:val="00A75FAD"/>
    <w:rsid w:val="00A763A1"/>
    <w:rsid w:val="00A76BC1"/>
    <w:rsid w:val="00A76BD5"/>
    <w:rsid w:val="00A77727"/>
    <w:rsid w:val="00A804F4"/>
    <w:rsid w:val="00A811A4"/>
    <w:rsid w:val="00A81D7B"/>
    <w:rsid w:val="00A8309C"/>
    <w:rsid w:val="00A8355A"/>
    <w:rsid w:val="00A838FE"/>
    <w:rsid w:val="00A86B3F"/>
    <w:rsid w:val="00A90177"/>
    <w:rsid w:val="00A90F18"/>
    <w:rsid w:val="00A916A9"/>
    <w:rsid w:val="00A91A10"/>
    <w:rsid w:val="00A91F99"/>
    <w:rsid w:val="00A92A48"/>
    <w:rsid w:val="00A95563"/>
    <w:rsid w:val="00A958A1"/>
    <w:rsid w:val="00A96596"/>
    <w:rsid w:val="00AA166B"/>
    <w:rsid w:val="00AA1C6E"/>
    <w:rsid w:val="00AA279C"/>
    <w:rsid w:val="00AA2805"/>
    <w:rsid w:val="00AA39EA"/>
    <w:rsid w:val="00AA4643"/>
    <w:rsid w:val="00AA4D11"/>
    <w:rsid w:val="00AA5290"/>
    <w:rsid w:val="00AA58E7"/>
    <w:rsid w:val="00AA5C47"/>
    <w:rsid w:val="00AA5EAD"/>
    <w:rsid w:val="00AA783A"/>
    <w:rsid w:val="00AA793F"/>
    <w:rsid w:val="00AB1A12"/>
    <w:rsid w:val="00AB323F"/>
    <w:rsid w:val="00AB440E"/>
    <w:rsid w:val="00AB442A"/>
    <w:rsid w:val="00AB4527"/>
    <w:rsid w:val="00AB467D"/>
    <w:rsid w:val="00AB4694"/>
    <w:rsid w:val="00AB5397"/>
    <w:rsid w:val="00AB59F8"/>
    <w:rsid w:val="00AB5DDF"/>
    <w:rsid w:val="00AB6949"/>
    <w:rsid w:val="00AB6F72"/>
    <w:rsid w:val="00AB78F7"/>
    <w:rsid w:val="00AB7A62"/>
    <w:rsid w:val="00AC0109"/>
    <w:rsid w:val="00AC09F7"/>
    <w:rsid w:val="00AC0A17"/>
    <w:rsid w:val="00AC17B7"/>
    <w:rsid w:val="00AC1B9E"/>
    <w:rsid w:val="00AC2ADD"/>
    <w:rsid w:val="00AC36E7"/>
    <w:rsid w:val="00AC3C62"/>
    <w:rsid w:val="00AC4A3E"/>
    <w:rsid w:val="00AC5176"/>
    <w:rsid w:val="00AC6AED"/>
    <w:rsid w:val="00AC7015"/>
    <w:rsid w:val="00AC7BC5"/>
    <w:rsid w:val="00AD0A57"/>
    <w:rsid w:val="00AD0E77"/>
    <w:rsid w:val="00AD1F1B"/>
    <w:rsid w:val="00AD2F6F"/>
    <w:rsid w:val="00AD3B76"/>
    <w:rsid w:val="00AD526E"/>
    <w:rsid w:val="00AD5797"/>
    <w:rsid w:val="00AE0858"/>
    <w:rsid w:val="00AE0DEB"/>
    <w:rsid w:val="00AE1939"/>
    <w:rsid w:val="00AE1E37"/>
    <w:rsid w:val="00AE2C98"/>
    <w:rsid w:val="00AE31DB"/>
    <w:rsid w:val="00AE370F"/>
    <w:rsid w:val="00AE37DB"/>
    <w:rsid w:val="00AE3E9E"/>
    <w:rsid w:val="00AE46F0"/>
    <w:rsid w:val="00AE66D6"/>
    <w:rsid w:val="00AE7A32"/>
    <w:rsid w:val="00AE7D09"/>
    <w:rsid w:val="00AE7D68"/>
    <w:rsid w:val="00AE7F15"/>
    <w:rsid w:val="00AF019A"/>
    <w:rsid w:val="00AF0D54"/>
    <w:rsid w:val="00AF1552"/>
    <w:rsid w:val="00AF1593"/>
    <w:rsid w:val="00AF16A4"/>
    <w:rsid w:val="00AF349D"/>
    <w:rsid w:val="00AF4F4F"/>
    <w:rsid w:val="00AF54B1"/>
    <w:rsid w:val="00AF6E57"/>
    <w:rsid w:val="00AF6ECC"/>
    <w:rsid w:val="00AF7659"/>
    <w:rsid w:val="00AF76E8"/>
    <w:rsid w:val="00AF7814"/>
    <w:rsid w:val="00AF7BDE"/>
    <w:rsid w:val="00AF7C9D"/>
    <w:rsid w:val="00B007E9"/>
    <w:rsid w:val="00B0182C"/>
    <w:rsid w:val="00B019C1"/>
    <w:rsid w:val="00B0243E"/>
    <w:rsid w:val="00B058EF"/>
    <w:rsid w:val="00B06166"/>
    <w:rsid w:val="00B06D73"/>
    <w:rsid w:val="00B06EF7"/>
    <w:rsid w:val="00B10388"/>
    <w:rsid w:val="00B1087A"/>
    <w:rsid w:val="00B10CC0"/>
    <w:rsid w:val="00B123EB"/>
    <w:rsid w:val="00B138F4"/>
    <w:rsid w:val="00B14ACB"/>
    <w:rsid w:val="00B14B05"/>
    <w:rsid w:val="00B15ECE"/>
    <w:rsid w:val="00B162B5"/>
    <w:rsid w:val="00B164FF"/>
    <w:rsid w:val="00B170B1"/>
    <w:rsid w:val="00B17EB1"/>
    <w:rsid w:val="00B17FF4"/>
    <w:rsid w:val="00B21C1C"/>
    <w:rsid w:val="00B22562"/>
    <w:rsid w:val="00B228ED"/>
    <w:rsid w:val="00B237CB"/>
    <w:rsid w:val="00B23FB2"/>
    <w:rsid w:val="00B24169"/>
    <w:rsid w:val="00B24996"/>
    <w:rsid w:val="00B25630"/>
    <w:rsid w:val="00B25769"/>
    <w:rsid w:val="00B25841"/>
    <w:rsid w:val="00B25EBC"/>
    <w:rsid w:val="00B26C24"/>
    <w:rsid w:val="00B30255"/>
    <w:rsid w:val="00B31869"/>
    <w:rsid w:val="00B31CDC"/>
    <w:rsid w:val="00B32028"/>
    <w:rsid w:val="00B342F5"/>
    <w:rsid w:val="00B34442"/>
    <w:rsid w:val="00B348D3"/>
    <w:rsid w:val="00B34EDD"/>
    <w:rsid w:val="00B352EE"/>
    <w:rsid w:val="00B3552B"/>
    <w:rsid w:val="00B3574B"/>
    <w:rsid w:val="00B35B87"/>
    <w:rsid w:val="00B36D56"/>
    <w:rsid w:val="00B41BCB"/>
    <w:rsid w:val="00B422D2"/>
    <w:rsid w:val="00B42DEC"/>
    <w:rsid w:val="00B441CE"/>
    <w:rsid w:val="00B46238"/>
    <w:rsid w:val="00B46455"/>
    <w:rsid w:val="00B50CF4"/>
    <w:rsid w:val="00B512B3"/>
    <w:rsid w:val="00B52434"/>
    <w:rsid w:val="00B52961"/>
    <w:rsid w:val="00B53E08"/>
    <w:rsid w:val="00B55D50"/>
    <w:rsid w:val="00B568EA"/>
    <w:rsid w:val="00B56BB4"/>
    <w:rsid w:val="00B56E14"/>
    <w:rsid w:val="00B56F1B"/>
    <w:rsid w:val="00B57F9B"/>
    <w:rsid w:val="00B608BD"/>
    <w:rsid w:val="00B61643"/>
    <w:rsid w:val="00B6190A"/>
    <w:rsid w:val="00B61C55"/>
    <w:rsid w:val="00B61CA4"/>
    <w:rsid w:val="00B63075"/>
    <w:rsid w:val="00B656A1"/>
    <w:rsid w:val="00B6610D"/>
    <w:rsid w:val="00B66F89"/>
    <w:rsid w:val="00B70FCF"/>
    <w:rsid w:val="00B71934"/>
    <w:rsid w:val="00B71CC0"/>
    <w:rsid w:val="00B73AD0"/>
    <w:rsid w:val="00B740C8"/>
    <w:rsid w:val="00B74415"/>
    <w:rsid w:val="00B74A6E"/>
    <w:rsid w:val="00B7610A"/>
    <w:rsid w:val="00B7659F"/>
    <w:rsid w:val="00B76BEC"/>
    <w:rsid w:val="00B76CEA"/>
    <w:rsid w:val="00B77E90"/>
    <w:rsid w:val="00B81C0A"/>
    <w:rsid w:val="00B81CEB"/>
    <w:rsid w:val="00B81F1E"/>
    <w:rsid w:val="00B8274D"/>
    <w:rsid w:val="00B83A8B"/>
    <w:rsid w:val="00B841C0"/>
    <w:rsid w:val="00B8545A"/>
    <w:rsid w:val="00B85799"/>
    <w:rsid w:val="00B866B1"/>
    <w:rsid w:val="00B93721"/>
    <w:rsid w:val="00B93B92"/>
    <w:rsid w:val="00B93F8F"/>
    <w:rsid w:val="00B95A66"/>
    <w:rsid w:val="00B95D90"/>
    <w:rsid w:val="00B97067"/>
    <w:rsid w:val="00B97242"/>
    <w:rsid w:val="00B97F25"/>
    <w:rsid w:val="00BA234C"/>
    <w:rsid w:val="00BA2B1E"/>
    <w:rsid w:val="00BA3898"/>
    <w:rsid w:val="00BA522D"/>
    <w:rsid w:val="00BA5A39"/>
    <w:rsid w:val="00BA6757"/>
    <w:rsid w:val="00BA7B10"/>
    <w:rsid w:val="00BB004B"/>
    <w:rsid w:val="00BB12FD"/>
    <w:rsid w:val="00BB1BD1"/>
    <w:rsid w:val="00BB3F0E"/>
    <w:rsid w:val="00BB3F28"/>
    <w:rsid w:val="00BB4B96"/>
    <w:rsid w:val="00BB5674"/>
    <w:rsid w:val="00BB6631"/>
    <w:rsid w:val="00BB68C1"/>
    <w:rsid w:val="00BB6BDE"/>
    <w:rsid w:val="00BC1412"/>
    <w:rsid w:val="00BC33E9"/>
    <w:rsid w:val="00BC464C"/>
    <w:rsid w:val="00BC54A7"/>
    <w:rsid w:val="00BC5EAE"/>
    <w:rsid w:val="00BC6B94"/>
    <w:rsid w:val="00BC6D7A"/>
    <w:rsid w:val="00BC6EEF"/>
    <w:rsid w:val="00BC75CD"/>
    <w:rsid w:val="00BC78B3"/>
    <w:rsid w:val="00BC7CB8"/>
    <w:rsid w:val="00BD0140"/>
    <w:rsid w:val="00BD142A"/>
    <w:rsid w:val="00BD2280"/>
    <w:rsid w:val="00BD2C0F"/>
    <w:rsid w:val="00BD2FE5"/>
    <w:rsid w:val="00BD3698"/>
    <w:rsid w:val="00BD44F1"/>
    <w:rsid w:val="00BD4752"/>
    <w:rsid w:val="00BD4D36"/>
    <w:rsid w:val="00BD54D1"/>
    <w:rsid w:val="00BD59D6"/>
    <w:rsid w:val="00BD5BF0"/>
    <w:rsid w:val="00BD680E"/>
    <w:rsid w:val="00BD6835"/>
    <w:rsid w:val="00BE0369"/>
    <w:rsid w:val="00BE0FE7"/>
    <w:rsid w:val="00BE144A"/>
    <w:rsid w:val="00BE230D"/>
    <w:rsid w:val="00BE3030"/>
    <w:rsid w:val="00BE31B3"/>
    <w:rsid w:val="00BE4357"/>
    <w:rsid w:val="00BE457D"/>
    <w:rsid w:val="00BE4C54"/>
    <w:rsid w:val="00BE5522"/>
    <w:rsid w:val="00BF0C5C"/>
    <w:rsid w:val="00BF12FB"/>
    <w:rsid w:val="00BF17B0"/>
    <w:rsid w:val="00BF2234"/>
    <w:rsid w:val="00BF2D62"/>
    <w:rsid w:val="00BF3ACD"/>
    <w:rsid w:val="00BF4FD3"/>
    <w:rsid w:val="00BF506E"/>
    <w:rsid w:val="00BF571D"/>
    <w:rsid w:val="00BF5FFA"/>
    <w:rsid w:val="00BF78A2"/>
    <w:rsid w:val="00BF7B26"/>
    <w:rsid w:val="00C02F44"/>
    <w:rsid w:val="00C0468F"/>
    <w:rsid w:val="00C04C6C"/>
    <w:rsid w:val="00C04E66"/>
    <w:rsid w:val="00C04EBD"/>
    <w:rsid w:val="00C05835"/>
    <w:rsid w:val="00C05E72"/>
    <w:rsid w:val="00C0639D"/>
    <w:rsid w:val="00C066A0"/>
    <w:rsid w:val="00C0686F"/>
    <w:rsid w:val="00C06BE3"/>
    <w:rsid w:val="00C07524"/>
    <w:rsid w:val="00C07783"/>
    <w:rsid w:val="00C101E2"/>
    <w:rsid w:val="00C10A53"/>
    <w:rsid w:val="00C1241B"/>
    <w:rsid w:val="00C12EE2"/>
    <w:rsid w:val="00C13364"/>
    <w:rsid w:val="00C13CFB"/>
    <w:rsid w:val="00C13FC5"/>
    <w:rsid w:val="00C14726"/>
    <w:rsid w:val="00C14C87"/>
    <w:rsid w:val="00C1512F"/>
    <w:rsid w:val="00C1517E"/>
    <w:rsid w:val="00C15755"/>
    <w:rsid w:val="00C15DC1"/>
    <w:rsid w:val="00C16884"/>
    <w:rsid w:val="00C17DEF"/>
    <w:rsid w:val="00C204A9"/>
    <w:rsid w:val="00C21C0A"/>
    <w:rsid w:val="00C22E86"/>
    <w:rsid w:val="00C23267"/>
    <w:rsid w:val="00C237A0"/>
    <w:rsid w:val="00C23D12"/>
    <w:rsid w:val="00C24359"/>
    <w:rsid w:val="00C248D2"/>
    <w:rsid w:val="00C24B72"/>
    <w:rsid w:val="00C2531E"/>
    <w:rsid w:val="00C30830"/>
    <w:rsid w:val="00C32164"/>
    <w:rsid w:val="00C33D38"/>
    <w:rsid w:val="00C34F96"/>
    <w:rsid w:val="00C34FCB"/>
    <w:rsid w:val="00C352DC"/>
    <w:rsid w:val="00C36531"/>
    <w:rsid w:val="00C365FC"/>
    <w:rsid w:val="00C36C7A"/>
    <w:rsid w:val="00C37326"/>
    <w:rsid w:val="00C40A2D"/>
    <w:rsid w:val="00C42D80"/>
    <w:rsid w:val="00C42E8A"/>
    <w:rsid w:val="00C42ED1"/>
    <w:rsid w:val="00C43359"/>
    <w:rsid w:val="00C450F1"/>
    <w:rsid w:val="00C46251"/>
    <w:rsid w:val="00C472AF"/>
    <w:rsid w:val="00C47485"/>
    <w:rsid w:val="00C508FE"/>
    <w:rsid w:val="00C50BB1"/>
    <w:rsid w:val="00C50ECE"/>
    <w:rsid w:val="00C51402"/>
    <w:rsid w:val="00C51B29"/>
    <w:rsid w:val="00C51C83"/>
    <w:rsid w:val="00C51D9D"/>
    <w:rsid w:val="00C5259A"/>
    <w:rsid w:val="00C53122"/>
    <w:rsid w:val="00C53250"/>
    <w:rsid w:val="00C536CC"/>
    <w:rsid w:val="00C54470"/>
    <w:rsid w:val="00C558D2"/>
    <w:rsid w:val="00C5780B"/>
    <w:rsid w:val="00C57F60"/>
    <w:rsid w:val="00C614EF"/>
    <w:rsid w:val="00C617AF"/>
    <w:rsid w:val="00C63277"/>
    <w:rsid w:val="00C633A4"/>
    <w:rsid w:val="00C638C9"/>
    <w:rsid w:val="00C63A36"/>
    <w:rsid w:val="00C644C9"/>
    <w:rsid w:val="00C64AB9"/>
    <w:rsid w:val="00C65C99"/>
    <w:rsid w:val="00C664CF"/>
    <w:rsid w:val="00C6779C"/>
    <w:rsid w:val="00C704AC"/>
    <w:rsid w:val="00C706B0"/>
    <w:rsid w:val="00C70A2E"/>
    <w:rsid w:val="00C70DD2"/>
    <w:rsid w:val="00C711B8"/>
    <w:rsid w:val="00C713F3"/>
    <w:rsid w:val="00C72376"/>
    <w:rsid w:val="00C731DB"/>
    <w:rsid w:val="00C74403"/>
    <w:rsid w:val="00C74FCF"/>
    <w:rsid w:val="00C76FD6"/>
    <w:rsid w:val="00C810ED"/>
    <w:rsid w:val="00C81365"/>
    <w:rsid w:val="00C82E95"/>
    <w:rsid w:val="00C842C8"/>
    <w:rsid w:val="00C8478E"/>
    <w:rsid w:val="00C84CED"/>
    <w:rsid w:val="00C853B0"/>
    <w:rsid w:val="00C85443"/>
    <w:rsid w:val="00C85E3A"/>
    <w:rsid w:val="00C86217"/>
    <w:rsid w:val="00C90220"/>
    <w:rsid w:val="00C905BA"/>
    <w:rsid w:val="00C91011"/>
    <w:rsid w:val="00C9109C"/>
    <w:rsid w:val="00C91AD5"/>
    <w:rsid w:val="00C92250"/>
    <w:rsid w:val="00C92765"/>
    <w:rsid w:val="00C943A7"/>
    <w:rsid w:val="00C94588"/>
    <w:rsid w:val="00C94A47"/>
    <w:rsid w:val="00C952C4"/>
    <w:rsid w:val="00C95BB4"/>
    <w:rsid w:val="00C9679D"/>
    <w:rsid w:val="00C97834"/>
    <w:rsid w:val="00CA048A"/>
    <w:rsid w:val="00CA05A4"/>
    <w:rsid w:val="00CA0FED"/>
    <w:rsid w:val="00CA2AA5"/>
    <w:rsid w:val="00CA2DC5"/>
    <w:rsid w:val="00CA33E7"/>
    <w:rsid w:val="00CA3BC4"/>
    <w:rsid w:val="00CA4016"/>
    <w:rsid w:val="00CA407A"/>
    <w:rsid w:val="00CA455B"/>
    <w:rsid w:val="00CA490D"/>
    <w:rsid w:val="00CB025B"/>
    <w:rsid w:val="00CB0ECB"/>
    <w:rsid w:val="00CB0F63"/>
    <w:rsid w:val="00CB1646"/>
    <w:rsid w:val="00CB19C4"/>
    <w:rsid w:val="00CB1A5F"/>
    <w:rsid w:val="00CB2608"/>
    <w:rsid w:val="00CB27DE"/>
    <w:rsid w:val="00CB3D02"/>
    <w:rsid w:val="00CB5173"/>
    <w:rsid w:val="00CB5F7E"/>
    <w:rsid w:val="00CB6ACC"/>
    <w:rsid w:val="00CC15A8"/>
    <w:rsid w:val="00CC17BD"/>
    <w:rsid w:val="00CC1F12"/>
    <w:rsid w:val="00CC23F5"/>
    <w:rsid w:val="00CC2424"/>
    <w:rsid w:val="00CC2B2A"/>
    <w:rsid w:val="00CC386E"/>
    <w:rsid w:val="00CC4058"/>
    <w:rsid w:val="00CC4367"/>
    <w:rsid w:val="00CC4EB7"/>
    <w:rsid w:val="00CC537D"/>
    <w:rsid w:val="00CC5D3A"/>
    <w:rsid w:val="00CC650B"/>
    <w:rsid w:val="00CC6583"/>
    <w:rsid w:val="00CC65F0"/>
    <w:rsid w:val="00CC711B"/>
    <w:rsid w:val="00CC71F6"/>
    <w:rsid w:val="00CC728A"/>
    <w:rsid w:val="00CC7637"/>
    <w:rsid w:val="00CC787F"/>
    <w:rsid w:val="00CC7B5D"/>
    <w:rsid w:val="00CD004E"/>
    <w:rsid w:val="00CD0EBD"/>
    <w:rsid w:val="00CD0FC0"/>
    <w:rsid w:val="00CD2CAF"/>
    <w:rsid w:val="00CD3A5D"/>
    <w:rsid w:val="00CD4BAB"/>
    <w:rsid w:val="00CD5889"/>
    <w:rsid w:val="00CD7CE3"/>
    <w:rsid w:val="00CE1A3E"/>
    <w:rsid w:val="00CE21A7"/>
    <w:rsid w:val="00CE3724"/>
    <w:rsid w:val="00CE4933"/>
    <w:rsid w:val="00CE49C1"/>
    <w:rsid w:val="00CE4A05"/>
    <w:rsid w:val="00CE4CD0"/>
    <w:rsid w:val="00CE5567"/>
    <w:rsid w:val="00CE60EF"/>
    <w:rsid w:val="00CE61BF"/>
    <w:rsid w:val="00CE7330"/>
    <w:rsid w:val="00CF0999"/>
    <w:rsid w:val="00CF186B"/>
    <w:rsid w:val="00CF2A2C"/>
    <w:rsid w:val="00CF30F9"/>
    <w:rsid w:val="00CF371D"/>
    <w:rsid w:val="00CF57CB"/>
    <w:rsid w:val="00CF586A"/>
    <w:rsid w:val="00CF5CED"/>
    <w:rsid w:val="00CF626C"/>
    <w:rsid w:val="00CF68E5"/>
    <w:rsid w:val="00CF696C"/>
    <w:rsid w:val="00CF72B9"/>
    <w:rsid w:val="00CF73FB"/>
    <w:rsid w:val="00CF7FAD"/>
    <w:rsid w:val="00D01CA7"/>
    <w:rsid w:val="00D0392C"/>
    <w:rsid w:val="00D04246"/>
    <w:rsid w:val="00D05290"/>
    <w:rsid w:val="00D054A5"/>
    <w:rsid w:val="00D05BED"/>
    <w:rsid w:val="00D10FF5"/>
    <w:rsid w:val="00D11240"/>
    <w:rsid w:val="00D11750"/>
    <w:rsid w:val="00D134A0"/>
    <w:rsid w:val="00D14047"/>
    <w:rsid w:val="00D14289"/>
    <w:rsid w:val="00D14AA4"/>
    <w:rsid w:val="00D1518F"/>
    <w:rsid w:val="00D1538A"/>
    <w:rsid w:val="00D161F8"/>
    <w:rsid w:val="00D17121"/>
    <w:rsid w:val="00D17D80"/>
    <w:rsid w:val="00D17E3C"/>
    <w:rsid w:val="00D20385"/>
    <w:rsid w:val="00D20DAE"/>
    <w:rsid w:val="00D21141"/>
    <w:rsid w:val="00D2252B"/>
    <w:rsid w:val="00D22AB1"/>
    <w:rsid w:val="00D231C6"/>
    <w:rsid w:val="00D243AE"/>
    <w:rsid w:val="00D24789"/>
    <w:rsid w:val="00D24B7E"/>
    <w:rsid w:val="00D2688D"/>
    <w:rsid w:val="00D26BBC"/>
    <w:rsid w:val="00D30C27"/>
    <w:rsid w:val="00D31004"/>
    <w:rsid w:val="00D3196B"/>
    <w:rsid w:val="00D31FC9"/>
    <w:rsid w:val="00D31FF1"/>
    <w:rsid w:val="00D326DB"/>
    <w:rsid w:val="00D32E3F"/>
    <w:rsid w:val="00D34297"/>
    <w:rsid w:val="00D3503D"/>
    <w:rsid w:val="00D353F1"/>
    <w:rsid w:val="00D3611D"/>
    <w:rsid w:val="00D362C8"/>
    <w:rsid w:val="00D36305"/>
    <w:rsid w:val="00D36342"/>
    <w:rsid w:val="00D37DDE"/>
    <w:rsid w:val="00D40824"/>
    <w:rsid w:val="00D417DC"/>
    <w:rsid w:val="00D4241A"/>
    <w:rsid w:val="00D42A44"/>
    <w:rsid w:val="00D43125"/>
    <w:rsid w:val="00D43DCB"/>
    <w:rsid w:val="00D44610"/>
    <w:rsid w:val="00D44EB3"/>
    <w:rsid w:val="00D45186"/>
    <w:rsid w:val="00D4581D"/>
    <w:rsid w:val="00D46877"/>
    <w:rsid w:val="00D46F34"/>
    <w:rsid w:val="00D479D8"/>
    <w:rsid w:val="00D47D38"/>
    <w:rsid w:val="00D47E1C"/>
    <w:rsid w:val="00D50197"/>
    <w:rsid w:val="00D50438"/>
    <w:rsid w:val="00D507F9"/>
    <w:rsid w:val="00D50B96"/>
    <w:rsid w:val="00D50E0E"/>
    <w:rsid w:val="00D51378"/>
    <w:rsid w:val="00D51389"/>
    <w:rsid w:val="00D51527"/>
    <w:rsid w:val="00D51575"/>
    <w:rsid w:val="00D51745"/>
    <w:rsid w:val="00D52FAE"/>
    <w:rsid w:val="00D540F4"/>
    <w:rsid w:val="00D5456C"/>
    <w:rsid w:val="00D554EF"/>
    <w:rsid w:val="00D5587C"/>
    <w:rsid w:val="00D56E7B"/>
    <w:rsid w:val="00D57884"/>
    <w:rsid w:val="00D621F7"/>
    <w:rsid w:val="00D62A14"/>
    <w:rsid w:val="00D6332D"/>
    <w:rsid w:val="00D63377"/>
    <w:rsid w:val="00D63434"/>
    <w:rsid w:val="00D63AB5"/>
    <w:rsid w:val="00D63C30"/>
    <w:rsid w:val="00D64AB2"/>
    <w:rsid w:val="00D65912"/>
    <w:rsid w:val="00D66D3A"/>
    <w:rsid w:val="00D70480"/>
    <w:rsid w:val="00D707F0"/>
    <w:rsid w:val="00D70ACA"/>
    <w:rsid w:val="00D710A6"/>
    <w:rsid w:val="00D71A67"/>
    <w:rsid w:val="00D71B7D"/>
    <w:rsid w:val="00D72143"/>
    <w:rsid w:val="00D72A39"/>
    <w:rsid w:val="00D73C90"/>
    <w:rsid w:val="00D741A0"/>
    <w:rsid w:val="00D74F4B"/>
    <w:rsid w:val="00D75BFF"/>
    <w:rsid w:val="00D76666"/>
    <w:rsid w:val="00D76FAC"/>
    <w:rsid w:val="00D77548"/>
    <w:rsid w:val="00D77B77"/>
    <w:rsid w:val="00D77C89"/>
    <w:rsid w:val="00D80016"/>
    <w:rsid w:val="00D80178"/>
    <w:rsid w:val="00D8032C"/>
    <w:rsid w:val="00D804F8"/>
    <w:rsid w:val="00D8069D"/>
    <w:rsid w:val="00D80738"/>
    <w:rsid w:val="00D80C9B"/>
    <w:rsid w:val="00D8170B"/>
    <w:rsid w:val="00D8186B"/>
    <w:rsid w:val="00D825D5"/>
    <w:rsid w:val="00D82905"/>
    <w:rsid w:val="00D8298F"/>
    <w:rsid w:val="00D831C7"/>
    <w:rsid w:val="00D83E82"/>
    <w:rsid w:val="00D8470F"/>
    <w:rsid w:val="00D850D6"/>
    <w:rsid w:val="00D85962"/>
    <w:rsid w:val="00D85C52"/>
    <w:rsid w:val="00D85D08"/>
    <w:rsid w:val="00D86D7C"/>
    <w:rsid w:val="00D870EE"/>
    <w:rsid w:val="00D902CA"/>
    <w:rsid w:val="00D907ED"/>
    <w:rsid w:val="00D91C86"/>
    <w:rsid w:val="00D91CF4"/>
    <w:rsid w:val="00D924EB"/>
    <w:rsid w:val="00D92844"/>
    <w:rsid w:val="00D92D33"/>
    <w:rsid w:val="00D93EEF"/>
    <w:rsid w:val="00D95D15"/>
    <w:rsid w:val="00D95E0E"/>
    <w:rsid w:val="00D961CF"/>
    <w:rsid w:val="00D97095"/>
    <w:rsid w:val="00DA0196"/>
    <w:rsid w:val="00DA0740"/>
    <w:rsid w:val="00DA2106"/>
    <w:rsid w:val="00DA21DF"/>
    <w:rsid w:val="00DA28D3"/>
    <w:rsid w:val="00DA330F"/>
    <w:rsid w:val="00DA65A5"/>
    <w:rsid w:val="00DA7155"/>
    <w:rsid w:val="00DA7229"/>
    <w:rsid w:val="00DA74D5"/>
    <w:rsid w:val="00DA77EB"/>
    <w:rsid w:val="00DB01EA"/>
    <w:rsid w:val="00DB0BCA"/>
    <w:rsid w:val="00DB3C1D"/>
    <w:rsid w:val="00DB4558"/>
    <w:rsid w:val="00DB4D07"/>
    <w:rsid w:val="00DB5064"/>
    <w:rsid w:val="00DB537F"/>
    <w:rsid w:val="00DC0E88"/>
    <w:rsid w:val="00DC180D"/>
    <w:rsid w:val="00DC1E89"/>
    <w:rsid w:val="00DC1F48"/>
    <w:rsid w:val="00DC2960"/>
    <w:rsid w:val="00DC2BD7"/>
    <w:rsid w:val="00DC35C2"/>
    <w:rsid w:val="00DC38A0"/>
    <w:rsid w:val="00DC3E15"/>
    <w:rsid w:val="00DC3EB9"/>
    <w:rsid w:val="00DC4B90"/>
    <w:rsid w:val="00DC5EBE"/>
    <w:rsid w:val="00DC7085"/>
    <w:rsid w:val="00DD0D5D"/>
    <w:rsid w:val="00DD157E"/>
    <w:rsid w:val="00DD2198"/>
    <w:rsid w:val="00DD303C"/>
    <w:rsid w:val="00DD3A38"/>
    <w:rsid w:val="00DD3E8E"/>
    <w:rsid w:val="00DD4573"/>
    <w:rsid w:val="00DD4609"/>
    <w:rsid w:val="00DD5485"/>
    <w:rsid w:val="00DD6A43"/>
    <w:rsid w:val="00DD7732"/>
    <w:rsid w:val="00DD7CCA"/>
    <w:rsid w:val="00DE01B1"/>
    <w:rsid w:val="00DE06F6"/>
    <w:rsid w:val="00DE1431"/>
    <w:rsid w:val="00DE1945"/>
    <w:rsid w:val="00DE1957"/>
    <w:rsid w:val="00DE275E"/>
    <w:rsid w:val="00DE39EC"/>
    <w:rsid w:val="00DE4A41"/>
    <w:rsid w:val="00DE62A7"/>
    <w:rsid w:val="00DE640A"/>
    <w:rsid w:val="00DE69B3"/>
    <w:rsid w:val="00DE6CB3"/>
    <w:rsid w:val="00DE7BCC"/>
    <w:rsid w:val="00DF0E60"/>
    <w:rsid w:val="00DF12D2"/>
    <w:rsid w:val="00DF1786"/>
    <w:rsid w:val="00DF1905"/>
    <w:rsid w:val="00DF2AE1"/>
    <w:rsid w:val="00DF30E0"/>
    <w:rsid w:val="00DF327C"/>
    <w:rsid w:val="00DF4733"/>
    <w:rsid w:val="00DF5559"/>
    <w:rsid w:val="00DF7230"/>
    <w:rsid w:val="00DF7610"/>
    <w:rsid w:val="00DF7CC9"/>
    <w:rsid w:val="00E0047B"/>
    <w:rsid w:val="00E020D1"/>
    <w:rsid w:val="00E022DD"/>
    <w:rsid w:val="00E02670"/>
    <w:rsid w:val="00E02BB8"/>
    <w:rsid w:val="00E03073"/>
    <w:rsid w:val="00E03768"/>
    <w:rsid w:val="00E04A34"/>
    <w:rsid w:val="00E055AF"/>
    <w:rsid w:val="00E05E17"/>
    <w:rsid w:val="00E060CF"/>
    <w:rsid w:val="00E06B87"/>
    <w:rsid w:val="00E1031D"/>
    <w:rsid w:val="00E10BC4"/>
    <w:rsid w:val="00E11B9F"/>
    <w:rsid w:val="00E12146"/>
    <w:rsid w:val="00E121D9"/>
    <w:rsid w:val="00E12AE6"/>
    <w:rsid w:val="00E135EE"/>
    <w:rsid w:val="00E149B5"/>
    <w:rsid w:val="00E15EAD"/>
    <w:rsid w:val="00E1768A"/>
    <w:rsid w:val="00E17735"/>
    <w:rsid w:val="00E17A53"/>
    <w:rsid w:val="00E213C7"/>
    <w:rsid w:val="00E21839"/>
    <w:rsid w:val="00E229D0"/>
    <w:rsid w:val="00E23889"/>
    <w:rsid w:val="00E246CE"/>
    <w:rsid w:val="00E2479A"/>
    <w:rsid w:val="00E24FC4"/>
    <w:rsid w:val="00E24FF2"/>
    <w:rsid w:val="00E251EF"/>
    <w:rsid w:val="00E25AE2"/>
    <w:rsid w:val="00E25DE6"/>
    <w:rsid w:val="00E26C1E"/>
    <w:rsid w:val="00E26E0E"/>
    <w:rsid w:val="00E2712A"/>
    <w:rsid w:val="00E275A8"/>
    <w:rsid w:val="00E27F59"/>
    <w:rsid w:val="00E30C3E"/>
    <w:rsid w:val="00E32C9B"/>
    <w:rsid w:val="00E3331A"/>
    <w:rsid w:val="00E33E96"/>
    <w:rsid w:val="00E3436A"/>
    <w:rsid w:val="00E34635"/>
    <w:rsid w:val="00E34E1F"/>
    <w:rsid w:val="00E35254"/>
    <w:rsid w:val="00E356C5"/>
    <w:rsid w:val="00E3624E"/>
    <w:rsid w:val="00E3657F"/>
    <w:rsid w:val="00E36E68"/>
    <w:rsid w:val="00E437CB"/>
    <w:rsid w:val="00E451B1"/>
    <w:rsid w:val="00E460DD"/>
    <w:rsid w:val="00E46730"/>
    <w:rsid w:val="00E4678A"/>
    <w:rsid w:val="00E46990"/>
    <w:rsid w:val="00E47DB5"/>
    <w:rsid w:val="00E50902"/>
    <w:rsid w:val="00E5107C"/>
    <w:rsid w:val="00E51607"/>
    <w:rsid w:val="00E51876"/>
    <w:rsid w:val="00E53DBA"/>
    <w:rsid w:val="00E55BAC"/>
    <w:rsid w:val="00E55CEF"/>
    <w:rsid w:val="00E55EEE"/>
    <w:rsid w:val="00E56C78"/>
    <w:rsid w:val="00E575A5"/>
    <w:rsid w:val="00E60092"/>
    <w:rsid w:val="00E60680"/>
    <w:rsid w:val="00E6152F"/>
    <w:rsid w:val="00E61CAE"/>
    <w:rsid w:val="00E61F1D"/>
    <w:rsid w:val="00E6250B"/>
    <w:rsid w:val="00E62844"/>
    <w:rsid w:val="00E63218"/>
    <w:rsid w:val="00E63534"/>
    <w:rsid w:val="00E63574"/>
    <w:rsid w:val="00E63D54"/>
    <w:rsid w:val="00E63F3B"/>
    <w:rsid w:val="00E64219"/>
    <w:rsid w:val="00E64752"/>
    <w:rsid w:val="00E64A59"/>
    <w:rsid w:val="00E64A85"/>
    <w:rsid w:val="00E65620"/>
    <w:rsid w:val="00E65DA6"/>
    <w:rsid w:val="00E67A2D"/>
    <w:rsid w:val="00E67CB6"/>
    <w:rsid w:val="00E71063"/>
    <w:rsid w:val="00E73A69"/>
    <w:rsid w:val="00E73B02"/>
    <w:rsid w:val="00E74CB8"/>
    <w:rsid w:val="00E752FB"/>
    <w:rsid w:val="00E75DD8"/>
    <w:rsid w:val="00E76513"/>
    <w:rsid w:val="00E76D48"/>
    <w:rsid w:val="00E7727E"/>
    <w:rsid w:val="00E77B97"/>
    <w:rsid w:val="00E808A8"/>
    <w:rsid w:val="00E80A2C"/>
    <w:rsid w:val="00E81100"/>
    <w:rsid w:val="00E81A2C"/>
    <w:rsid w:val="00E82124"/>
    <w:rsid w:val="00E82ABF"/>
    <w:rsid w:val="00E83884"/>
    <w:rsid w:val="00E83BB1"/>
    <w:rsid w:val="00E83E0C"/>
    <w:rsid w:val="00E841FA"/>
    <w:rsid w:val="00E843C3"/>
    <w:rsid w:val="00E845E4"/>
    <w:rsid w:val="00E854DE"/>
    <w:rsid w:val="00E85F45"/>
    <w:rsid w:val="00E8610A"/>
    <w:rsid w:val="00E866DD"/>
    <w:rsid w:val="00E86A19"/>
    <w:rsid w:val="00E876F9"/>
    <w:rsid w:val="00E87955"/>
    <w:rsid w:val="00E87AA2"/>
    <w:rsid w:val="00E91CDC"/>
    <w:rsid w:val="00E935AC"/>
    <w:rsid w:val="00E94057"/>
    <w:rsid w:val="00E94547"/>
    <w:rsid w:val="00E94A31"/>
    <w:rsid w:val="00E94AFE"/>
    <w:rsid w:val="00E96994"/>
    <w:rsid w:val="00E9722A"/>
    <w:rsid w:val="00EA25D0"/>
    <w:rsid w:val="00EA4008"/>
    <w:rsid w:val="00EA4621"/>
    <w:rsid w:val="00EA49B4"/>
    <w:rsid w:val="00EA5289"/>
    <w:rsid w:val="00EA6867"/>
    <w:rsid w:val="00EA6935"/>
    <w:rsid w:val="00EA6C94"/>
    <w:rsid w:val="00EB26FC"/>
    <w:rsid w:val="00EB31E8"/>
    <w:rsid w:val="00EB45F4"/>
    <w:rsid w:val="00EB4E9A"/>
    <w:rsid w:val="00EB5744"/>
    <w:rsid w:val="00EB5DCA"/>
    <w:rsid w:val="00EB6114"/>
    <w:rsid w:val="00EB6DF7"/>
    <w:rsid w:val="00EB7BBD"/>
    <w:rsid w:val="00EB7C5A"/>
    <w:rsid w:val="00EC067A"/>
    <w:rsid w:val="00EC081A"/>
    <w:rsid w:val="00EC0F10"/>
    <w:rsid w:val="00EC264A"/>
    <w:rsid w:val="00EC2E6D"/>
    <w:rsid w:val="00EC4358"/>
    <w:rsid w:val="00EC52A5"/>
    <w:rsid w:val="00EC5522"/>
    <w:rsid w:val="00EC583C"/>
    <w:rsid w:val="00EC5BE8"/>
    <w:rsid w:val="00EC6469"/>
    <w:rsid w:val="00EC66F8"/>
    <w:rsid w:val="00EC69D5"/>
    <w:rsid w:val="00EC6FA2"/>
    <w:rsid w:val="00EC7434"/>
    <w:rsid w:val="00ED131B"/>
    <w:rsid w:val="00ED2349"/>
    <w:rsid w:val="00ED23F6"/>
    <w:rsid w:val="00ED40DD"/>
    <w:rsid w:val="00ED4ECD"/>
    <w:rsid w:val="00ED5280"/>
    <w:rsid w:val="00ED6DF0"/>
    <w:rsid w:val="00ED7235"/>
    <w:rsid w:val="00ED7AF7"/>
    <w:rsid w:val="00EE0158"/>
    <w:rsid w:val="00EE0908"/>
    <w:rsid w:val="00EE156A"/>
    <w:rsid w:val="00EE1F2D"/>
    <w:rsid w:val="00EE373E"/>
    <w:rsid w:val="00EE3879"/>
    <w:rsid w:val="00EE3A69"/>
    <w:rsid w:val="00EE46B2"/>
    <w:rsid w:val="00EE4FB9"/>
    <w:rsid w:val="00EE51C9"/>
    <w:rsid w:val="00EE5298"/>
    <w:rsid w:val="00EE5C04"/>
    <w:rsid w:val="00EE5C3D"/>
    <w:rsid w:val="00EE5E69"/>
    <w:rsid w:val="00EE61D1"/>
    <w:rsid w:val="00EE6432"/>
    <w:rsid w:val="00EE64E1"/>
    <w:rsid w:val="00EE6861"/>
    <w:rsid w:val="00EE754C"/>
    <w:rsid w:val="00EE787C"/>
    <w:rsid w:val="00EE7A09"/>
    <w:rsid w:val="00EE7C4F"/>
    <w:rsid w:val="00EF0389"/>
    <w:rsid w:val="00EF03A8"/>
    <w:rsid w:val="00EF081C"/>
    <w:rsid w:val="00EF0EE5"/>
    <w:rsid w:val="00EF17F3"/>
    <w:rsid w:val="00EF1D42"/>
    <w:rsid w:val="00EF38F3"/>
    <w:rsid w:val="00EF4339"/>
    <w:rsid w:val="00EF4D3C"/>
    <w:rsid w:val="00EF5AC8"/>
    <w:rsid w:val="00EF5D8A"/>
    <w:rsid w:val="00EF6BCE"/>
    <w:rsid w:val="00EF7980"/>
    <w:rsid w:val="00EF7F3E"/>
    <w:rsid w:val="00F00A75"/>
    <w:rsid w:val="00F02194"/>
    <w:rsid w:val="00F02466"/>
    <w:rsid w:val="00F024C7"/>
    <w:rsid w:val="00F0294A"/>
    <w:rsid w:val="00F02A7C"/>
    <w:rsid w:val="00F02FC6"/>
    <w:rsid w:val="00F03687"/>
    <w:rsid w:val="00F03A01"/>
    <w:rsid w:val="00F03C47"/>
    <w:rsid w:val="00F03F24"/>
    <w:rsid w:val="00F03F9C"/>
    <w:rsid w:val="00F05684"/>
    <w:rsid w:val="00F0655B"/>
    <w:rsid w:val="00F06620"/>
    <w:rsid w:val="00F06C3A"/>
    <w:rsid w:val="00F10256"/>
    <w:rsid w:val="00F103DB"/>
    <w:rsid w:val="00F111A1"/>
    <w:rsid w:val="00F112FC"/>
    <w:rsid w:val="00F117DC"/>
    <w:rsid w:val="00F11EB9"/>
    <w:rsid w:val="00F1261E"/>
    <w:rsid w:val="00F13FBE"/>
    <w:rsid w:val="00F14D25"/>
    <w:rsid w:val="00F15E31"/>
    <w:rsid w:val="00F16505"/>
    <w:rsid w:val="00F16709"/>
    <w:rsid w:val="00F172A3"/>
    <w:rsid w:val="00F17921"/>
    <w:rsid w:val="00F17923"/>
    <w:rsid w:val="00F204E8"/>
    <w:rsid w:val="00F208A3"/>
    <w:rsid w:val="00F21DF1"/>
    <w:rsid w:val="00F21E38"/>
    <w:rsid w:val="00F2324D"/>
    <w:rsid w:val="00F24283"/>
    <w:rsid w:val="00F248AB"/>
    <w:rsid w:val="00F259A9"/>
    <w:rsid w:val="00F26851"/>
    <w:rsid w:val="00F279CC"/>
    <w:rsid w:val="00F30B52"/>
    <w:rsid w:val="00F32DF2"/>
    <w:rsid w:val="00F35189"/>
    <w:rsid w:val="00F3551C"/>
    <w:rsid w:val="00F36B04"/>
    <w:rsid w:val="00F372E9"/>
    <w:rsid w:val="00F3771A"/>
    <w:rsid w:val="00F40BAC"/>
    <w:rsid w:val="00F41AC7"/>
    <w:rsid w:val="00F4239E"/>
    <w:rsid w:val="00F428E4"/>
    <w:rsid w:val="00F44418"/>
    <w:rsid w:val="00F4446D"/>
    <w:rsid w:val="00F46363"/>
    <w:rsid w:val="00F46B73"/>
    <w:rsid w:val="00F46E6F"/>
    <w:rsid w:val="00F47718"/>
    <w:rsid w:val="00F50980"/>
    <w:rsid w:val="00F50EA6"/>
    <w:rsid w:val="00F50FC1"/>
    <w:rsid w:val="00F510D5"/>
    <w:rsid w:val="00F5232D"/>
    <w:rsid w:val="00F5248E"/>
    <w:rsid w:val="00F529E0"/>
    <w:rsid w:val="00F52BFE"/>
    <w:rsid w:val="00F52C74"/>
    <w:rsid w:val="00F52DA7"/>
    <w:rsid w:val="00F52E5C"/>
    <w:rsid w:val="00F5323C"/>
    <w:rsid w:val="00F53B73"/>
    <w:rsid w:val="00F54A9C"/>
    <w:rsid w:val="00F54AB0"/>
    <w:rsid w:val="00F55174"/>
    <w:rsid w:val="00F57194"/>
    <w:rsid w:val="00F57D70"/>
    <w:rsid w:val="00F57DBF"/>
    <w:rsid w:val="00F6012F"/>
    <w:rsid w:val="00F60B7E"/>
    <w:rsid w:val="00F60BA7"/>
    <w:rsid w:val="00F6126B"/>
    <w:rsid w:val="00F63060"/>
    <w:rsid w:val="00F63E55"/>
    <w:rsid w:val="00F641E2"/>
    <w:rsid w:val="00F645EE"/>
    <w:rsid w:val="00F649B2"/>
    <w:rsid w:val="00F651BC"/>
    <w:rsid w:val="00F65EA4"/>
    <w:rsid w:val="00F660A7"/>
    <w:rsid w:val="00F66F07"/>
    <w:rsid w:val="00F67F8D"/>
    <w:rsid w:val="00F709CB"/>
    <w:rsid w:val="00F70C0C"/>
    <w:rsid w:val="00F70C91"/>
    <w:rsid w:val="00F71A56"/>
    <w:rsid w:val="00F71D95"/>
    <w:rsid w:val="00F71FC2"/>
    <w:rsid w:val="00F7238F"/>
    <w:rsid w:val="00F72AC9"/>
    <w:rsid w:val="00F732B7"/>
    <w:rsid w:val="00F741F2"/>
    <w:rsid w:val="00F745D5"/>
    <w:rsid w:val="00F74692"/>
    <w:rsid w:val="00F749DD"/>
    <w:rsid w:val="00F753CE"/>
    <w:rsid w:val="00F75977"/>
    <w:rsid w:val="00F7668E"/>
    <w:rsid w:val="00F77161"/>
    <w:rsid w:val="00F775C3"/>
    <w:rsid w:val="00F804A1"/>
    <w:rsid w:val="00F822C0"/>
    <w:rsid w:val="00F8231C"/>
    <w:rsid w:val="00F823DE"/>
    <w:rsid w:val="00F83E65"/>
    <w:rsid w:val="00F85508"/>
    <w:rsid w:val="00F857D9"/>
    <w:rsid w:val="00F85B1F"/>
    <w:rsid w:val="00F87764"/>
    <w:rsid w:val="00F9174E"/>
    <w:rsid w:val="00F9358C"/>
    <w:rsid w:val="00F93641"/>
    <w:rsid w:val="00F93751"/>
    <w:rsid w:val="00F9381E"/>
    <w:rsid w:val="00F93E87"/>
    <w:rsid w:val="00F9444A"/>
    <w:rsid w:val="00F9470D"/>
    <w:rsid w:val="00F95AA9"/>
    <w:rsid w:val="00F97AA8"/>
    <w:rsid w:val="00F97ABE"/>
    <w:rsid w:val="00F97B3D"/>
    <w:rsid w:val="00F97EFC"/>
    <w:rsid w:val="00FA1EB1"/>
    <w:rsid w:val="00FA2332"/>
    <w:rsid w:val="00FA2B16"/>
    <w:rsid w:val="00FA2ED2"/>
    <w:rsid w:val="00FA3864"/>
    <w:rsid w:val="00FA4CC8"/>
    <w:rsid w:val="00FA57EE"/>
    <w:rsid w:val="00FA6A16"/>
    <w:rsid w:val="00FA7521"/>
    <w:rsid w:val="00FB1CF8"/>
    <w:rsid w:val="00FB215B"/>
    <w:rsid w:val="00FB2FCC"/>
    <w:rsid w:val="00FB2FE0"/>
    <w:rsid w:val="00FB3760"/>
    <w:rsid w:val="00FB7DA0"/>
    <w:rsid w:val="00FC0222"/>
    <w:rsid w:val="00FC3B45"/>
    <w:rsid w:val="00FC40A2"/>
    <w:rsid w:val="00FC45D6"/>
    <w:rsid w:val="00FC4792"/>
    <w:rsid w:val="00FC4CF4"/>
    <w:rsid w:val="00FC5720"/>
    <w:rsid w:val="00FC5E60"/>
    <w:rsid w:val="00FC5F9B"/>
    <w:rsid w:val="00FC69C3"/>
    <w:rsid w:val="00FC76D8"/>
    <w:rsid w:val="00FC786D"/>
    <w:rsid w:val="00FC7A1B"/>
    <w:rsid w:val="00FC7A92"/>
    <w:rsid w:val="00FC7DB1"/>
    <w:rsid w:val="00FD1636"/>
    <w:rsid w:val="00FD170D"/>
    <w:rsid w:val="00FD1DCB"/>
    <w:rsid w:val="00FD2078"/>
    <w:rsid w:val="00FD2382"/>
    <w:rsid w:val="00FD36A6"/>
    <w:rsid w:val="00FD3EE6"/>
    <w:rsid w:val="00FD3FC4"/>
    <w:rsid w:val="00FD4915"/>
    <w:rsid w:val="00FD5C27"/>
    <w:rsid w:val="00FD5E93"/>
    <w:rsid w:val="00FD73C3"/>
    <w:rsid w:val="00FD75DD"/>
    <w:rsid w:val="00FE133E"/>
    <w:rsid w:val="00FE1E9E"/>
    <w:rsid w:val="00FE2374"/>
    <w:rsid w:val="00FE32D3"/>
    <w:rsid w:val="00FE33DC"/>
    <w:rsid w:val="00FE346A"/>
    <w:rsid w:val="00FE355C"/>
    <w:rsid w:val="00FE374B"/>
    <w:rsid w:val="00FE445A"/>
    <w:rsid w:val="00FE5172"/>
    <w:rsid w:val="00FE51B7"/>
    <w:rsid w:val="00FE74B9"/>
    <w:rsid w:val="00FE7813"/>
    <w:rsid w:val="00FF04E3"/>
    <w:rsid w:val="00FF14B7"/>
    <w:rsid w:val="00FF1756"/>
    <w:rsid w:val="00FF2E55"/>
    <w:rsid w:val="00FF347E"/>
    <w:rsid w:val="00FF35CD"/>
    <w:rsid w:val="00FF37E1"/>
    <w:rsid w:val="00FF420A"/>
    <w:rsid w:val="00FF5053"/>
    <w:rsid w:val="00FF513A"/>
    <w:rsid w:val="00FF553E"/>
    <w:rsid w:val="00FF5A45"/>
    <w:rsid w:val="00FF61C6"/>
    <w:rsid w:val="00FF6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1B953"/>
  <w15:docId w15:val="{C6030417-C3C9-4AAC-B906-6A9927D82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64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C658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46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52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68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C658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CC658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A7EF9"/>
  </w:style>
  <w:style w:type="character" w:styleId="CommentReference">
    <w:name w:val="annotation reference"/>
    <w:basedOn w:val="DefaultParagraphFont"/>
    <w:uiPriority w:val="99"/>
    <w:semiHidden/>
    <w:unhideWhenUsed/>
    <w:rsid w:val="00D479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9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9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9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9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9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9D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12EC0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82D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46B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52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595257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B567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8F29BB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51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511C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12511C"/>
  </w:style>
  <w:style w:type="character" w:customStyle="1" w:styleId="pun">
    <w:name w:val="pun"/>
    <w:basedOn w:val="DefaultParagraphFont"/>
    <w:rsid w:val="0012511C"/>
  </w:style>
  <w:style w:type="character" w:customStyle="1" w:styleId="Heading1Char">
    <w:name w:val="Heading 1 Char"/>
    <w:basedOn w:val="DefaultParagraphFont"/>
    <w:link w:val="Heading1"/>
    <w:uiPriority w:val="9"/>
    <w:rsid w:val="00B164F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68B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514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63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218"/>
  </w:style>
  <w:style w:type="paragraph" w:styleId="Footer">
    <w:name w:val="footer"/>
    <w:basedOn w:val="Normal"/>
    <w:link w:val="FooterChar"/>
    <w:uiPriority w:val="99"/>
    <w:unhideWhenUsed/>
    <w:rsid w:val="00E63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21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C6FBA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B1C9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9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183339">
              <w:marLeft w:val="0"/>
              <w:marRight w:val="0"/>
              <w:marTop w:val="30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4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676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514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0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7801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870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623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1164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970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2233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138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2106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8587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1090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5582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4786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5070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97017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0342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9589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7232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4363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4921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2423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7688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14104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4167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9422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9341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682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4236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13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5427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75651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2329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63301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9287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3493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7487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794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26332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90719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4081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84884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26807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44598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62835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887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79694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20007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4199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725140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79194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896467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77271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9164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24557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73115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51694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68693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786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34575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299791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41385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48769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39568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670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6653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4827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7088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1074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67354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3945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539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764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4757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7713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95784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1657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685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27351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46652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2841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6940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1006069">
                                  <w:marLeft w:val="240"/>
                                  <w:marRight w:val="240"/>
                                  <w:marTop w:val="600"/>
                                  <w:marBottom w:val="600"/>
                                  <w:divBdr>
                                    <w:top w:val="single" w:sz="6" w:space="8" w:color="DEDEDE"/>
                                    <w:left w:val="single" w:sz="6" w:space="31" w:color="DEDEDE"/>
                                    <w:bottom w:val="single" w:sz="6" w:space="19" w:color="DEDEDE"/>
                                    <w:right w:val="single" w:sz="6" w:space="15" w:color="DEDEDE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28360468">
                          <w:marLeft w:val="0"/>
                          <w:marRight w:val="0"/>
                          <w:marTop w:val="450"/>
                          <w:marBottom w:val="600"/>
                          <w:divBdr>
                            <w:top w:val="single" w:sz="12" w:space="8" w:color="F2F2F2"/>
                            <w:left w:val="single" w:sz="12" w:space="8" w:color="F2F2F2"/>
                            <w:bottom w:val="single" w:sz="12" w:space="8" w:color="F2F2F2"/>
                            <w:right w:val="single" w:sz="12" w:space="8" w:color="F2F2F2"/>
                          </w:divBdr>
                        </w:div>
                        <w:div w:id="1286504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4277634">
                              <w:marLeft w:val="0"/>
                              <w:marRight w:val="0"/>
                              <w:marTop w:val="0"/>
                              <w:marBottom w:val="375"/>
                              <w:divBdr>
                                <w:top w:val="single" w:sz="6" w:space="8" w:color="D8D8D8"/>
                                <w:left w:val="single" w:sz="6" w:space="8" w:color="D8D8D8"/>
                                <w:bottom w:val="single" w:sz="6" w:space="8" w:color="D8D8D8"/>
                                <w:right w:val="single" w:sz="6" w:space="8" w:color="D8D8D8"/>
                              </w:divBdr>
                            </w:div>
                          </w:divsChild>
                        </w:div>
                        <w:div w:id="1362975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3903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819652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0234678">
                              <w:marLeft w:val="0"/>
                              <w:marRight w:val="0"/>
                              <w:marTop w:val="105"/>
                              <w:marBottom w:val="225"/>
                              <w:divBdr>
                                <w:top w:val="single" w:sz="6" w:space="1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7961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602416">
                                      <w:marLeft w:val="0"/>
                                      <w:marRight w:val="0"/>
                                      <w:marTop w:val="75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123778">
                                          <w:marLeft w:val="0"/>
                                          <w:marRight w:val="0"/>
                                          <w:marTop w:val="0"/>
                                          <w:marBottom w:val="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2929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9D9D9"/>
                                                <w:left w:val="single" w:sz="6" w:space="0" w:color="D9D9D9"/>
                                                <w:bottom w:val="single" w:sz="6" w:space="0" w:color="D9D9D9"/>
                                                <w:right w:val="single" w:sz="6" w:space="0" w:color="D9D9D9"/>
                                              </w:divBdr>
                                              <w:divsChild>
                                                <w:div w:id="2140803172">
                                                  <w:marLeft w:val="285"/>
                                                  <w:marRight w:val="285"/>
                                                  <w:marTop w:val="255"/>
                                                  <w:marBottom w:val="25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783107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9618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3058855">
                                              <w:marLeft w:val="0"/>
                                              <w:marRight w:val="1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85274892">
                                              <w:marLeft w:val="0"/>
                                              <w:marRight w:val="1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97562562">
                                              <w:marLeft w:val="0"/>
                                              <w:marRight w:val="1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0047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755648">
                                              <w:marLeft w:val="0"/>
                                              <w:marRight w:val="10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49215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51563676">
                                  <w:marLeft w:val="0"/>
                                  <w:marRight w:val="0"/>
                                  <w:marTop w:val="3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263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7051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29750702">
                                  <w:marLeft w:val="0"/>
                                  <w:marRight w:val="0"/>
                                  <w:marTop w:val="15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48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8961055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DDDDDD"/>
                                            <w:right w:val="none" w:sz="0" w:space="0" w:color="auto"/>
                                          </w:divBdr>
                                        </w:div>
                                        <w:div w:id="403186293">
                                          <w:marLeft w:val="135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4110287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single" w:sz="6" w:space="4" w:color="DEDEDE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0962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27444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7974324">
                                                  <w:marLeft w:val="15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50885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149995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DDDDDD"/>
                                            <w:right w:val="none" w:sz="0" w:space="0" w:color="auto"/>
                                          </w:divBdr>
                                        </w:div>
                                        <w:div w:id="37047100">
                                          <w:marLeft w:val="135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65171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single" w:sz="6" w:space="4" w:color="DEDEDE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21402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197324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3107263">
                                                  <w:marLeft w:val="15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92272824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33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24" w:space="4" w:color="333333"/>
                        <w:right w:val="none" w:sz="0" w:space="0" w:color="auto"/>
                      </w:divBdr>
                    </w:div>
                    <w:div w:id="1912933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056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948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12149339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26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24" w:space="4" w:color="333333"/>
                        <w:right w:val="none" w:sz="0" w:space="0" w:color="auto"/>
                      </w:divBdr>
                    </w:div>
                    <w:div w:id="89732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130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18930">
                              <w:marLeft w:val="-1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44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55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3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512151">
          <w:marLeft w:val="0"/>
          <w:marRight w:val="0"/>
          <w:marTop w:val="0"/>
          <w:marBottom w:val="0"/>
          <w:divBdr>
            <w:top w:val="single" w:sz="12" w:space="2" w:color="808080"/>
            <w:left w:val="single" w:sz="12" w:space="7" w:color="808080"/>
            <w:bottom w:val="single" w:sz="12" w:space="2" w:color="808080"/>
            <w:right w:val="single" w:sz="12" w:space="7" w:color="808080"/>
          </w:divBdr>
        </w:div>
      </w:divsChild>
    </w:div>
    <w:div w:id="10900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99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4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2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44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8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57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41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7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8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S7NVloq0EBc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48</TotalTime>
  <Pages>4</Pages>
  <Words>1034</Words>
  <Characters>589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S</Company>
  <LinksUpToDate>false</LinksUpToDate>
  <CharactersWithSpaces>6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tin  Batra</dc:creator>
  <cp:keywords>class='Internal'</cp:keywords>
  <dc:description/>
  <cp:lastModifiedBy>Yatin Batra</cp:lastModifiedBy>
  <cp:revision>3330</cp:revision>
  <dcterms:created xsi:type="dcterms:W3CDTF">2017-05-03T06:36:00Z</dcterms:created>
  <dcterms:modified xsi:type="dcterms:W3CDTF">2022-12-31T12:49:00Z</dcterms:modified>
</cp:coreProperties>
</file>